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DDFEB" w14:textId="77777777" w:rsidR="00BA0115" w:rsidRPr="00242D8B" w:rsidRDefault="00BA0115" w:rsidP="00BA0115">
      <w:pPr>
        <w:widowControl w:val="0"/>
        <w:autoSpaceDE w:val="0"/>
        <w:autoSpaceDN w:val="0"/>
        <w:adjustRightInd w:val="0"/>
        <w:jc w:val="center"/>
        <w:rPr>
          <w:b/>
        </w:rPr>
      </w:pPr>
      <w:r w:rsidRPr="00242D8B">
        <w:rPr>
          <w:b/>
        </w:rPr>
        <w:t>T.C.</w:t>
      </w:r>
    </w:p>
    <w:p w14:paraId="6F44315B" w14:textId="77777777" w:rsidR="00BA0115" w:rsidRPr="00242D8B" w:rsidRDefault="00BA0115" w:rsidP="00BA0115">
      <w:pPr>
        <w:widowControl w:val="0"/>
        <w:autoSpaceDE w:val="0"/>
        <w:autoSpaceDN w:val="0"/>
        <w:adjustRightInd w:val="0"/>
        <w:jc w:val="center"/>
        <w:rPr>
          <w:b/>
        </w:rPr>
      </w:pPr>
      <w:r w:rsidRPr="00242D8B">
        <w:rPr>
          <w:b/>
        </w:rPr>
        <w:t>AKDENİZ  ÜNİVERSİTESİ</w:t>
      </w:r>
    </w:p>
    <w:p w14:paraId="26265AFC" w14:textId="77777777" w:rsidR="00BA0115" w:rsidRPr="00242D8B" w:rsidRDefault="00BA0115" w:rsidP="00BA0115">
      <w:pPr>
        <w:widowControl w:val="0"/>
        <w:autoSpaceDE w:val="0"/>
        <w:autoSpaceDN w:val="0"/>
        <w:adjustRightInd w:val="0"/>
        <w:jc w:val="center"/>
        <w:rPr>
          <w:b/>
        </w:rPr>
      </w:pPr>
      <w:r w:rsidRPr="00242D8B">
        <w:rPr>
          <w:rFonts w:eastAsiaTheme="minorHAnsi"/>
          <w:b/>
          <w:lang w:eastAsia="en-US"/>
        </w:rPr>
        <w:t>Lisans Programları Pedagojik Formasyon Eğitimi</w:t>
      </w:r>
    </w:p>
    <w:p w14:paraId="65C68F66" w14:textId="77777777" w:rsidR="00BA0115" w:rsidRPr="004A4262" w:rsidRDefault="00BA0115" w:rsidP="00BA0115">
      <w:pPr>
        <w:widowControl w:val="0"/>
        <w:autoSpaceDE w:val="0"/>
        <w:autoSpaceDN w:val="0"/>
        <w:adjustRightInd w:val="0"/>
        <w:jc w:val="center"/>
        <w:rPr>
          <w:b/>
          <w:bCs/>
        </w:rPr>
      </w:pPr>
    </w:p>
    <w:p w14:paraId="69F7CB62" w14:textId="6F1BB4F8" w:rsidR="00BA0115" w:rsidRPr="00BA0115" w:rsidRDefault="00BA0115" w:rsidP="00BA0115">
      <w:pPr>
        <w:jc w:val="center"/>
        <w:rPr>
          <w:b/>
        </w:rPr>
      </w:pPr>
      <w:r w:rsidRPr="004A4262">
        <w:rPr>
          <w:b/>
        </w:rPr>
        <w:t>ÖĞRETMENLİK UYGULAMASI DERSİ</w:t>
      </w:r>
      <w:r w:rsidRPr="00BA0115">
        <w:rPr>
          <w:rStyle w:val="Gl"/>
          <w:rFonts w:eastAsiaTheme="minorEastAsia"/>
          <w:color w:val="444444"/>
        </w:rPr>
        <w:t xml:space="preserve"> (1-8-5)</w:t>
      </w:r>
    </w:p>
    <w:p w14:paraId="62426091" w14:textId="77777777" w:rsidR="00BA0115" w:rsidRPr="00BA0115" w:rsidRDefault="00BA0115" w:rsidP="00BA0115">
      <w:pPr>
        <w:pStyle w:val="NormalWeb"/>
        <w:shd w:val="clear" w:color="auto" w:fill="FFFFFF"/>
        <w:spacing w:before="0" w:beforeAutospacing="0" w:after="150" w:afterAutospacing="0"/>
        <w:jc w:val="both"/>
        <w:rPr>
          <w:color w:val="444444"/>
        </w:rPr>
      </w:pPr>
      <w:r w:rsidRPr="00BA0115">
        <w:rPr>
          <w:color w:val="444444"/>
        </w:rPr>
        <w:t xml:space="preserve">Bu dersin genel amacı; </w:t>
      </w:r>
    </w:p>
    <w:p w14:paraId="277F7F15" w14:textId="77777777" w:rsidR="00BA0115" w:rsidRPr="00BA0115" w:rsidRDefault="00BA0115" w:rsidP="00BA0115">
      <w:pPr>
        <w:pStyle w:val="NormalWeb"/>
        <w:shd w:val="clear" w:color="auto" w:fill="FFFFFF"/>
        <w:spacing w:before="0" w:beforeAutospacing="0" w:after="150" w:afterAutospacing="0"/>
        <w:ind w:left="708"/>
        <w:jc w:val="both"/>
        <w:rPr>
          <w:color w:val="444444"/>
        </w:rPr>
      </w:pPr>
      <w:r w:rsidRPr="00BA0115">
        <w:rPr>
          <w:color w:val="444444"/>
        </w:rPr>
        <w:t>Öğretmenlik uygulaması yapılacak okulu ve sınıfı çeşitli yönleriyle gözlemleyerek yakından tanınmasını ve gözlem sonuçlarının raporlaştırılmasını sağlamak, ve</w:t>
      </w:r>
    </w:p>
    <w:p w14:paraId="613B0B63" w14:textId="77777777" w:rsidR="00BA0115" w:rsidRPr="00BA0115" w:rsidRDefault="00BA0115" w:rsidP="00BA0115">
      <w:pPr>
        <w:pStyle w:val="NormalWeb"/>
        <w:shd w:val="clear" w:color="auto" w:fill="FFFFFF"/>
        <w:spacing w:before="0" w:beforeAutospacing="0" w:after="150" w:afterAutospacing="0"/>
        <w:ind w:left="708"/>
        <w:jc w:val="both"/>
        <w:rPr>
          <w:color w:val="444444"/>
        </w:rPr>
      </w:pPr>
      <w:r w:rsidRPr="00BA0115">
        <w:rPr>
          <w:color w:val="444444"/>
        </w:rPr>
        <w:t>Öğretmen adaylarına, diğer kuramsal derslerde edindikleri kazanımları, belirli bir alanda kullanabilme konusunda gerekli bilgi, beceri ve değerleri kazandırmaktır.</w:t>
      </w:r>
    </w:p>
    <w:p w14:paraId="3130CF19" w14:textId="77777777" w:rsidR="00BA0115" w:rsidRPr="00BA0115" w:rsidRDefault="00BA0115" w:rsidP="00BA0115">
      <w:pPr>
        <w:pStyle w:val="NormalWeb"/>
        <w:shd w:val="clear" w:color="auto" w:fill="FFFFFF"/>
        <w:spacing w:before="0" w:beforeAutospacing="0" w:after="150" w:afterAutospacing="0"/>
        <w:jc w:val="both"/>
        <w:rPr>
          <w:color w:val="444444"/>
        </w:rPr>
      </w:pPr>
      <w:r w:rsidRPr="00BA0115">
        <w:rPr>
          <w:color w:val="444444"/>
        </w:rPr>
        <w:t xml:space="preserve">Ders kapsamında ele alınabilecek başlıca konular: </w:t>
      </w:r>
    </w:p>
    <w:p w14:paraId="3885CEC5" w14:textId="3ED9B1BB" w:rsidR="00BA0115" w:rsidRPr="00BA0115" w:rsidRDefault="00BA0115" w:rsidP="00BA0115">
      <w:pPr>
        <w:pStyle w:val="NormalWeb"/>
        <w:shd w:val="clear" w:color="auto" w:fill="FFFFFF"/>
        <w:spacing w:before="0" w:beforeAutospacing="0" w:after="150" w:afterAutospacing="0"/>
        <w:jc w:val="both"/>
        <w:rPr>
          <w:b/>
          <w:bCs/>
          <w:color w:val="444444"/>
        </w:rPr>
      </w:pPr>
      <w:r w:rsidRPr="00BA0115">
        <w:rPr>
          <w:b/>
          <w:bCs/>
          <w:color w:val="444444"/>
        </w:rPr>
        <w:t>Gözlem</w:t>
      </w:r>
      <w:r w:rsidR="009E3599">
        <w:rPr>
          <w:b/>
          <w:bCs/>
          <w:color w:val="444444"/>
        </w:rPr>
        <w:t xml:space="preserve"> (ilk 4 Hafta)</w:t>
      </w:r>
    </w:p>
    <w:p w14:paraId="005A297F" w14:textId="77777777" w:rsidR="00BA0115" w:rsidRPr="00BA0115" w:rsidRDefault="00BA0115" w:rsidP="00BA0115">
      <w:pPr>
        <w:pStyle w:val="NormalWeb"/>
        <w:numPr>
          <w:ilvl w:val="0"/>
          <w:numId w:val="25"/>
        </w:numPr>
        <w:shd w:val="clear" w:color="auto" w:fill="FFFFFF"/>
        <w:spacing w:before="0" w:beforeAutospacing="0" w:after="0" w:afterAutospacing="0"/>
        <w:jc w:val="both"/>
        <w:rPr>
          <w:color w:val="444444"/>
        </w:rPr>
      </w:pPr>
      <w:r w:rsidRPr="00BA0115">
        <w:rPr>
          <w:color w:val="444444"/>
        </w:rPr>
        <w:t xml:space="preserve">Bir eğitim ve öğrenme ortamı olarak okulun gözlemlenmesi ve tanınması; </w:t>
      </w:r>
    </w:p>
    <w:p w14:paraId="1DF69D05" w14:textId="77777777" w:rsidR="00BA0115" w:rsidRPr="00BA0115" w:rsidRDefault="00BA0115" w:rsidP="00BA0115">
      <w:pPr>
        <w:pStyle w:val="NormalWeb"/>
        <w:numPr>
          <w:ilvl w:val="0"/>
          <w:numId w:val="25"/>
        </w:numPr>
        <w:shd w:val="clear" w:color="auto" w:fill="FFFFFF"/>
        <w:spacing w:before="0" w:beforeAutospacing="0" w:after="0" w:afterAutospacing="0"/>
        <w:jc w:val="both"/>
        <w:rPr>
          <w:color w:val="444444"/>
        </w:rPr>
      </w:pPr>
      <w:r w:rsidRPr="00BA0115">
        <w:rPr>
          <w:color w:val="444444"/>
        </w:rPr>
        <w:t xml:space="preserve">Okulun fiziki özelliklerinin ve kurumsal yapısının incelenmesi; </w:t>
      </w:r>
    </w:p>
    <w:p w14:paraId="18F27EEB" w14:textId="77777777" w:rsidR="00BA0115" w:rsidRPr="00BA0115" w:rsidRDefault="00BA0115" w:rsidP="00BA0115">
      <w:pPr>
        <w:pStyle w:val="NormalWeb"/>
        <w:numPr>
          <w:ilvl w:val="0"/>
          <w:numId w:val="25"/>
        </w:numPr>
        <w:shd w:val="clear" w:color="auto" w:fill="FFFFFF"/>
        <w:spacing w:before="0" w:beforeAutospacing="0" w:after="0" w:afterAutospacing="0"/>
        <w:jc w:val="both"/>
        <w:rPr>
          <w:color w:val="444444"/>
        </w:rPr>
      </w:pPr>
      <w:r w:rsidRPr="00BA0115">
        <w:rPr>
          <w:color w:val="444444"/>
        </w:rPr>
        <w:t xml:space="preserve">Okulda yönetici, öğretmen ve diğer personelin görev ve sorumluluklarının araştırılması; </w:t>
      </w:r>
    </w:p>
    <w:p w14:paraId="29FBC4C8" w14:textId="77777777" w:rsidR="00BA0115" w:rsidRPr="00BA0115" w:rsidRDefault="00BA0115" w:rsidP="00BA0115">
      <w:pPr>
        <w:pStyle w:val="NormalWeb"/>
        <w:numPr>
          <w:ilvl w:val="0"/>
          <w:numId w:val="25"/>
        </w:numPr>
        <w:shd w:val="clear" w:color="auto" w:fill="FFFFFF"/>
        <w:spacing w:before="0" w:beforeAutospacing="0" w:after="0" w:afterAutospacing="0"/>
        <w:jc w:val="both"/>
        <w:rPr>
          <w:color w:val="444444"/>
        </w:rPr>
      </w:pPr>
      <w:r w:rsidRPr="00BA0115">
        <w:rPr>
          <w:color w:val="444444"/>
        </w:rPr>
        <w:t xml:space="preserve">Okulun içinde yer aldığı toplumla ilişkilerinin gözlemlenmesi; </w:t>
      </w:r>
    </w:p>
    <w:p w14:paraId="3AB8E41B" w14:textId="77777777" w:rsidR="00BA0115" w:rsidRPr="00BA0115" w:rsidRDefault="00BA0115" w:rsidP="00BA0115">
      <w:pPr>
        <w:pStyle w:val="NormalWeb"/>
        <w:numPr>
          <w:ilvl w:val="0"/>
          <w:numId w:val="25"/>
        </w:numPr>
        <w:shd w:val="clear" w:color="auto" w:fill="FFFFFF"/>
        <w:spacing w:before="0" w:beforeAutospacing="0" w:after="0" w:afterAutospacing="0"/>
        <w:jc w:val="both"/>
        <w:rPr>
          <w:color w:val="444444"/>
        </w:rPr>
      </w:pPr>
      <w:r w:rsidRPr="00BA0115">
        <w:rPr>
          <w:color w:val="444444"/>
        </w:rPr>
        <w:t xml:space="preserve">Sınıfın fiziki, sosyal, eğitsel ve psikolojik yönlerinin gözlemlenmesi; </w:t>
      </w:r>
    </w:p>
    <w:p w14:paraId="6213A32B" w14:textId="77777777" w:rsidR="00BA0115" w:rsidRPr="00BA0115" w:rsidRDefault="00BA0115" w:rsidP="00BA0115">
      <w:pPr>
        <w:pStyle w:val="NormalWeb"/>
        <w:numPr>
          <w:ilvl w:val="0"/>
          <w:numId w:val="25"/>
        </w:numPr>
        <w:shd w:val="clear" w:color="auto" w:fill="FFFFFF"/>
        <w:spacing w:before="0" w:beforeAutospacing="0" w:after="0" w:afterAutospacing="0"/>
        <w:jc w:val="both"/>
        <w:rPr>
          <w:color w:val="444444"/>
        </w:rPr>
      </w:pPr>
      <w:r w:rsidRPr="00BA0115">
        <w:rPr>
          <w:color w:val="444444"/>
        </w:rPr>
        <w:t xml:space="preserve">Okul programının incelenmesi; </w:t>
      </w:r>
    </w:p>
    <w:p w14:paraId="26678DC7" w14:textId="77777777" w:rsidR="00BA0115" w:rsidRPr="00BA0115" w:rsidRDefault="00BA0115" w:rsidP="00BA0115">
      <w:pPr>
        <w:pStyle w:val="NormalWeb"/>
        <w:numPr>
          <w:ilvl w:val="0"/>
          <w:numId w:val="25"/>
        </w:numPr>
        <w:shd w:val="clear" w:color="auto" w:fill="FFFFFF"/>
        <w:spacing w:before="0" w:beforeAutospacing="0" w:after="0" w:afterAutospacing="0"/>
        <w:jc w:val="both"/>
        <w:rPr>
          <w:color w:val="444444"/>
        </w:rPr>
      </w:pPr>
      <w:r w:rsidRPr="00BA0115">
        <w:rPr>
          <w:color w:val="444444"/>
        </w:rPr>
        <w:t>Öğretmenin okul ve sınıftaki günlük ders ve eğitim etkinliklerinin gözlemlenmesi;</w:t>
      </w:r>
    </w:p>
    <w:p w14:paraId="6DB6C702" w14:textId="77777777" w:rsidR="00BA0115" w:rsidRPr="00BA0115" w:rsidRDefault="00BA0115" w:rsidP="00BA0115">
      <w:pPr>
        <w:pStyle w:val="NormalWeb"/>
        <w:numPr>
          <w:ilvl w:val="0"/>
          <w:numId w:val="25"/>
        </w:numPr>
        <w:shd w:val="clear" w:color="auto" w:fill="FFFFFF"/>
        <w:spacing w:before="0" w:beforeAutospacing="0" w:after="0" w:afterAutospacing="0"/>
        <w:jc w:val="both"/>
        <w:rPr>
          <w:color w:val="444444"/>
        </w:rPr>
      </w:pPr>
      <w:r w:rsidRPr="00BA0115">
        <w:rPr>
          <w:color w:val="444444"/>
        </w:rPr>
        <w:t>Öğrencilerin okuldaki bir gününün gözlemlenmesi.</w:t>
      </w:r>
    </w:p>
    <w:p w14:paraId="17FD8F04" w14:textId="77777777" w:rsidR="00BA0115" w:rsidRPr="00BA0115" w:rsidRDefault="00BA0115" w:rsidP="00BA0115">
      <w:pPr>
        <w:pStyle w:val="NormalWeb"/>
        <w:numPr>
          <w:ilvl w:val="0"/>
          <w:numId w:val="25"/>
        </w:numPr>
        <w:shd w:val="clear" w:color="auto" w:fill="FFFFFF"/>
        <w:spacing w:before="0" w:beforeAutospacing="0" w:after="0" w:afterAutospacing="0"/>
        <w:jc w:val="both"/>
        <w:rPr>
          <w:color w:val="444444"/>
        </w:rPr>
      </w:pPr>
      <w:r w:rsidRPr="00BA0115">
        <w:rPr>
          <w:color w:val="444444"/>
        </w:rPr>
        <w:t xml:space="preserve">Alana özgü özel öğretim yöntem ve teknikleriyle ilgili gözlem yapma; </w:t>
      </w:r>
    </w:p>
    <w:p w14:paraId="75644685" w14:textId="77777777" w:rsidR="00BA0115" w:rsidRPr="00BA0115" w:rsidRDefault="00BA0115" w:rsidP="00BA0115">
      <w:pPr>
        <w:pStyle w:val="NormalWeb"/>
        <w:shd w:val="clear" w:color="auto" w:fill="FFFFFF"/>
        <w:spacing w:before="0" w:beforeAutospacing="0" w:after="0" w:afterAutospacing="0"/>
        <w:jc w:val="both"/>
        <w:rPr>
          <w:b/>
          <w:bCs/>
          <w:color w:val="444444"/>
        </w:rPr>
      </w:pPr>
      <w:r w:rsidRPr="00BA0115">
        <w:rPr>
          <w:b/>
          <w:bCs/>
          <w:color w:val="444444"/>
        </w:rPr>
        <w:t>Uygulama</w:t>
      </w:r>
    </w:p>
    <w:p w14:paraId="22F253C1" w14:textId="77777777" w:rsidR="00BA0115" w:rsidRPr="00BA0115" w:rsidRDefault="00BA0115" w:rsidP="00BA0115">
      <w:pPr>
        <w:pStyle w:val="NormalWeb"/>
        <w:numPr>
          <w:ilvl w:val="0"/>
          <w:numId w:val="25"/>
        </w:numPr>
        <w:shd w:val="clear" w:color="auto" w:fill="FFFFFF"/>
        <w:spacing w:before="0" w:beforeAutospacing="0" w:after="0" w:afterAutospacing="0"/>
        <w:jc w:val="both"/>
        <w:rPr>
          <w:b/>
          <w:bCs/>
          <w:color w:val="444444"/>
        </w:rPr>
      </w:pPr>
      <w:r w:rsidRPr="00BA0115">
        <w:rPr>
          <w:b/>
          <w:bCs/>
          <w:color w:val="444444"/>
        </w:rPr>
        <w:t xml:space="preserve">Alana özgü özel öğretim yöntem ve tekniklerini kullanarak öğretim uygulamaları yapma; </w:t>
      </w:r>
    </w:p>
    <w:p w14:paraId="4583DB45" w14:textId="77777777" w:rsidR="00BA0115" w:rsidRPr="00BA0115" w:rsidRDefault="00BA0115" w:rsidP="00BA0115">
      <w:pPr>
        <w:pStyle w:val="NormalWeb"/>
        <w:numPr>
          <w:ilvl w:val="0"/>
          <w:numId w:val="25"/>
        </w:numPr>
        <w:shd w:val="clear" w:color="auto" w:fill="FFFFFF"/>
        <w:spacing w:before="0" w:beforeAutospacing="0" w:after="0" w:afterAutospacing="0"/>
        <w:jc w:val="both"/>
        <w:rPr>
          <w:b/>
          <w:bCs/>
          <w:color w:val="444444"/>
        </w:rPr>
      </w:pPr>
      <w:r w:rsidRPr="00BA0115">
        <w:rPr>
          <w:b/>
          <w:bCs/>
          <w:color w:val="444444"/>
        </w:rPr>
        <w:t xml:space="preserve">Bir dersi bağımsız bir şekilde planlayabilme; </w:t>
      </w:r>
    </w:p>
    <w:p w14:paraId="6E7FBCD5" w14:textId="77777777" w:rsidR="00BA0115" w:rsidRPr="00BA0115" w:rsidRDefault="00BA0115" w:rsidP="00BA0115">
      <w:pPr>
        <w:pStyle w:val="NormalWeb"/>
        <w:numPr>
          <w:ilvl w:val="0"/>
          <w:numId w:val="25"/>
        </w:numPr>
        <w:shd w:val="clear" w:color="auto" w:fill="FFFFFF"/>
        <w:spacing w:before="0" w:beforeAutospacing="0" w:after="0" w:afterAutospacing="0"/>
        <w:jc w:val="both"/>
        <w:rPr>
          <w:b/>
          <w:bCs/>
          <w:color w:val="444444"/>
        </w:rPr>
      </w:pPr>
      <w:r w:rsidRPr="00BA0115">
        <w:rPr>
          <w:b/>
          <w:bCs/>
          <w:color w:val="444444"/>
        </w:rPr>
        <w:t xml:space="preserve">Dersle ilgili etkinlik ve materyal geliştirme; </w:t>
      </w:r>
    </w:p>
    <w:p w14:paraId="357C1E42" w14:textId="77777777" w:rsidR="00BA0115" w:rsidRPr="00BA0115" w:rsidRDefault="00BA0115" w:rsidP="00BA0115">
      <w:pPr>
        <w:pStyle w:val="NormalWeb"/>
        <w:numPr>
          <w:ilvl w:val="0"/>
          <w:numId w:val="25"/>
        </w:numPr>
        <w:shd w:val="clear" w:color="auto" w:fill="FFFFFF"/>
        <w:spacing w:before="0" w:beforeAutospacing="0" w:after="0" w:afterAutospacing="0"/>
        <w:jc w:val="both"/>
        <w:rPr>
          <w:b/>
          <w:bCs/>
          <w:color w:val="444444"/>
        </w:rPr>
      </w:pPr>
      <w:r w:rsidRPr="00BA0115">
        <w:rPr>
          <w:b/>
          <w:bCs/>
          <w:color w:val="444444"/>
        </w:rPr>
        <w:t xml:space="preserve">Öğretim ortamlarını hazırlama; </w:t>
      </w:r>
    </w:p>
    <w:p w14:paraId="75A18C96" w14:textId="75C85FDE" w:rsidR="00BA0115" w:rsidRPr="00BA0115" w:rsidRDefault="00BA0115" w:rsidP="00BA0115">
      <w:pPr>
        <w:pStyle w:val="NormalWeb"/>
        <w:numPr>
          <w:ilvl w:val="0"/>
          <w:numId w:val="25"/>
        </w:numPr>
        <w:shd w:val="clear" w:color="auto" w:fill="FFFFFF"/>
        <w:spacing w:before="0" w:beforeAutospacing="0" w:after="0" w:afterAutospacing="0"/>
        <w:jc w:val="both"/>
      </w:pPr>
      <w:r w:rsidRPr="00BA0115">
        <w:rPr>
          <w:b/>
          <w:bCs/>
          <w:color w:val="444444"/>
        </w:rPr>
        <w:t>Sınıfı yönetme, ölçme, değerlendirme ve yansıtma yapma.</w:t>
      </w:r>
    </w:p>
    <w:p w14:paraId="5EA55E19" w14:textId="77777777" w:rsidR="00BA0115" w:rsidRPr="00BA0115" w:rsidRDefault="00BA0115" w:rsidP="00BA0115">
      <w:pPr>
        <w:pStyle w:val="ListeParagraf"/>
        <w:spacing w:line="276" w:lineRule="auto"/>
        <w:ind w:left="0"/>
        <w:jc w:val="both"/>
        <w:rPr>
          <w:b/>
          <w:u w:val="single"/>
        </w:rPr>
      </w:pPr>
    </w:p>
    <w:p w14:paraId="6C9AE0B2" w14:textId="2E827A94" w:rsidR="00BA0115" w:rsidRPr="00BA0115" w:rsidRDefault="00BA0115" w:rsidP="00BA0115">
      <w:pPr>
        <w:pStyle w:val="ListeParagraf"/>
        <w:spacing w:line="276" w:lineRule="auto"/>
        <w:ind w:left="0"/>
        <w:jc w:val="both"/>
        <w:rPr>
          <w:b/>
          <w:u w:val="single"/>
        </w:rPr>
      </w:pPr>
      <w:r w:rsidRPr="00BA0115">
        <w:rPr>
          <w:b/>
          <w:u w:val="single"/>
        </w:rPr>
        <w:t xml:space="preserve">Uygulama Dersi Dosyasının Tanıtımı </w:t>
      </w:r>
    </w:p>
    <w:p w14:paraId="6505DAD2" w14:textId="77777777" w:rsidR="00BA0115" w:rsidRPr="00BA0115" w:rsidRDefault="00BA0115" w:rsidP="00BA0115">
      <w:pPr>
        <w:spacing w:line="276" w:lineRule="auto"/>
        <w:jc w:val="both"/>
      </w:pPr>
      <w:r w:rsidRPr="00BA0115">
        <w:t xml:space="preserve">Öğretmenlik Uygulaması Dersi Dosyası’nda aşağıdaki belgeler ve dokümanlar yer alır. </w:t>
      </w:r>
    </w:p>
    <w:p w14:paraId="2CA88B06" w14:textId="77777777" w:rsidR="00BA0115" w:rsidRPr="00BA0115" w:rsidRDefault="00BA0115" w:rsidP="00BA0115">
      <w:pPr>
        <w:spacing w:line="276" w:lineRule="auto"/>
        <w:ind w:left="117"/>
        <w:jc w:val="both"/>
        <w:rPr>
          <w:b/>
        </w:rPr>
      </w:pPr>
      <w:r w:rsidRPr="00BA0115">
        <w:rPr>
          <w:b/>
        </w:rPr>
        <w:t>Öğretim Üyesinin Vereceği Formlar (</w:t>
      </w:r>
      <w:r w:rsidRPr="00BA0115">
        <w:rPr>
          <w:bCs/>
        </w:rPr>
        <w:t>Web sayfasından indirilebilir</w:t>
      </w:r>
      <w:r w:rsidRPr="00BA0115">
        <w:rPr>
          <w:b/>
        </w:rPr>
        <w:t>)</w:t>
      </w:r>
    </w:p>
    <w:p w14:paraId="58EA2BC3" w14:textId="77777777" w:rsidR="00BA0115" w:rsidRPr="00BA0115" w:rsidRDefault="00BA0115" w:rsidP="00BA0115">
      <w:pPr>
        <w:pStyle w:val="ListeParagraf"/>
        <w:numPr>
          <w:ilvl w:val="0"/>
          <w:numId w:val="23"/>
        </w:numPr>
        <w:spacing w:line="276" w:lineRule="auto"/>
        <w:jc w:val="both"/>
        <w:rPr>
          <w:b/>
        </w:rPr>
      </w:pPr>
      <w:r w:rsidRPr="00BA0115">
        <w:t>Tanıtım Bilgileri (Form-1)</w:t>
      </w:r>
    </w:p>
    <w:p w14:paraId="2A9DB5BA" w14:textId="77777777" w:rsidR="00BA0115" w:rsidRPr="00BA0115" w:rsidRDefault="00BA0115" w:rsidP="00BA0115">
      <w:pPr>
        <w:pStyle w:val="ListeParagraf"/>
        <w:numPr>
          <w:ilvl w:val="0"/>
          <w:numId w:val="23"/>
        </w:numPr>
        <w:spacing w:line="276" w:lineRule="auto"/>
        <w:jc w:val="both"/>
      </w:pPr>
      <w:r w:rsidRPr="00BA0115">
        <w:t>Çalışma Çizelgesi (Form-2)</w:t>
      </w:r>
    </w:p>
    <w:p w14:paraId="7F516AE5" w14:textId="77777777" w:rsidR="00BA0115" w:rsidRPr="00BA0115" w:rsidRDefault="00BA0115" w:rsidP="00BA0115">
      <w:pPr>
        <w:pStyle w:val="ListeParagraf"/>
        <w:numPr>
          <w:ilvl w:val="0"/>
          <w:numId w:val="23"/>
        </w:numPr>
        <w:spacing w:line="276" w:lineRule="auto"/>
        <w:jc w:val="both"/>
      </w:pPr>
      <w:r w:rsidRPr="00BA0115">
        <w:t>Ders Planı (Form-3)</w:t>
      </w:r>
    </w:p>
    <w:p w14:paraId="33E4EFE9" w14:textId="4549DF4B" w:rsidR="0016595F" w:rsidRPr="00BA0115" w:rsidRDefault="0016595F" w:rsidP="0016595F">
      <w:pPr>
        <w:pStyle w:val="ListeParagraf"/>
        <w:numPr>
          <w:ilvl w:val="0"/>
          <w:numId w:val="23"/>
        </w:numPr>
        <w:spacing w:line="276" w:lineRule="auto"/>
        <w:jc w:val="both"/>
      </w:pPr>
      <w:r w:rsidRPr="00BA0115">
        <w:t>Öğretmenlik Uygulaması Dersi Günlüğü (Form-</w:t>
      </w:r>
      <w:r w:rsidR="009D2C43">
        <w:t>4</w:t>
      </w:r>
      <w:r w:rsidRPr="00BA0115">
        <w:t xml:space="preserve">) Okulda Her Gün Edinilen Deneyimlerle ve Öğretme Becerileri İle İlgili Olarak Tutulan Uygulama Günlüğü </w:t>
      </w:r>
    </w:p>
    <w:p w14:paraId="717EDA96" w14:textId="5A47AADC" w:rsidR="00BA0115" w:rsidRPr="00BA0115" w:rsidRDefault="00BA0115" w:rsidP="00BA0115">
      <w:pPr>
        <w:pStyle w:val="ListeParagraf"/>
        <w:numPr>
          <w:ilvl w:val="0"/>
          <w:numId w:val="23"/>
        </w:numPr>
        <w:spacing w:line="276" w:lineRule="auto"/>
        <w:jc w:val="both"/>
      </w:pPr>
      <w:r w:rsidRPr="00BA0115">
        <w:t>Ders Gözlem Formu (Form-</w:t>
      </w:r>
      <w:r w:rsidR="009D2C43">
        <w:t>5</w:t>
      </w:r>
      <w:r w:rsidRPr="00BA0115">
        <w:t>)</w:t>
      </w:r>
    </w:p>
    <w:p w14:paraId="0277B9B4" w14:textId="77777777" w:rsidR="0016595F" w:rsidRPr="00BA0115" w:rsidRDefault="0016595F" w:rsidP="0016595F">
      <w:pPr>
        <w:pStyle w:val="ListeParagraf"/>
        <w:numPr>
          <w:ilvl w:val="0"/>
          <w:numId w:val="23"/>
        </w:numPr>
        <w:spacing w:line="276" w:lineRule="auto"/>
        <w:jc w:val="both"/>
      </w:pPr>
      <w:r w:rsidRPr="0016595F">
        <w:t>Akran Değerlendirme Formu</w:t>
      </w:r>
      <w:r>
        <w:t xml:space="preserve"> </w:t>
      </w:r>
      <w:r w:rsidRPr="00BA0115">
        <w:t>(Form-6)</w:t>
      </w:r>
    </w:p>
    <w:p w14:paraId="26BE4B3B" w14:textId="222F0D77" w:rsidR="009D2C43" w:rsidRDefault="009D2C43" w:rsidP="009D2C43">
      <w:pPr>
        <w:pStyle w:val="ListeParagraf"/>
        <w:numPr>
          <w:ilvl w:val="0"/>
          <w:numId w:val="23"/>
        </w:numPr>
        <w:spacing w:line="276" w:lineRule="auto"/>
        <w:jc w:val="both"/>
      </w:pPr>
      <w:r>
        <w:t xml:space="preserve">Devam </w:t>
      </w:r>
      <w:r w:rsidR="00BA0115" w:rsidRPr="00BA0115">
        <w:t>İmza Föyü</w:t>
      </w:r>
      <w:r>
        <w:t xml:space="preserve"> </w:t>
      </w:r>
      <w:r w:rsidRPr="00BA0115">
        <w:t>(Form-</w:t>
      </w:r>
      <w:r>
        <w:t>7</w:t>
      </w:r>
      <w:r w:rsidRPr="00BA0115">
        <w:t>)</w:t>
      </w:r>
    </w:p>
    <w:p w14:paraId="1E9FB138" w14:textId="388CBF68" w:rsidR="00081A76" w:rsidRPr="00081A76" w:rsidRDefault="00081A76" w:rsidP="00081A76">
      <w:pPr>
        <w:pStyle w:val="ListeParagraf"/>
        <w:numPr>
          <w:ilvl w:val="0"/>
          <w:numId w:val="23"/>
        </w:numPr>
      </w:pPr>
      <w:bookmarkStart w:id="0" w:name="_Hlk159447834"/>
      <w:r w:rsidRPr="00081A76">
        <w:t>Öğretmenlik Uygulamasının Değerlendirilmesi (Form-</w:t>
      </w:r>
      <w:r>
        <w:t>8</w:t>
      </w:r>
      <w:r w:rsidRPr="00081A76">
        <w:t>)</w:t>
      </w:r>
    </w:p>
    <w:bookmarkEnd w:id="0"/>
    <w:p w14:paraId="0C663D4A" w14:textId="77777777" w:rsidR="00081A76" w:rsidRPr="00BA0115" w:rsidRDefault="00081A76" w:rsidP="00081A76">
      <w:pPr>
        <w:pStyle w:val="ListeParagraf"/>
        <w:spacing w:line="276" w:lineRule="auto"/>
        <w:ind w:left="837"/>
        <w:jc w:val="both"/>
      </w:pPr>
    </w:p>
    <w:p w14:paraId="45F4A1CD" w14:textId="6D58D6CB" w:rsidR="00BA0115" w:rsidRPr="00BA0115" w:rsidRDefault="00BA0115" w:rsidP="009D2C43">
      <w:pPr>
        <w:pStyle w:val="ListeParagraf"/>
        <w:spacing w:line="276" w:lineRule="auto"/>
        <w:ind w:left="837"/>
        <w:jc w:val="both"/>
      </w:pPr>
    </w:p>
    <w:p w14:paraId="72F52803" w14:textId="77777777" w:rsidR="00BA0115" w:rsidRPr="00BA0115" w:rsidRDefault="00BA0115" w:rsidP="00BA0115">
      <w:pPr>
        <w:spacing w:line="276" w:lineRule="auto"/>
        <w:jc w:val="both"/>
        <w:rPr>
          <w:b/>
        </w:rPr>
      </w:pPr>
    </w:p>
    <w:p w14:paraId="54F004AC" w14:textId="5C53FA82" w:rsidR="00BA0115" w:rsidRPr="00BA0115" w:rsidRDefault="00BA0115" w:rsidP="00BA0115">
      <w:pPr>
        <w:spacing w:line="276" w:lineRule="auto"/>
        <w:jc w:val="both"/>
        <w:rPr>
          <w:b/>
        </w:rPr>
      </w:pPr>
      <w:r w:rsidRPr="00BA0115">
        <w:rPr>
          <w:b/>
        </w:rPr>
        <w:t>Öğretmen Adayının Ders Süresince Hazırlayacağı/Temin Edeceği Belge ve Dokümanlar</w:t>
      </w:r>
    </w:p>
    <w:p w14:paraId="16F0141A" w14:textId="77777777" w:rsidR="00BA0115" w:rsidRPr="00BA0115" w:rsidRDefault="00BA0115" w:rsidP="00BA0115">
      <w:pPr>
        <w:pStyle w:val="ListeParagraf"/>
        <w:numPr>
          <w:ilvl w:val="0"/>
          <w:numId w:val="24"/>
        </w:numPr>
        <w:spacing w:line="276" w:lineRule="auto"/>
        <w:jc w:val="both"/>
      </w:pPr>
      <w:r w:rsidRPr="00BA0115">
        <w:t xml:space="preserve">Öğretmenlik Uygulamasına İlişkin Bilgiler </w:t>
      </w:r>
    </w:p>
    <w:p w14:paraId="133FE637" w14:textId="77777777" w:rsidR="00BA0115" w:rsidRPr="00BA0115" w:rsidRDefault="00BA0115" w:rsidP="00BA0115">
      <w:pPr>
        <w:pStyle w:val="ListeParagraf"/>
        <w:numPr>
          <w:ilvl w:val="0"/>
          <w:numId w:val="24"/>
        </w:numPr>
        <w:spacing w:line="276" w:lineRule="auto"/>
        <w:jc w:val="both"/>
      </w:pPr>
      <w:r w:rsidRPr="00BA0115">
        <w:t>İlgili Eğitim Materyalleri (Öğretmen Adayının Kendi Alanıyla İlgili Okul Eğitim Programı, Kullanılan Ders Kitapları, Yapılan Sınavlar)</w:t>
      </w:r>
    </w:p>
    <w:p w14:paraId="156F8B5F" w14:textId="77777777" w:rsidR="00BA0115" w:rsidRPr="00BA0115" w:rsidRDefault="00BA0115" w:rsidP="00BA0115">
      <w:pPr>
        <w:pStyle w:val="ListeParagraf"/>
        <w:numPr>
          <w:ilvl w:val="0"/>
          <w:numId w:val="24"/>
        </w:numPr>
        <w:spacing w:line="276" w:lineRule="auto"/>
        <w:jc w:val="both"/>
      </w:pPr>
      <w:r w:rsidRPr="00BA0115">
        <w:t>İlgili Etkinlik Dokümanları (Öğretmen Adayının Katıldığı Okul Gezileri, Çeşitli Kuruluşlara Yapılan Ziyaretler, Eğitsel Kol Çalışmaları, Okulun Düzenlediği Özel Eğitim Programları Gibi Ders-Dışı Etkinliklere İlişkin Doküman)</w:t>
      </w:r>
    </w:p>
    <w:p w14:paraId="7342889C" w14:textId="77777777" w:rsidR="00BA0115" w:rsidRPr="00BA0115" w:rsidRDefault="00BA0115" w:rsidP="00BA0115">
      <w:pPr>
        <w:pStyle w:val="ListeParagraf"/>
        <w:numPr>
          <w:ilvl w:val="0"/>
          <w:numId w:val="24"/>
        </w:numPr>
        <w:spacing w:line="276" w:lineRule="auto"/>
        <w:jc w:val="both"/>
      </w:pPr>
      <w:r w:rsidRPr="00BA0115">
        <w:t>İlgili Diğer Resmi Belgeler (Öğretmenlik uygulama dersi yönergesi, Okul Kuralları, Disiplin Yönetmeliği, Ortaöğretim Kurumları Yönetmeliği)</w:t>
      </w:r>
    </w:p>
    <w:p w14:paraId="0AFF66DA" w14:textId="19488D0D" w:rsidR="00BA0115" w:rsidRPr="00BA0115" w:rsidRDefault="0016595F" w:rsidP="00BA0115">
      <w:pPr>
        <w:pStyle w:val="ListeParagraf"/>
        <w:spacing w:line="276" w:lineRule="auto"/>
        <w:ind w:left="0"/>
        <w:jc w:val="both"/>
        <w:rPr>
          <w:b/>
          <w:u w:val="single"/>
        </w:rPr>
      </w:pPr>
      <w:r>
        <w:rPr>
          <w:b/>
          <w:u w:val="single"/>
        </w:rPr>
        <w:t>Öğretim elemanın</w:t>
      </w:r>
      <w:r w:rsidR="00AC6C82">
        <w:rPr>
          <w:b/>
          <w:u w:val="single"/>
        </w:rPr>
        <w:t>ı</w:t>
      </w:r>
      <w:r>
        <w:rPr>
          <w:b/>
          <w:u w:val="single"/>
        </w:rPr>
        <w:t>n yapacağı işlemler</w:t>
      </w:r>
    </w:p>
    <w:p w14:paraId="5A7FC55A" w14:textId="2BFD5FBA" w:rsidR="00BA0115" w:rsidRPr="0016595F" w:rsidRDefault="00BA0115" w:rsidP="0016595F">
      <w:pPr>
        <w:pStyle w:val="ListeParagraf"/>
        <w:numPr>
          <w:ilvl w:val="0"/>
          <w:numId w:val="5"/>
        </w:numPr>
        <w:spacing w:line="276" w:lineRule="auto"/>
        <w:jc w:val="both"/>
      </w:pPr>
      <w:r w:rsidRPr="0016595F">
        <w:t xml:space="preserve">Uygulama Dersinin </w:t>
      </w:r>
      <w:r w:rsidR="0016595F">
        <w:t>i</w:t>
      </w:r>
      <w:r w:rsidRPr="0016595F">
        <w:t xml:space="preserve">zlenmesi </w:t>
      </w:r>
    </w:p>
    <w:p w14:paraId="72C2F11F" w14:textId="77777777" w:rsidR="00BA0115" w:rsidRPr="00BA0115" w:rsidRDefault="00BA0115" w:rsidP="00BA0115">
      <w:pPr>
        <w:pStyle w:val="ListeParagraf"/>
        <w:numPr>
          <w:ilvl w:val="0"/>
          <w:numId w:val="5"/>
        </w:numPr>
        <w:spacing w:line="276" w:lineRule="auto"/>
        <w:jc w:val="both"/>
      </w:pPr>
      <w:r w:rsidRPr="00BA0115">
        <w:t xml:space="preserve">Öğretim üyeleri, her hafta yapacakları 1 saatlik teorik derslerde öğretmen adaylarına bir önceki hafta yaptıkları uygulamalara ilişkin dönüt verir. </w:t>
      </w:r>
    </w:p>
    <w:p w14:paraId="3BA933E3" w14:textId="77777777" w:rsidR="00BA0115" w:rsidRPr="00BA0115" w:rsidRDefault="00BA0115" w:rsidP="00BA0115">
      <w:pPr>
        <w:pStyle w:val="ListeParagraf"/>
        <w:numPr>
          <w:ilvl w:val="0"/>
          <w:numId w:val="5"/>
        </w:numPr>
        <w:spacing w:line="276" w:lineRule="auto"/>
        <w:jc w:val="both"/>
      </w:pPr>
      <w:r w:rsidRPr="00BA0115">
        <w:t>Ayrıca adayların o hafta yapacakları uygulamalara ilişkin açıklama ve hatırlatmalarını yapar.</w:t>
      </w:r>
    </w:p>
    <w:p w14:paraId="65386E98" w14:textId="4BF29F87" w:rsidR="00BA0115" w:rsidRPr="00BA0115" w:rsidRDefault="00BA0115" w:rsidP="00BA0115">
      <w:pPr>
        <w:pStyle w:val="ListeParagraf"/>
        <w:numPr>
          <w:ilvl w:val="0"/>
          <w:numId w:val="5"/>
        </w:numPr>
        <w:spacing w:line="276" w:lineRule="auto"/>
        <w:jc w:val="both"/>
      </w:pPr>
      <w:r w:rsidRPr="00BA0115">
        <w:t xml:space="preserve">Uygulama öğretmenleri ile irtibata geçerek adayların okulda geçirdikleri zamana ilişkin </w:t>
      </w:r>
      <w:r w:rsidR="0016595F">
        <w:t>uygulama</w:t>
      </w:r>
      <w:r w:rsidRPr="00BA0115">
        <w:t xml:space="preserve"> öğretmenler</w:t>
      </w:r>
      <w:r w:rsidR="0016595F">
        <w:t>in</w:t>
      </w:r>
      <w:r w:rsidRPr="00BA0115">
        <w:t xml:space="preserve">den bilgi alır ve değerlendirmeler yapar. </w:t>
      </w:r>
    </w:p>
    <w:p w14:paraId="40F7A2F9" w14:textId="77777777" w:rsidR="00BA0115" w:rsidRPr="00BA0115" w:rsidRDefault="00BA0115" w:rsidP="00BA0115">
      <w:pPr>
        <w:pStyle w:val="ListeParagraf"/>
        <w:numPr>
          <w:ilvl w:val="0"/>
          <w:numId w:val="5"/>
        </w:numPr>
        <w:spacing w:line="276" w:lineRule="auto"/>
        <w:jc w:val="both"/>
      </w:pPr>
      <w:r w:rsidRPr="00BA0115">
        <w:t xml:space="preserve">Adayların okuldaki uygulamalarını yerinde izler. </w:t>
      </w:r>
    </w:p>
    <w:p w14:paraId="7733F78E" w14:textId="309C1226" w:rsidR="00BA0115" w:rsidRPr="00BA0115" w:rsidRDefault="00BA0115" w:rsidP="00BA0115">
      <w:pPr>
        <w:pStyle w:val="ListeParagraf"/>
        <w:spacing w:line="276" w:lineRule="auto"/>
        <w:ind w:left="0"/>
        <w:jc w:val="both"/>
        <w:rPr>
          <w:b/>
          <w:u w:val="single"/>
        </w:rPr>
      </w:pPr>
      <w:r w:rsidRPr="00BA0115">
        <w:rPr>
          <w:b/>
          <w:u w:val="single"/>
        </w:rPr>
        <w:t xml:space="preserve">Öğretmenlik Uygulaması Dersinin Değerlendirilmesi  </w:t>
      </w:r>
    </w:p>
    <w:p w14:paraId="1FACFF45" w14:textId="77777777" w:rsidR="00BA0115" w:rsidRPr="00BA0115" w:rsidRDefault="00BA0115" w:rsidP="00BA0115">
      <w:pPr>
        <w:pStyle w:val="ListeParagraf"/>
        <w:numPr>
          <w:ilvl w:val="0"/>
          <w:numId w:val="4"/>
        </w:numPr>
        <w:spacing w:line="276" w:lineRule="auto"/>
        <w:jc w:val="both"/>
      </w:pPr>
      <w:r w:rsidRPr="00BA0115">
        <w:t>Öğretmenlik uygulaması sırasında öğretmen adayının düzenlediği dosya adayın öğretmenlik uygulaması dersinde gösterdiği gelişmelerin ve yaptığı etkinliklerin değerlendirilmesinde en önemli ölçüttür.</w:t>
      </w:r>
    </w:p>
    <w:p w14:paraId="4AC9B722" w14:textId="77777777" w:rsidR="00BA0115" w:rsidRPr="00BA0115" w:rsidRDefault="00BA0115" w:rsidP="00BA0115">
      <w:pPr>
        <w:pStyle w:val="ListeParagraf"/>
        <w:numPr>
          <w:ilvl w:val="0"/>
          <w:numId w:val="4"/>
        </w:numPr>
        <w:spacing w:line="276" w:lineRule="auto"/>
        <w:jc w:val="both"/>
      </w:pPr>
      <w:r w:rsidRPr="00BA0115">
        <w:t xml:space="preserve">Öğretmen adayının başarısını uygulamadan sorumlu öğretim elemanı ve uygulama öğretmeni ortaklaşa değerlendirir. </w:t>
      </w:r>
    </w:p>
    <w:p w14:paraId="37836E9D" w14:textId="77777777" w:rsidR="00BA0115" w:rsidRPr="00BA0115" w:rsidRDefault="00BA0115" w:rsidP="00BA0115">
      <w:pPr>
        <w:pStyle w:val="ListeParagraf"/>
        <w:numPr>
          <w:ilvl w:val="0"/>
          <w:numId w:val="4"/>
        </w:numPr>
        <w:spacing w:line="276" w:lineRule="auto"/>
        <w:jc w:val="both"/>
      </w:pPr>
      <w:r w:rsidRPr="00BA0115">
        <w:t xml:space="preserve">Gözlem yapan uygulama öğretmeni ya da uygulama öğretim elemanı doldurduğu ders gözlem formunu öğretmen adayına dersin bitiminde gösterir, öğretmen adayının güçlü ve zayıf yönlerini belirleyen, sözlü ya da yazılı yapıcı dönütler verir. </w:t>
      </w:r>
    </w:p>
    <w:p w14:paraId="48376004" w14:textId="77777777" w:rsidR="00BA0115" w:rsidRPr="00BA0115" w:rsidRDefault="00BA0115" w:rsidP="00BA0115">
      <w:pPr>
        <w:pStyle w:val="ListeParagraf"/>
        <w:numPr>
          <w:ilvl w:val="0"/>
          <w:numId w:val="4"/>
        </w:numPr>
        <w:spacing w:line="276" w:lineRule="auto"/>
        <w:jc w:val="both"/>
      </w:pPr>
      <w:r w:rsidRPr="00BA0115">
        <w:t>Öğretmen adayının, öğretmenlik uygulamasında gösterdiği gelişmeler ve eriştiği öğrenme düzeyi ders gözlem formları esas alınarak izlenir. Bu ders gözlem formlarına dayalı olarak öğretmen adayının uygulama başarı notu öğretmenlik uygulaması değerlendirme formu doldurularak belirlenir. Bu form, uygulama öğretim elemanı ve uygulama öğretmeni tarafından doldurulur, ancak öğretmen adayının başarı notu uygulama öğretim elemanınca verilir.</w:t>
      </w:r>
    </w:p>
    <w:p w14:paraId="23199969" w14:textId="77777777" w:rsidR="00BA0115" w:rsidRPr="00BA0115" w:rsidRDefault="00BA0115" w:rsidP="00BA0115">
      <w:pPr>
        <w:jc w:val="both"/>
        <w:rPr>
          <w:rFonts w:eastAsiaTheme="majorEastAsia"/>
          <w:b/>
        </w:rPr>
      </w:pPr>
      <w:r w:rsidRPr="00BA0115">
        <w:rPr>
          <w:rFonts w:eastAsiaTheme="majorEastAsia"/>
          <w:b/>
        </w:rPr>
        <w:t>Öğretmen Adayının Dikkat Etmesi Gereken Hususlar</w:t>
      </w:r>
    </w:p>
    <w:p w14:paraId="281F26B7" w14:textId="77777777" w:rsidR="00BA0115" w:rsidRPr="00BA0115" w:rsidRDefault="00BA0115" w:rsidP="00BA0115">
      <w:pPr>
        <w:pStyle w:val="ListeParagraf"/>
        <w:numPr>
          <w:ilvl w:val="0"/>
          <w:numId w:val="16"/>
        </w:numPr>
        <w:spacing w:line="276" w:lineRule="auto"/>
        <w:jc w:val="both"/>
      </w:pPr>
      <w:r w:rsidRPr="00BA0115">
        <w:t xml:space="preserve">Okul içerisinde üzerinde …. </w:t>
      </w:r>
      <w:r w:rsidRPr="0016595F">
        <w:rPr>
          <w:b/>
          <w:bCs/>
        </w:rPr>
        <w:t>Öğetmeni adayı</w:t>
      </w:r>
      <w:r w:rsidRPr="00BA0115">
        <w:t xml:space="preserve"> yazan isim yaka kartını takmalıdır.</w:t>
      </w:r>
    </w:p>
    <w:p w14:paraId="4E1CFE97" w14:textId="77777777" w:rsidR="00BA0115" w:rsidRPr="00BA0115" w:rsidRDefault="00BA0115" w:rsidP="00BA0115">
      <w:pPr>
        <w:pStyle w:val="ListeParagraf"/>
        <w:numPr>
          <w:ilvl w:val="0"/>
          <w:numId w:val="16"/>
        </w:numPr>
        <w:spacing w:line="276" w:lineRule="auto"/>
        <w:jc w:val="both"/>
      </w:pPr>
      <w:r w:rsidRPr="00BA0115">
        <w:t>Derslere zamanında gelmelidir.</w:t>
      </w:r>
    </w:p>
    <w:p w14:paraId="495FC4F7" w14:textId="77777777" w:rsidR="00BA0115" w:rsidRPr="00BA0115" w:rsidRDefault="00BA0115" w:rsidP="00BA0115">
      <w:pPr>
        <w:pStyle w:val="ListeParagraf"/>
        <w:numPr>
          <w:ilvl w:val="0"/>
          <w:numId w:val="16"/>
        </w:numPr>
        <w:spacing w:line="276" w:lineRule="auto"/>
        <w:jc w:val="both"/>
      </w:pPr>
      <w:r w:rsidRPr="00BA0115">
        <w:t>Okulda yönetmeliğe uygun kılık ve kıyafetle bulunmalıdır.</w:t>
      </w:r>
    </w:p>
    <w:p w14:paraId="7A1416F6" w14:textId="77777777" w:rsidR="00BA0115" w:rsidRPr="00BA0115" w:rsidRDefault="00BA0115" w:rsidP="00BA0115">
      <w:pPr>
        <w:pStyle w:val="ListeParagraf"/>
        <w:numPr>
          <w:ilvl w:val="0"/>
          <w:numId w:val="16"/>
        </w:numPr>
        <w:spacing w:line="276" w:lineRule="auto"/>
        <w:jc w:val="both"/>
      </w:pPr>
      <w:r w:rsidRPr="00BA0115">
        <w:t>Bahçede ve okulun kapalı mekânlarında tütün ürünleri içmemelidir.</w:t>
      </w:r>
    </w:p>
    <w:p w14:paraId="6FC1D666" w14:textId="77777777" w:rsidR="00BA0115" w:rsidRPr="00BA0115" w:rsidRDefault="00BA0115" w:rsidP="00BA0115">
      <w:pPr>
        <w:pStyle w:val="ListeParagraf"/>
        <w:numPr>
          <w:ilvl w:val="0"/>
          <w:numId w:val="16"/>
        </w:numPr>
        <w:spacing w:line="276" w:lineRule="auto"/>
        <w:jc w:val="both"/>
      </w:pPr>
      <w:r w:rsidRPr="00BA0115">
        <w:t>Öğretmenler ile iletişimini sağlıklı bir şekilde yürütmelidir.</w:t>
      </w:r>
    </w:p>
    <w:p w14:paraId="7A4AEAC8" w14:textId="77777777" w:rsidR="00BA0115" w:rsidRPr="00BA0115" w:rsidRDefault="00BA0115" w:rsidP="00BA0115">
      <w:pPr>
        <w:pStyle w:val="ListeParagraf"/>
        <w:numPr>
          <w:ilvl w:val="0"/>
          <w:numId w:val="16"/>
        </w:numPr>
        <w:spacing w:line="276" w:lineRule="auto"/>
        <w:jc w:val="both"/>
      </w:pPr>
      <w:r w:rsidRPr="00BA0115">
        <w:t>Uygulama için girdikleri sınıflarda öğrencilerle pozitif bir iletişim kurmalıdır.</w:t>
      </w:r>
    </w:p>
    <w:p w14:paraId="271DF1DE" w14:textId="77777777" w:rsidR="00BA0115" w:rsidRPr="00BA0115" w:rsidRDefault="00BA0115" w:rsidP="00BA0115">
      <w:pPr>
        <w:pStyle w:val="ListeParagraf"/>
        <w:numPr>
          <w:ilvl w:val="0"/>
          <w:numId w:val="16"/>
        </w:numPr>
        <w:spacing w:line="276" w:lineRule="auto"/>
        <w:jc w:val="both"/>
      </w:pPr>
      <w:r w:rsidRPr="00BA0115">
        <w:lastRenderedPageBreak/>
        <w:t xml:space="preserve">Öğretmenlik mesleğini icra ettiğini ve Akdeniz Üniversitesini temsil ettiğini unutmamalı, okul içinde diğer öğretmen adayı arkadaşlarıyla olan ilişkilerine ve tavırlarına dikkat etmelidir. </w:t>
      </w:r>
    </w:p>
    <w:p w14:paraId="680F3A78" w14:textId="0B770F77" w:rsidR="00CA5251" w:rsidRPr="000D6E01" w:rsidRDefault="000D6E01" w:rsidP="000D6E01">
      <w:pPr>
        <w:pStyle w:val="Balk4"/>
        <w:rPr>
          <w:rFonts w:ascii="Times New Roman" w:hAnsi="Times New Roman" w:cs="Times New Roman"/>
        </w:rPr>
      </w:pPr>
      <w:bookmarkStart w:id="1" w:name="_Hlk159447888"/>
      <w:r w:rsidRPr="004A4262">
        <w:rPr>
          <w:rFonts w:ascii="Times New Roman" w:hAnsi="Times New Roman" w:cs="Times New Roman"/>
        </w:rPr>
        <w:t xml:space="preserve">FORM - </w:t>
      </w:r>
      <w:r w:rsidR="0073300A">
        <w:rPr>
          <w:rFonts w:ascii="Times New Roman" w:hAnsi="Times New Roman" w:cs="Times New Roman"/>
        </w:rPr>
        <w:t>5</w:t>
      </w:r>
    </w:p>
    <w:bookmarkEnd w:id="1"/>
    <w:p w14:paraId="5EEFAB93" w14:textId="77777777" w:rsidR="00F91498" w:rsidRPr="00242D8B" w:rsidRDefault="00F91498" w:rsidP="00F91498">
      <w:pPr>
        <w:widowControl w:val="0"/>
        <w:autoSpaceDE w:val="0"/>
        <w:autoSpaceDN w:val="0"/>
        <w:adjustRightInd w:val="0"/>
        <w:jc w:val="center"/>
        <w:rPr>
          <w:b/>
        </w:rPr>
      </w:pPr>
      <w:r w:rsidRPr="00242D8B">
        <w:rPr>
          <w:b/>
        </w:rPr>
        <w:t>T.C.</w:t>
      </w:r>
    </w:p>
    <w:p w14:paraId="2B962256" w14:textId="77777777" w:rsidR="00F91498" w:rsidRPr="00242D8B" w:rsidRDefault="00F91498" w:rsidP="00F91498">
      <w:pPr>
        <w:widowControl w:val="0"/>
        <w:autoSpaceDE w:val="0"/>
        <w:autoSpaceDN w:val="0"/>
        <w:adjustRightInd w:val="0"/>
        <w:jc w:val="center"/>
        <w:rPr>
          <w:b/>
        </w:rPr>
      </w:pPr>
      <w:r w:rsidRPr="00242D8B">
        <w:rPr>
          <w:b/>
        </w:rPr>
        <w:t>AKDENİZ  ÜNİVERSİTESİ</w:t>
      </w:r>
    </w:p>
    <w:p w14:paraId="39B0015A" w14:textId="77777777" w:rsidR="00F91498" w:rsidRPr="00242D8B" w:rsidRDefault="00F91498" w:rsidP="00F91498">
      <w:pPr>
        <w:widowControl w:val="0"/>
        <w:autoSpaceDE w:val="0"/>
        <w:autoSpaceDN w:val="0"/>
        <w:adjustRightInd w:val="0"/>
        <w:jc w:val="center"/>
        <w:rPr>
          <w:b/>
        </w:rPr>
      </w:pPr>
      <w:r w:rsidRPr="00242D8B">
        <w:rPr>
          <w:rFonts w:eastAsiaTheme="minorHAnsi"/>
          <w:b/>
          <w:lang w:eastAsia="en-US"/>
        </w:rPr>
        <w:t>Lisans Programları Pedagojik Formasyon Eğitimi</w:t>
      </w:r>
    </w:p>
    <w:p w14:paraId="29674B80" w14:textId="09C4D36D" w:rsidR="00CA5251" w:rsidRPr="0098009E" w:rsidRDefault="00CA5251" w:rsidP="00CA5251">
      <w:pPr>
        <w:jc w:val="center"/>
        <w:rPr>
          <w:b/>
        </w:rPr>
      </w:pPr>
      <w:r w:rsidRPr="0098009E">
        <w:rPr>
          <w:b/>
        </w:rPr>
        <w:t>ÖĞRETMEN ADAYI DERS GÖZLEM VE DEĞERLENDİRME ÖLÇEĞİ</w:t>
      </w:r>
    </w:p>
    <w:p w14:paraId="7AC827DE" w14:textId="77777777" w:rsidR="00CA5251" w:rsidRPr="0098009E" w:rsidRDefault="00CA5251" w:rsidP="00CA5251">
      <w:r w:rsidRPr="0098009E">
        <w:t>Öğretmen Adayı ADI-SOYADI:</w:t>
      </w:r>
    </w:p>
    <w:p w14:paraId="5F0CCA88" w14:textId="07DE4301" w:rsidR="00F91498" w:rsidRDefault="00F91498" w:rsidP="00CA5251">
      <w:r w:rsidRPr="0098009E">
        <w:rPr>
          <w:b/>
        </w:rPr>
        <w:t>Gözlem Tarihi</w:t>
      </w:r>
      <w:r w:rsidRPr="0098009E">
        <w:t xml:space="preserve"> </w:t>
      </w:r>
      <w:r w:rsidR="00CC011B">
        <w:t>:</w:t>
      </w:r>
    </w:p>
    <w:tbl>
      <w:tblPr>
        <w:tblStyle w:val="TabloKlavuzu"/>
        <w:tblW w:w="9918" w:type="dxa"/>
        <w:tblLayout w:type="fixed"/>
        <w:tblLook w:val="04A0" w:firstRow="1" w:lastRow="0" w:firstColumn="1" w:lastColumn="0" w:noHBand="0" w:noVBand="1"/>
      </w:tblPr>
      <w:tblGrid>
        <w:gridCol w:w="5949"/>
        <w:gridCol w:w="822"/>
        <w:gridCol w:w="1021"/>
        <w:gridCol w:w="1134"/>
        <w:gridCol w:w="992"/>
      </w:tblGrid>
      <w:tr w:rsidR="00CA5251" w:rsidRPr="0098009E" w14:paraId="3E96CA44" w14:textId="77777777" w:rsidTr="00B75AD6">
        <w:trPr>
          <w:trHeight w:val="465"/>
        </w:trPr>
        <w:tc>
          <w:tcPr>
            <w:tcW w:w="5949" w:type="dxa"/>
            <w:tcBorders>
              <w:tl2br w:val="single" w:sz="4" w:space="0" w:color="auto"/>
            </w:tcBorders>
          </w:tcPr>
          <w:p w14:paraId="2B59C2F5" w14:textId="77777777" w:rsidR="00CA5251" w:rsidRPr="0098009E" w:rsidRDefault="00CA5251" w:rsidP="00CC011B">
            <w:pPr>
              <w:tabs>
                <w:tab w:val="right" w:pos="2727"/>
              </w:tabs>
            </w:pPr>
            <w:r w:rsidRPr="0098009E">
              <w:rPr>
                <w:b/>
              </w:rPr>
              <w:t>Gözlenen Davranışlar</w:t>
            </w:r>
          </w:p>
        </w:tc>
        <w:tc>
          <w:tcPr>
            <w:tcW w:w="822" w:type="dxa"/>
            <w:vAlign w:val="center"/>
          </w:tcPr>
          <w:p w14:paraId="2D98EA67" w14:textId="10DCA429" w:rsidR="00CA5251" w:rsidRPr="0098009E" w:rsidRDefault="00CC011B" w:rsidP="00CC011B">
            <w:pPr>
              <w:jc w:val="center"/>
              <w:rPr>
                <w:sz w:val="20"/>
                <w:szCs w:val="20"/>
              </w:rPr>
            </w:pPr>
            <w:r w:rsidRPr="0098009E">
              <w:t>Çok iyi:4</w:t>
            </w:r>
          </w:p>
        </w:tc>
        <w:tc>
          <w:tcPr>
            <w:tcW w:w="1021" w:type="dxa"/>
            <w:vAlign w:val="center"/>
          </w:tcPr>
          <w:p w14:paraId="5E652A23" w14:textId="7B927B21" w:rsidR="00CA5251" w:rsidRPr="0098009E" w:rsidRDefault="00CC011B" w:rsidP="00CC011B">
            <w:pPr>
              <w:jc w:val="center"/>
              <w:rPr>
                <w:sz w:val="20"/>
                <w:szCs w:val="20"/>
              </w:rPr>
            </w:pPr>
            <w:r w:rsidRPr="0098009E">
              <w:t>İyi:3</w:t>
            </w:r>
          </w:p>
        </w:tc>
        <w:tc>
          <w:tcPr>
            <w:tcW w:w="1134" w:type="dxa"/>
            <w:vAlign w:val="center"/>
          </w:tcPr>
          <w:p w14:paraId="6A0E6DCF" w14:textId="3D8A90B5" w:rsidR="00CA5251" w:rsidRPr="0098009E" w:rsidRDefault="00CC011B" w:rsidP="00CC011B">
            <w:pPr>
              <w:jc w:val="center"/>
              <w:rPr>
                <w:sz w:val="20"/>
                <w:szCs w:val="20"/>
              </w:rPr>
            </w:pPr>
            <w:r w:rsidRPr="0098009E">
              <w:t>Orta:2</w:t>
            </w:r>
          </w:p>
        </w:tc>
        <w:tc>
          <w:tcPr>
            <w:tcW w:w="992" w:type="dxa"/>
            <w:vAlign w:val="center"/>
          </w:tcPr>
          <w:p w14:paraId="46978A05" w14:textId="3DD78A2D" w:rsidR="00CA5251" w:rsidRPr="0098009E" w:rsidRDefault="00CC011B" w:rsidP="00CC011B">
            <w:pPr>
              <w:jc w:val="center"/>
              <w:rPr>
                <w:sz w:val="20"/>
                <w:szCs w:val="20"/>
              </w:rPr>
            </w:pPr>
            <w:r w:rsidRPr="0098009E">
              <w:t>Zayıf:1</w:t>
            </w:r>
          </w:p>
        </w:tc>
      </w:tr>
      <w:tr w:rsidR="00CA5251" w:rsidRPr="0098009E" w14:paraId="0CB39476" w14:textId="77777777" w:rsidTr="00B75AD6">
        <w:tc>
          <w:tcPr>
            <w:tcW w:w="9918" w:type="dxa"/>
            <w:gridSpan w:val="5"/>
          </w:tcPr>
          <w:p w14:paraId="39DA747C" w14:textId="77777777" w:rsidR="00CA5251" w:rsidRPr="0098009E" w:rsidRDefault="00CA5251" w:rsidP="00CC011B">
            <w:pPr>
              <w:rPr>
                <w:sz w:val="20"/>
                <w:szCs w:val="20"/>
              </w:rPr>
            </w:pPr>
            <w:r w:rsidRPr="0098009E">
              <w:rPr>
                <w:b/>
              </w:rPr>
              <w:t>HAZIRLIK</w:t>
            </w:r>
          </w:p>
        </w:tc>
      </w:tr>
      <w:tr w:rsidR="00CA5251" w:rsidRPr="0098009E" w14:paraId="0B9DFD8D" w14:textId="77777777" w:rsidTr="00B75AD6">
        <w:trPr>
          <w:trHeight w:val="317"/>
        </w:trPr>
        <w:tc>
          <w:tcPr>
            <w:tcW w:w="5949" w:type="dxa"/>
          </w:tcPr>
          <w:p w14:paraId="60533D6B" w14:textId="77777777" w:rsidR="00CA5251" w:rsidRPr="0098009E" w:rsidRDefault="00CA5251" w:rsidP="00CC011B">
            <w:r w:rsidRPr="0098009E">
              <w:t>1.Öğretmenin hazır oluşu (giysi, plan, araç-gereç)</w:t>
            </w:r>
          </w:p>
        </w:tc>
        <w:tc>
          <w:tcPr>
            <w:tcW w:w="822" w:type="dxa"/>
          </w:tcPr>
          <w:p w14:paraId="746827CE" w14:textId="77777777" w:rsidR="00CA5251" w:rsidRPr="0098009E" w:rsidRDefault="00CA5251" w:rsidP="00CC011B">
            <w:pPr>
              <w:rPr>
                <w:sz w:val="20"/>
                <w:szCs w:val="20"/>
              </w:rPr>
            </w:pPr>
          </w:p>
        </w:tc>
        <w:tc>
          <w:tcPr>
            <w:tcW w:w="1021" w:type="dxa"/>
          </w:tcPr>
          <w:p w14:paraId="5ACC064A" w14:textId="77777777" w:rsidR="00CA5251" w:rsidRPr="0098009E" w:rsidRDefault="00CA5251" w:rsidP="00CC011B">
            <w:pPr>
              <w:rPr>
                <w:sz w:val="20"/>
                <w:szCs w:val="20"/>
              </w:rPr>
            </w:pPr>
          </w:p>
        </w:tc>
        <w:tc>
          <w:tcPr>
            <w:tcW w:w="1134" w:type="dxa"/>
          </w:tcPr>
          <w:p w14:paraId="601A39D8" w14:textId="77777777" w:rsidR="00CA5251" w:rsidRPr="0098009E" w:rsidRDefault="00CA5251" w:rsidP="00CC011B">
            <w:pPr>
              <w:rPr>
                <w:sz w:val="20"/>
                <w:szCs w:val="20"/>
              </w:rPr>
            </w:pPr>
          </w:p>
        </w:tc>
        <w:tc>
          <w:tcPr>
            <w:tcW w:w="992" w:type="dxa"/>
          </w:tcPr>
          <w:p w14:paraId="692A0210" w14:textId="77777777" w:rsidR="00CA5251" w:rsidRPr="0098009E" w:rsidRDefault="00CA5251" w:rsidP="00CC011B">
            <w:pPr>
              <w:rPr>
                <w:sz w:val="20"/>
                <w:szCs w:val="20"/>
              </w:rPr>
            </w:pPr>
          </w:p>
        </w:tc>
      </w:tr>
      <w:tr w:rsidR="00CA5251" w:rsidRPr="0098009E" w14:paraId="748499E1" w14:textId="77777777" w:rsidTr="00B75AD6">
        <w:tc>
          <w:tcPr>
            <w:tcW w:w="5949" w:type="dxa"/>
          </w:tcPr>
          <w:p w14:paraId="4714C69D" w14:textId="17C2F495" w:rsidR="00CA5251" w:rsidRPr="0098009E" w:rsidRDefault="00CA5251" w:rsidP="00CC011B">
            <w:r w:rsidRPr="0098009E">
              <w:t>2.Öğrenme ortamını düzenleme (tahta hazırlığı), araç-gereç düzeni, öğrencilerin oturma düzeni</w:t>
            </w:r>
          </w:p>
        </w:tc>
        <w:tc>
          <w:tcPr>
            <w:tcW w:w="822" w:type="dxa"/>
          </w:tcPr>
          <w:p w14:paraId="03145E50" w14:textId="77777777" w:rsidR="00CA5251" w:rsidRPr="0098009E" w:rsidRDefault="00CA5251" w:rsidP="00CC011B">
            <w:pPr>
              <w:rPr>
                <w:sz w:val="20"/>
                <w:szCs w:val="20"/>
              </w:rPr>
            </w:pPr>
          </w:p>
        </w:tc>
        <w:tc>
          <w:tcPr>
            <w:tcW w:w="1021" w:type="dxa"/>
          </w:tcPr>
          <w:p w14:paraId="3F72DE68" w14:textId="77777777" w:rsidR="00CA5251" w:rsidRPr="0098009E" w:rsidRDefault="00CA5251" w:rsidP="00CC011B">
            <w:pPr>
              <w:rPr>
                <w:sz w:val="20"/>
                <w:szCs w:val="20"/>
              </w:rPr>
            </w:pPr>
          </w:p>
        </w:tc>
        <w:tc>
          <w:tcPr>
            <w:tcW w:w="1134" w:type="dxa"/>
          </w:tcPr>
          <w:p w14:paraId="34CB103B" w14:textId="77777777" w:rsidR="00CA5251" w:rsidRPr="0098009E" w:rsidRDefault="00CA5251" w:rsidP="00CC011B">
            <w:pPr>
              <w:rPr>
                <w:sz w:val="20"/>
                <w:szCs w:val="20"/>
              </w:rPr>
            </w:pPr>
          </w:p>
        </w:tc>
        <w:tc>
          <w:tcPr>
            <w:tcW w:w="992" w:type="dxa"/>
          </w:tcPr>
          <w:p w14:paraId="6D3A66BF" w14:textId="77777777" w:rsidR="00CA5251" w:rsidRPr="0098009E" w:rsidRDefault="00CA5251" w:rsidP="00CC011B">
            <w:pPr>
              <w:rPr>
                <w:sz w:val="20"/>
                <w:szCs w:val="20"/>
              </w:rPr>
            </w:pPr>
          </w:p>
        </w:tc>
      </w:tr>
      <w:tr w:rsidR="00CA5251" w:rsidRPr="0098009E" w14:paraId="727B8A43" w14:textId="77777777" w:rsidTr="00B75AD6">
        <w:tc>
          <w:tcPr>
            <w:tcW w:w="9918" w:type="dxa"/>
            <w:gridSpan w:val="5"/>
          </w:tcPr>
          <w:p w14:paraId="1E104D8B" w14:textId="77777777" w:rsidR="00CA5251" w:rsidRPr="0098009E" w:rsidRDefault="00CA5251" w:rsidP="00CC011B">
            <w:pPr>
              <w:rPr>
                <w:sz w:val="20"/>
                <w:szCs w:val="20"/>
              </w:rPr>
            </w:pPr>
            <w:r w:rsidRPr="0098009E">
              <w:rPr>
                <w:b/>
              </w:rPr>
              <w:t>BAŞLANGIÇ</w:t>
            </w:r>
          </w:p>
        </w:tc>
      </w:tr>
      <w:tr w:rsidR="00CA5251" w:rsidRPr="0098009E" w14:paraId="4B58B274" w14:textId="77777777" w:rsidTr="00B75AD6">
        <w:tc>
          <w:tcPr>
            <w:tcW w:w="5949" w:type="dxa"/>
          </w:tcPr>
          <w:p w14:paraId="08741219" w14:textId="77777777" w:rsidR="00CA5251" w:rsidRPr="0098009E" w:rsidRDefault="00CA5251" w:rsidP="00CC011B">
            <w:r w:rsidRPr="0098009E">
              <w:t>3.Konuyu dikkat çekecek şekilde tanıtma</w:t>
            </w:r>
          </w:p>
        </w:tc>
        <w:tc>
          <w:tcPr>
            <w:tcW w:w="822" w:type="dxa"/>
          </w:tcPr>
          <w:p w14:paraId="67E6EFF8" w14:textId="77777777" w:rsidR="00CA5251" w:rsidRPr="0098009E" w:rsidRDefault="00CA5251" w:rsidP="00CC011B">
            <w:pPr>
              <w:rPr>
                <w:sz w:val="20"/>
                <w:szCs w:val="20"/>
              </w:rPr>
            </w:pPr>
          </w:p>
        </w:tc>
        <w:tc>
          <w:tcPr>
            <w:tcW w:w="1021" w:type="dxa"/>
          </w:tcPr>
          <w:p w14:paraId="2190E15A" w14:textId="77777777" w:rsidR="00CA5251" w:rsidRPr="0098009E" w:rsidRDefault="00CA5251" w:rsidP="00CC011B">
            <w:pPr>
              <w:rPr>
                <w:sz w:val="20"/>
                <w:szCs w:val="20"/>
              </w:rPr>
            </w:pPr>
          </w:p>
        </w:tc>
        <w:tc>
          <w:tcPr>
            <w:tcW w:w="1134" w:type="dxa"/>
          </w:tcPr>
          <w:p w14:paraId="4E21EE85" w14:textId="77777777" w:rsidR="00CA5251" w:rsidRPr="0098009E" w:rsidRDefault="00CA5251" w:rsidP="00CC011B">
            <w:pPr>
              <w:rPr>
                <w:sz w:val="20"/>
                <w:szCs w:val="20"/>
              </w:rPr>
            </w:pPr>
          </w:p>
        </w:tc>
        <w:tc>
          <w:tcPr>
            <w:tcW w:w="992" w:type="dxa"/>
          </w:tcPr>
          <w:p w14:paraId="06C84055" w14:textId="77777777" w:rsidR="00CA5251" w:rsidRPr="0098009E" w:rsidRDefault="00CA5251" w:rsidP="00CC011B">
            <w:pPr>
              <w:rPr>
                <w:sz w:val="20"/>
                <w:szCs w:val="20"/>
              </w:rPr>
            </w:pPr>
          </w:p>
        </w:tc>
      </w:tr>
      <w:tr w:rsidR="00CA5251" w:rsidRPr="0098009E" w14:paraId="30523575" w14:textId="77777777" w:rsidTr="00B75AD6">
        <w:tc>
          <w:tcPr>
            <w:tcW w:w="5949" w:type="dxa"/>
          </w:tcPr>
          <w:p w14:paraId="24C2E11C" w14:textId="77777777" w:rsidR="00CA5251" w:rsidRPr="0098009E" w:rsidRDefault="00CA5251" w:rsidP="00CC011B">
            <w:r w:rsidRPr="0098009E">
              <w:t>4. Dersin amaçlarını açıklama (öğrencileri güdüleme)</w:t>
            </w:r>
          </w:p>
        </w:tc>
        <w:tc>
          <w:tcPr>
            <w:tcW w:w="822" w:type="dxa"/>
          </w:tcPr>
          <w:p w14:paraId="6342C843" w14:textId="77777777" w:rsidR="00CA5251" w:rsidRPr="0098009E" w:rsidRDefault="00CA5251" w:rsidP="00CC011B">
            <w:pPr>
              <w:rPr>
                <w:sz w:val="20"/>
                <w:szCs w:val="20"/>
              </w:rPr>
            </w:pPr>
          </w:p>
        </w:tc>
        <w:tc>
          <w:tcPr>
            <w:tcW w:w="1021" w:type="dxa"/>
          </w:tcPr>
          <w:p w14:paraId="14098B0F" w14:textId="77777777" w:rsidR="00CA5251" w:rsidRPr="0098009E" w:rsidRDefault="00CA5251" w:rsidP="00CC011B">
            <w:pPr>
              <w:rPr>
                <w:sz w:val="20"/>
                <w:szCs w:val="20"/>
              </w:rPr>
            </w:pPr>
          </w:p>
        </w:tc>
        <w:tc>
          <w:tcPr>
            <w:tcW w:w="1134" w:type="dxa"/>
          </w:tcPr>
          <w:p w14:paraId="4D287452" w14:textId="77777777" w:rsidR="00CA5251" w:rsidRPr="0098009E" w:rsidRDefault="00CA5251" w:rsidP="00CC011B">
            <w:pPr>
              <w:rPr>
                <w:sz w:val="20"/>
                <w:szCs w:val="20"/>
              </w:rPr>
            </w:pPr>
          </w:p>
        </w:tc>
        <w:tc>
          <w:tcPr>
            <w:tcW w:w="992" w:type="dxa"/>
          </w:tcPr>
          <w:p w14:paraId="24035EA2" w14:textId="77777777" w:rsidR="00CA5251" w:rsidRPr="0098009E" w:rsidRDefault="00CA5251" w:rsidP="00CC011B">
            <w:pPr>
              <w:rPr>
                <w:sz w:val="20"/>
                <w:szCs w:val="20"/>
              </w:rPr>
            </w:pPr>
          </w:p>
        </w:tc>
      </w:tr>
      <w:tr w:rsidR="00CA5251" w:rsidRPr="0098009E" w14:paraId="6E9C1C01" w14:textId="77777777" w:rsidTr="00B75AD6">
        <w:tc>
          <w:tcPr>
            <w:tcW w:w="5949" w:type="dxa"/>
          </w:tcPr>
          <w:p w14:paraId="5CD9A3B7" w14:textId="77777777" w:rsidR="00CA5251" w:rsidRPr="0098009E" w:rsidRDefault="00CA5251" w:rsidP="00CC011B">
            <w:r w:rsidRPr="0098009E">
              <w:t>5. Öğrencilerin ön bilgilerini yoklama</w:t>
            </w:r>
          </w:p>
        </w:tc>
        <w:tc>
          <w:tcPr>
            <w:tcW w:w="822" w:type="dxa"/>
          </w:tcPr>
          <w:p w14:paraId="246A97FF" w14:textId="77777777" w:rsidR="00CA5251" w:rsidRPr="0098009E" w:rsidRDefault="00CA5251" w:rsidP="00CC011B">
            <w:pPr>
              <w:rPr>
                <w:sz w:val="20"/>
                <w:szCs w:val="20"/>
              </w:rPr>
            </w:pPr>
          </w:p>
        </w:tc>
        <w:tc>
          <w:tcPr>
            <w:tcW w:w="1021" w:type="dxa"/>
          </w:tcPr>
          <w:p w14:paraId="2855D66C" w14:textId="77777777" w:rsidR="00CA5251" w:rsidRPr="0098009E" w:rsidRDefault="00CA5251" w:rsidP="00CC011B">
            <w:pPr>
              <w:rPr>
                <w:sz w:val="20"/>
                <w:szCs w:val="20"/>
              </w:rPr>
            </w:pPr>
          </w:p>
        </w:tc>
        <w:tc>
          <w:tcPr>
            <w:tcW w:w="1134" w:type="dxa"/>
          </w:tcPr>
          <w:p w14:paraId="000FBD56" w14:textId="77777777" w:rsidR="00CA5251" w:rsidRPr="0098009E" w:rsidRDefault="00CA5251" w:rsidP="00CC011B">
            <w:pPr>
              <w:rPr>
                <w:sz w:val="20"/>
                <w:szCs w:val="20"/>
              </w:rPr>
            </w:pPr>
          </w:p>
        </w:tc>
        <w:tc>
          <w:tcPr>
            <w:tcW w:w="992" w:type="dxa"/>
          </w:tcPr>
          <w:p w14:paraId="76DF4662" w14:textId="77777777" w:rsidR="00CA5251" w:rsidRPr="0098009E" w:rsidRDefault="00CA5251" w:rsidP="00CC011B">
            <w:pPr>
              <w:rPr>
                <w:sz w:val="20"/>
                <w:szCs w:val="20"/>
              </w:rPr>
            </w:pPr>
          </w:p>
        </w:tc>
      </w:tr>
      <w:tr w:rsidR="00CA5251" w:rsidRPr="0098009E" w14:paraId="5E8F24A6" w14:textId="77777777" w:rsidTr="00B75AD6">
        <w:tc>
          <w:tcPr>
            <w:tcW w:w="9918" w:type="dxa"/>
            <w:gridSpan w:val="5"/>
          </w:tcPr>
          <w:p w14:paraId="75EB4A52" w14:textId="77777777" w:rsidR="00CA5251" w:rsidRPr="0098009E" w:rsidRDefault="00CA5251" w:rsidP="00CC011B">
            <w:pPr>
              <w:rPr>
                <w:sz w:val="20"/>
                <w:szCs w:val="20"/>
              </w:rPr>
            </w:pPr>
            <w:r w:rsidRPr="0098009E">
              <w:rPr>
                <w:b/>
              </w:rPr>
              <w:t>GELİŞTİRME</w:t>
            </w:r>
          </w:p>
        </w:tc>
      </w:tr>
      <w:tr w:rsidR="00CA5251" w:rsidRPr="0098009E" w14:paraId="28F767D2" w14:textId="77777777" w:rsidTr="00B75AD6">
        <w:tc>
          <w:tcPr>
            <w:tcW w:w="5949" w:type="dxa"/>
          </w:tcPr>
          <w:p w14:paraId="347DCDB2" w14:textId="77777777" w:rsidR="00CA5251" w:rsidRPr="0098009E" w:rsidRDefault="00CA5251" w:rsidP="00CC011B">
            <w:r w:rsidRPr="0098009E">
              <w:t>6. Uygun öğretim yöntemini seçip öğretim becerilerini yeterince gösterme</w:t>
            </w:r>
          </w:p>
        </w:tc>
        <w:tc>
          <w:tcPr>
            <w:tcW w:w="822" w:type="dxa"/>
          </w:tcPr>
          <w:p w14:paraId="5948F3E3" w14:textId="77777777" w:rsidR="00CA5251" w:rsidRPr="0098009E" w:rsidRDefault="00CA5251" w:rsidP="00CC011B">
            <w:pPr>
              <w:rPr>
                <w:sz w:val="20"/>
                <w:szCs w:val="20"/>
              </w:rPr>
            </w:pPr>
          </w:p>
        </w:tc>
        <w:tc>
          <w:tcPr>
            <w:tcW w:w="1021" w:type="dxa"/>
          </w:tcPr>
          <w:p w14:paraId="5EC13D94" w14:textId="77777777" w:rsidR="00CA5251" w:rsidRPr="0098009E" w:rsidRDefault="00CA5251" w:rsidP="00CC011B">
            <w:pPr>
              <w:rPr>
                <w:sz w:val="20"/>
                <w:szCs w:val="20"/>
              </w:rPr>
            </w:pPr>
          </w:p>
        </w:tc>
        <w:tc>
          <w:tcPr>
            <w:tcW w:w="1134" w:type="dxa"/>
          </w:tcPr>
          <w:p w14:paraId="3664491B" w14:textId="77777777" w:rsidR="00CA5251" w:rsidRPr="0098009E" w:rsidRDefault="00CA5251" w:rsidP="00CC011B">
            <w:pPr>
              <w:rPr>
                <w:sz w:val="20"/>
                <w:szCs w:val="20"/>
              </w:rPr>
            </w:pPr>
          </w:p>
        </w:tc>
        <w:tc>
          <w:tcPr>
            <w:tcW w:w="992" w:type="dxa"/>
          </w:tcPr>
          <w:p w14:paraId="405571B1" w14:textId="77777777" w:rsidR="00CA5251" w:rsidRPr="0098009E" w:rsidRDefault="00CA5251" w:rsidP="00CC011B">
            <w:pPr>
              <w:rPr>
                <w:sz w:val="20"/>
                <w:szCs w:val="20"/>
              </w:rPr>
            </w:pPr>
          </w:p>
        </w:tc>
      </w:tr>
      <w:tr w:rsidR="00CA5251" w:rsidRPr="0098009E" w14:paraId="759CA5CB" w14:textId="77777777" w:rsidTr="00B75AD6">
        <w:tc>
          <w:tcPr>
            <w:tcW w:w="5949" w:type="dxa"/>
          </w:tcPr>
          <w:p w14:paraId="3656B8EF" w14:textId="77777777" w:rsidR="00CA5251" w:rsidRPr="0098009E" w:rsidRDefault="00CA5251" w:rsidP="00CC011B">
            <w:r w:rsidRPr="0098009E">
              <w:t>7. Öğretim İlkelerini dikkate alma</w:t>
            </w:r>
          </w:p>
        </w:tc>
        <w:tc>
          <w:tcPr>
            <w:tcW w:w="822" w:type="dxa"/>
          </w:tcPr>
          <w:p w14:paraId="380173E7" w14:textId="77777777" w:rsidR="00CA5251" w:rsidRPr="0098009E" w:rsidRDefault="00CA5251" w:rsidP="00CC011B">
            <w:pPr>
              <w:rPr>
                <w:sz w:val="20"/>
                <w:szCs w:val="20"/>
              </w:rPr>
            </w:pPr>
          </w:p>
        </w:tc>
        <w:tc>
          <w:tcPr>
            <w:tcW w:w="1021" w:type="dxa"/>
          </w:tcPr>
          <w:p w14:paraId="2AC83EE9" w14:textId="77777777" w:rsidR="00CA5251" w:rsidRPr="0098009E" w:rsidRDefault="00CA5251" w:rsidP="00CC011B">
            <w:pPr>
              <w:rPr>
                <w:sz w:val="20"/>
                <w:szCs w:val="20"/>
              </w:rPr>
            </w:pPr>
          </w:p>
        </w:tc>
        <w:tc>
          <w:tcPr>
            <w:tcW w:w="1134" w:type="dxa"/>
          </w:tcPr>
          <w:p w14:paraId="5F2229E3" w14:textId="77777777" w:rsidR="00CA5251" w:rsidRPr="0098009E" w:rsidRDefault="00CA5251" w:rsidP="00CC011B">
            <w:pPr>
              <w:rPr>
                <w:sz w:val="20"/>
                <w:szCs w:val="20"/>
              </w:rPr>
            </w:pPr>
          </w:p>
        </w:tc>
        <w:tc>
          <w:tcPr>
            <w:tcW w:w="992" w:type="dxa"/>
          </w:tcPr>
          <w:p w14:paraId="3CADE0FA" w14:textId="77777777" w:rsidR="00CA5251" w:rsidRPr="0098009E" w:rsidRDefault="00CA5251" w:rsidP="00CC011B">
            <w:pPr>
              <w:rPr>
                <w:sz w:val="20"/>
                <w:szCs w:val="20"/>
              </w:rPr>
            </w:pPr>
          </w:p>
        </w:tc>
      </w:tr>
      <w:tr w:rsidR="00CA5251" w:rsidRPr="0098009E" w14:paraId="3D0FD5DF" w14:textId="77777777" w:rsidTr="00B75AD6">
        <w:tc>
          <w:tcPr>
            <w:tcW w:w="5949" w:type="dxa"/>
          </w:tcPr>
          <w:p w14:paraId="159147D2" w14:textId="77777777" w:rsidR="00CA5251" w:rsidRPr="0098009E" w:rsidRDefault="00CA5251" w:rsidP="00CC011B">
            <w:r w:rsidRPr="0098009E">
              <w:t>8. Araç-gereçleri yerinde ve etkin kullanma</w:t>
            </w:r>
          </w:p>
        </w:tc>
        <w:tc>
          <w:tcPr>
            <w:tcW w:w="822" w:type="dxa"/>
          </w:tcPr>
          <w:p w14:paraId="017D0C80" w14:textId="77777777" w:rsidR="00CA5251" w:rsidRPr="0098009E" w:rsidRDefault="00CA5251" w:rsidP="00CC011B">
            <w:pPr>
              <w:rPr>
                <w:sz w:val="20"/>
                <w:szCs w:val="20"/>
              </w:rPr>
            </w:pPr>
          </w:p>
        </w:tc>
        <w:tc>
          <w:tcPr>
            <w:tcW w:w="1021" w:type="dxa"/>
          </w:tcPr>
          <w:p w14:paraId="3555295F" w14:textId="77777777" w:rsidR="00CA5251" w:rsidRPr="0098009E" w:rsidRDefault="00CA5251" w:rsidP="00CC011B">
            <w:pPr>
              <w:rPr>
                <w:sz w:val="20"/>
                <w:szCs w:val="20"/>
              </w:rPr>
            </w:pPr>
          </w:p>
        </w:tc>
        <w:tc>
          <w:tcPr>
            <w:tcW w:w="1134" w:type="dxa"/>
          </w:tcPr>
          <w:p w14:paraId="1F20F50F" w14:textId="77777777" w:rsidR="00CA5251" w:rsidRPr="0098009E" w:rsidRDefault="00CA5251" w:rsidP="00CC011B">
            <w:pPr>
              <w:rPr>
                <w:sz w:val="20"/>
                <w:szCs w:val="20"/>
              </w:rPr>
            </w:pPr>
          </w:p>
        </w:tc>
        <w:tc>
          <w:tcPr>
            <w:tcW w:w="992" w:type="dxa"/>
          </w:tcPr>
          <w:p w14:paraId="4E6613BB" w14:textId="77777777" w:rsidR="00CA5251" w:rsidRPr="0098009E" w:rsidRDefault="00CA5251" w:rsidP="00CC011B">
            <w:pPr>
              <w:rPr>
                <w:sz w:val="20"/>
                <w:szCs w:val="20"/>
              </w:rPr>
            </w:pPr>
          </w:p>
        </w:tc>
      </w:tr>
      <w:tr w:rsidR="00CA5251" w:rsidRPr="0098009E" w14:paraId="05C4B229" w14:textId="77777777" w:rsidTr="00B75AD6">
        <w:tc>
          <w:tcPr>
            <w:tcW w:w="5949" w:type="dxa"/>
          </w:tcPr>
          <w:p w14:paraId="238CA195" w14:textId="77777777" w:rsidR="00CA5251" w:rsidRPr="0098009E" w:rsidRDefault="00CA5251" w:rsidP="00CC011B">
            <w:r w:rsidRPr="0098009E">
              <w:t>9. Geçerli ve doğru bilgi verme</w:t>
            </w:r>
          </w:p>
        </w:tc>
        <w:tc>
          <w:tcPr>
            <w:tcW w:w="822" w:type="dxa"/>
          </w:tcPr>
          <w:p w14:paraId="651F953D" w14:textId="77777777" w:rsidR="00CA5251" w:rsidRPr="0098009E" w:rsidRDefault="00CA5251" w:rsidP="00CC011B">
            <w:pPr>
              <w:rPr>
                <w:sz w:val="20"/>
                <w:szCs w:val="20"/>
              </w:rPr>
            </w:pPr>
          </w:p>
        </w:tc>
        <w:tc>
          <w:tcPr>
            <w:tcW w:w="1021" w:type="dxa"/>
          </w:tcPr>
          <w:p w14:paraId="07AD2346" w14:textId="77777777" w:rsidR="00CA5251" w:rsidRPr="0098009E" w:rsidRDefault="00CA5251" w:rsidP="00CC011B">
            <w:pPr>
              <w:rPr>
                <w:sz w:val="20"/>
                <w:szCs w:val="20"/>
              </w:rPr>
            </w:pPr>
          </w:p>
        </w:tc>
        <w:tc>
          <w:tcPr>
            <w:tcW w:w="1134" w:type="dxa"/>
          </w:tcPr>
          <w:p w14:paraId="182EED4E" w14:textId="77777777" w:rsidR="00CA5251" w:rsidRPr="0098009E" w:rsidRDefault="00CA5251" w:rsidP="00CC011B">
            <w:pPr>
              <w:rPr>
                <w:sz w:val="20"/>
                <w:szCs w:val="20"/>
              </w:rPr>
            </w:pPr>
          </w:p>
        </w:tc>
        <w:tc>
          <w:tcPr>
            <w:tcW w:w="992" w:type="dxa"/>
          </w:tcPr>
          <w:p w14:paraId="5B5277A4" w14:textId="77777777" w:rsidR="00CA5251" w:rsidRPr="0098009E" w:rsidRDefault="00CA5251" w:rsidP="00CC011B">
            <w:pPr>
              <w:rPr>
                <w:sz w:val="20"/>
                <w:szCs w:val="20"/>
              </w:rPr>
            </w:pPr>
          </w:p>
        </w:tc>
      </w:tr>
      <w:tr w:rsidR="00CA5251" w:rsidRPr="0098009E" w14:paraId="48FEFEC6" w14:textId="77777777" w:rsidTr="00B75AD6">
        <w:tc>
          <w:tcPr>
            <w:tcW w:w="5949" w:type="dxa"/>
          </w:tcPr>
          <w:p w14:paraId="65F391BB" w14:textId="77777777" w:rsidR="00CA5251" w:rsidRPr="0098009E" w:rsidRDefault="00CA5251" w:rsidP="00CC011B">
            <w:r w:rsidRPr="0098009E">
              <w:t>10. Öğrencilerin derse katılımını sağlama</w:t>
            </w:r>
          </w:p>
        </w:tc>
        <w:tc>
          <w:tcPr>
            <w:tcW w:w="822" w:type="dxa"/>
          </w:tcPr>
          <w:p w14:paraId="4C2A8DAC" w14:textId="77777777" w:rsidR="00CA5251" w:rsidRPr="0098009E" w:rsidRDefault="00CA5251" w:rsidP="00CC011B">
            <w:pPr>
              <w:rPr>
                <w:sz w:val="20"/>
                <w:szCs w:val="20"/>
              </w:rPr>
            </w:pPr>
          </w:p>
        </w:tc>
        <w:tc>
          <w:tcPr>
            <w:tcW w:w="1021" w:type="dxa"/>
          </w:tcPr>
          <w:p w14:paraId="1789D80D" w14:textId="77777777" w:rsidR="00CA5251" w:rsidRPr="0098009E" w:rsidRDefault="00CA5251" w:rsidP="00CC011B">
            <w:pPr>
              <w:rPr>
                <w:sz w:val="20"/>
                <w:szCs w:val="20"/>
              </w:rPr>
            </w:pPr>
          </w:p>
        </w:tc>
        <w:tc>
          <w:tcPr>
            <w:tcW w:w="1134" w:type="dxa"/>
          </w:tcPr>
          <w:p w14:paraId="1E323906" w14:textId="77777777" w:rsidR="00CA5251" w:rsidRPr="0098009E" w:rsidRDefault="00CA5251" w:rsidP="00CC011B">
            <w:pPr>
              <w:rPr>
                <w:sz w:val="20"/>
                <w:szCs w:val="20"/>
              </w:rPr>
            </w:pPr>
          </w:p>
        </w:tc>
        <w:tc>
          <w:tcPr>
            <w:tcW w:w="992" w:type="dxa"/>
          </w:tcPr>
          <w:p w14:paraId="07C26DE7" w14:textId="77777777" w:rsidR="00CA5251" w:rsidRPr="0098009E" w:rsidRDefault="00CA5251" w:rsidP="00CC011B">
            <w:pPr>
              <w:rPr>
                <w:sz w:val="20"/>
                <w:szCs w:val="20"/>
              </w:rPr>
            </w:pPr>
          </w:p>
        </w:tc>
      </w:tr>
      <w:tr w:rsidR="00CA5251" w:rsidRPr="0098009E" w14:paraId="76FB7652" w14:textId="77777777" w:rsidTr="00B75AD6">
        <w:tc>
          <w:tcPr>
            <w:tcW w:w="5949" w:type="dxa"/>
          </w:tcPr>
          <w:p w14:paraId="7980D32F" w14:textId="77777777" w:rsidR="00CA5251" w:rsidRPr="0098009E" w:rsidRDefault="00CA5251" w:rsidP="00CC011B">
            <w:r w:rsidRPr="0098009E">
              <w:t>11.Öğrencinin öğrenmesine yeterince rehberlik etme</w:t>
            </w:r>
          </w:p>
        </w:tc>
        <w:tc>
          <w:tcPr>
            <w:tcW w:w="822" w:type="dxa"/>
          </w:tcPr>
          <w:p w14:paraId="5E32A96F" w14:textId="77777777" w:rsidR="00CA5251" w:rsidRPr="0098009E" w:rsidRDefault="00CA5251" w:rsidP="00CC011B">
            <w:pPr>
              <w:rPr>
                <w:sz w:val="20"/>
                <w:szCs w:val="20"/>
              </w:rPr>
            </w:pPr>
          </w:p>
        </w:tc>
        <w:tc>
          <w:tcPr>
            <w:tcW w:w="1021" w:type="dxa"/>
          </w:tcPr>
          <w:p w14:paraId="589AEECD" w14:textId="77777777" w:rsidR="00CA5251" w:rsidRPr="0098009E" w:rsidRDefault="00CA5251" w:rsidP="00CC011B">
            <w:pPr>
              <w:rPr>
                <w:sz w:val="20"/>
                <w:szCs w:val="20"/>
              </w:rPr>
            </w:pPr>
          </w:p>
        </w:tc>
        <w:tc>
          <w:tcPr>
            <w:tcW w:w="1134" w:type="dxa"/>
          </w:tcPr>
          <w:p w14:paraId="4AC80264" w14:textId="77777777" w:rsidR="00CA5251" w:rsidRPr="0098009E" w:rsidRDefault="00CA5251" w:rsidP="00CC011B">
            <w:pPr>
              <w:rPr>
                <w:sz w:val="20"/>
                <w:szCs w:val="20"/>
              </w:rPr>
            </w:pPr>
          </w:p>
        </w:tc>
        <w:tc>
          <w:tcPr>
            <w:tcW w:w="992" w:type="dxa"/>
          </w:tcPr>
          <w:p w14:paraId="7610A0F3" w14:textId="77777777" w:rsidR="00CA5251" w:rsidRPr="0098009E" w:rsidRDefault="00CA5251" w:rsidP="00CC011B">
            <w:pPr>
              <w:rPr>
                <w:sz w:val="20"/>
                <w:szCs w:val="20"/>
              </w:rPr>
            </w:pPr>
          </w:p>
        </w:tc>
      </w:tr>
      <w:tr w:rsidR="00CA5251" w:rsidRPr="0098009E" w14:paraId="6370D1C2" w14:textId="77777777" w:rsidTr="00B75AD6">
        <w:tc>
          <w:tcPr>
            <w:tcW w:w="5949" w:type="dxa"/>
          </w:tcPr>
          <w:p w14:paraId="27F7254C" w14:textId="77777777" w:rsidR="00CA5251" w:rsidRPr="0098009E" w:rsidRDefault="00CA5251" w:rsidP="00CC011B">
            <w:r w:rsidRPr="0098009E">
              <w:t>12. Öğrencinin gösterdiği davranışa uygun pekiştireçler verme</w:t>
            </w:r>
          </w:p>
        </w:tc>
        <w:tc>
          <w:tcPr>
            <w:tcW w:w="822" w:type="dxa"/>
          </w:tcPr>
          <w:p w14:paraId="4F5E91AD" w14:textId="77777777" w:rsidR="00CA5251" w:rsidRPr="0098009E" w:rsidRDefault="00CA5251" w:rsidP="00CC011B">
            <w:pPr>
              <w:rPr>
                <w:sz w:val="20"/>
                <w:szCs w:val="20"/>
              </w:rPr>
            </w:pPr>
          </w:p>
        </w:tc>
        <w:tc>
          <w:tcPr>
            <w:tcW w:w="1021" w:type="dxa"/>
          </w:tcPr>
          <w:p w14:paraId="7A07751B" w14:textId="77777777" w:rsidR="00CA5251" w:rsidRPr="0098009E" w:rsidRDefault="00CA5251" w:rsidP="00CC011B">
            <w:pPr>
              <w:rPr>
                <w:sz w:val="20"/>
                <w:szCs w:val="20"/>
              </w:rPr>
            </w:pPr>
          </w:p>
        </w:tc>
        <w:tc>
          <w:tcPr>
            <w:tcW w:w="1134" w:type="dxa"/>
          </w:tcPr>
          <w:p w14:paraId="0B249628" w14:textId="77777777" w:rsidR="00CA5251" w:rsidRPr="0098009E" w:rsidRDefault="00CA5251" w:rsidP="00CC011B">
            <w:pPr>
              <w:rPr>
                <w:sz w:val="20"/>
                <w:szCs w:val="20"/>
              </w:rPr>
            </w:pPr>
          </w:p>
        </w:tc>
        <w:tc>
          <w:tcPr>
            <w:tcW w:w="992" w:type="dxa"/>
          </w:tcPr>
          <w:p w14:paraId="15A12E10" w14:textId="77777777" w:rsidR="00CA5251" w:rsidRPr="0098009E" w:rsidRDefault="00CA5251" w:rsidP="00CC011B">
            <w:pPr>
              <w:rPr>
                <w:sz w:val="20"/>
                <w:szCs w:val="20"/>
              </w:rPr>
            </w:pPr>
          </w:p>
        </w:tc>
      </w:tr>
      <w:tr w:rsidR="00CA5251" w:rsidRPr="0098009E" w14:paraId="17FACBFA" w14:textId="77777777" w:rsidTr="00B75AD6">
        <w:tc>
          <w:tcPr>
            <w:tcW w:w="5949" w:type="dxa"/>
          </w:tcPr>
          <w:p w14:paraId="7A2BF749" w14:textId="77777777" w:rsidR="00CA5251" w:rsidRPr="0098009E" w:rsidRDefault="00CA5251" w:rsidP="00CC011B">
            <w:r w:rsidRPr="0098009E">
              <w:t>13. İşlemlerin öğretilmesinde işlemleri sıralı ve doğru uygulama</w:t>
            </w:r>
          </w:p>
        </w:tc>
        <w:tc>
          <w:tcPr>
            <w:tcW w:w="822" w:type="dxa"/>
          </w:tcPr>
          <w:p w14:paraId="03BA965F" w14:textId="77777777" w:rsidR="00CA5251" w:rsidRPr="0098009E" w:rsidRDefault="00CA5251" w:rsidP="00CC011B">
            <w:pPr>
              <w:rPr>
                <w:sz w:val="20"/>
                <w:szCs w:val="20"/>
              </w:rPr>
            </w:pPr>
          </w:p>
        </w:tc>
        <w:tc>
          <w:tcPr>
            <w:tcW w:w="1021" w:type="dxa"/>
          </w:tcPr>
          <w:p w14:paraId="28276EE3" w14:textId="77777777" w:rsidR="00CA5251" w:rsidRPr="0098009E" w:rsidRDefault="00CA5251" w:rsidP="00CC011B">
            <w:pPr>
              <w:rPr>
                <w:sz w:val="20"/>
                <w:szCs w:val="20"/>
              </w:rPr>
            </w:pPr>
          </w:p>
        </w:tc>
        <w:tc>
          <w:tcPr>
            <w:tcW w:w="1134" w:type="dxa"/>
          </w:tcPr>
          <w:p w14:paraId="0BD5D309" w14:textId="77777777" w:rsidR="00CA5251" w:rsidRPr="0098009E" w:rsidRDefault="00CA5251" w:rsidP="00CC011B">
            <w:pPr>
              <w:rPr>
                <w:sz w:val="20"/>
                <w:szCs w:val="20"/>
              </w:rPr>
            </w:pPr>
          </w:p>
        </w:tc>
        <w:tc>
          <w:tcPr>
            <w:tcW w:w="992" w:type="dxa"/>
          </w:tcPr>
          <w:p w14:paraId="250DA835" w14:textId="77777777" w:rsidR="00CA5251" w:rsidRPr="0098009E" w:rsidRDefault="00CA5251" w:rsidP="00CC011B">
            <w:pPr>
              <w:rPr>
                <w:sz w:val="20"/>
                <w:szCs w:val="20"/>
              </w:rPr>
            </w:pPr>
          </w:p>
        </w:tc>
      </w:tr>
      <w:tr w:rsidR="00CA5251" w:rsidRPr="0098009E" w14:paraId="6D99D6EA" w14:textId="77777777" w:rsidTr="00B75AD6">
        <w:tc>
          <w:tcPr>
            <w:tcW w:w="5949" w:type="dxa"/>
          </w:tcPr>
          <w:p w14:paraId="0B6FFDAE" w14:textId="77777777" w:rsidR="00CA5251" w:rsidRPr="0098009E" w:rsidRDefault="00CA5251" w:rsidP="00CC011B">
            <w:r w:rsidRPr="0098009E">
              <w:t>14. Öğrencilere olumlu uyarılar verme</w:t>
            </w:r>
          </w:p>
        </w:tc>
        <w:tc>
          <w:tcPr>
            <w:tcW w:w="822" w:type="dxa"/>
          </w:tcPr>
          <w:p w14:paraId="6263B71A" w14:textId="77777777" w:rsidR="00CA5251" w:rsidRPr="0098009E" w:rsidRDefault="00CA5251" w:rsidP="00CC011B">
            <w:pPr>
              <w:rPr>
                <w:sz w:val="20"/>
                <w:szCs w:val="20"/>
              </w:rPr>
            </w:pPr>
          </w:p>
        </w:tc>
        <w:tc>
          <w:tcPr>
            <w:tcW w:w="1021" w:type="dxa"/>
          </w:tcPr>
          <w:p w14:paraId="267457CF" w14:textId="77777777" w:rsidR="00CA5251" w:rsidRPr="0098009E" w:rsidRDefault="00CA5251" w:rsidP="00CC011B">
            <w:pPr>
              <w:rPr>
                <w:sz w:val="20"/>
                <w:szCs w:val="20"/>
              </w:rPr>
            </w:pPr>
          </w:p>
        </w:tc>
        <w:tc>
          <w:tcPr>
            <w:tcW w:w="1134" w:type="dxa"/>
          </w:tcPr>
          <w:p w14:paraId="5859613C" w14:textId="77777777" w:rsidR="00CA5251" w:rsidRPr="0098009E" w:rsidRDefault="00CA5251" w:rsidP="00CC011B">
            <w:pPr>
              <w:rPr>
                <w:sz w:val="20"/>
                <w:szCs w:val="20"/>
              </w:rPr>
            </w:pPr>
          </w:p>
        </w:tc>
        <w:tc>
          <w:tcPr>
            <w:tcW w:w="992" w:type="dxa"/>
          </w:tcPr>
          <w:p w14:paraId="77F42E1C" w14:textId="77777777" w:rsidR="00CA5251" w:rsidRPr="0098009E" w:rsidRDefault="00CA5251" w:rsidP="00CC011B">
            <w:pPr>
              <w:rPr>
                <w:sz w:val="20"/>
                <w:szCs w:val="20"/>
              </w:rPr>
            </w:pPr>
          </w:p>
        </w:tc>
      </w:tr>
      <w:tr w:rsidR="00CA5251" w:rsidRPr="0098009E" w14:paraId="381332D1" w14:textId="77777777" w:rsidTr="00B75AD6">
        <w:tc>
          <w:tcPr>
            <w:tcW w:w="5949" w:type="dxa"/>
          </w:tcPr>
          <w:p w14:paraId="41D6BAD4" w14:textId="77777777" w:rsidR="00CA5251" w:rsidRPr="0098009E" w:rsidRDefault="00CA5251" w:rsidP="00CC011B">
            <w:r w:rsidRPr="0098009E">
              <w:t>15. Öğrenciler ile dengeli görsel iletişim kurma</w:t>
            </w:r>
          </w:p>
        </w:tc>
        <w:tc>
          <w:tcPr>
            <w:tcW w:w="822" w:type="dxa"/>
          </w:tcPr>
          <w:p w14:paraId="65CA3F8A" w14:textId="77777777" w:rsidR="00CA5251" w:rsidRPr="0098009E" w:rsidRDefault="00CA5251" w:rsidP="00CC011B">
            <w:pPr>
              <w:rPr>
                <w:sz w:val="20"/>
                <w:szCs w:val="20"/>
              </w:rPr>
            </w:pPr>
          </w:p>
        </w:tc>
        <w:tc>
          <w:tcPr>
            <w:tcW w:w="1021" w:type="dxa"/>
          </w:tcPr>
          <w:p w14:paraId="1AF479E3" w14:textId="77777777" w:rsidR="00CA5251" w:rsidRPr="0098009E" w:rsidRDefault="00CA5251" w:rsidP="00CC011B">
            <w:pPr>
              <w:rPr>
                <w:sz w:val="20"/>
                <w:szCs w:val="20"/>
              </w:rPr>
            </w:pPr>
          </w:p>
        </w:tc>
        <w:tc>
          <w:tcPr>
            <w:tcW w:w="1134" w:type="dxa"/>
          </w:tcPr>
          <w:p w14:paraId="2FF4AA65" w14:textId="77777777" w:rsidR="00CA5251" w:rsidRPr="0098009E" w:rsidRDefault="00CA5251" w:rsidP="00CC011B">
            <w:pPr>
              <w:rPr>
                <w:sz w:val="20"/>
                <w:szCs w:val="20"/>
              </w:rPr>
            </w:pPr>
          </w:p>
        </w:tc>
        <w:tc>
          <w:tcPr>
            <w:tcW w:w="992" w:type="dxa"/>
          </w:tcPr>
          <w:p w14:paraId="5839AF9E" w14:textId="77777777" w:rsidR="00CA5251" w:rsidRPr="0098009E" w:rsidRDefault="00CA5251" w:rsidP="00CC011B">
            <w:pPr>
              <w:rPr>
                <w:sz w:val="20"/>
                <w:szCs w:val="20"/>
              </w:rPr>
            </w:pPr>
          </w:p>
        </w:tc>
      </w:tr>
      <w:tr w:rsidR="00CA5251" w:rsidRPr="0098009E" w14:paraId="1B495ADE" w14:textId="77777777" w:rsidTr="00B75AD6">
        <w:tc>
          <w:tcPr>
            <w:tcW w:w="5949" w:type="dxa"/>
          </w:tcPr>
          <w:p w14:paraId="53913D6A" w14:textId="77777777" w:rsidR="00CA5251" w:rsidRPr="0098009E" w:rsidRDefault="00CA5251" w:rsidP="00CC011B">
            <w:r w:rsidRPr="0098009E">
              <w:t>16. Türkçeyi doğru ve etkili kullanma</w:t>
            </w:r>
          </w:p>
        </w:tc>
        <w:tc>
          <w:tcPr>
            <w:tcW w:w="822" w:type="dxa"/>
          </w:tcPr>
          <w:p w14:paraId="05EDDBE9" w14:textId="77777777" w:rsidR="00CA5251" w:rsidRPr="0098009E" w:rsidRDefault="00CA5251" w:rsidP="00CC011B">
            <w:pPr>
              <w:rPr>
                <w:sz w:val="20"/>
                <w:szCs w:val="20"/>
              </w:rPr>
            </w:pPr>
          </w:p>
        </w:tc>
        <w:tc>
          <w:tcPr>
            <w:tcW w:w="1021" w:type="dxa"/>
          </w:tcPr>
          <w:p w14:paraId="111A294D" w14:textId="77777777" w:rsidR="00CA5251" w:rsidRPr="0098009E" w:rsidRDefault="00CA5251" w:rsidP="00CC011B">
            <w:pPr>
              <w:rPr>
                <w:sz w:val="20"/>
                <w:szCs w:val="20"/>
              </w:rPr>
            </w:pPr>
          </w:p>
        </w:tc>
        <w:tc>
          <w:tcPr>
            <w:tcW w:w="1134" w:type="dxa"/>
          </w:tcPr>
          <w:p w14:paraId="33AF3688" w14:textId="77777777" w:rsidR="00CA5251" w:rsidRPr="0098009E" w:rsidRDefault="00CA5251" w:rsidP="00CC011B">
            <w:pPr>
              <w:rPr>
                <w:sz w:val="20"/>
                <w:szCs w:val="20"/>
              </w:rPr>
            </w:pPr>
          </w:p>
        </w:tc>
        <w:tc>
          <w:tcPr>
            <w:tcW w:w="992" w:type="dxa"/>
          </w:tcPr>
          <w:p w14:paraId="63CBC4CA" w14:textId="77777777" w:rsidR="00CA5251" w:rsidRPr="0098009E" w:rsidRDefault="00CA5251" w:rsidP="00CC011B">
            <w:pPr>
              <w:rPr>
                <w:sz w:val="20"/>
                <w:szCs w:val="20"/>
              </w:rPr>
            </w:pPr>
          </w:p>
        </w:tc>
      </w:tr>
      <w:tr w:rsidR="00CA5251" w:rsidRPr="0098009E" w14:paraId="1C7C0892" w14:textId="77777777" w:rsidTr="00B75AD6">
        <w:tc>
          <w:tcPr>
            <w:tcW w:w="5949" w:type="dxa"/>
          </w:tcPr>
          <w:p w14:paraId="682FB62F" w14:textId="77777777" w:rsidR="00CA5251" w:rsidRPr="0098009E" w:rsidRDefault="00CA5251" w:rsidP="00CC011B">
            <w:r w:rsidRPr="0098009E">
              <w:t>17. Ses tonu, ifade ve vurguları yeterli ve yerinde kullanma</w:t>
            </w:r>
          </w:p>
        </w:tc>
        <w:tc>
          <w:tcPr>
            <w:tcW w:w="822" w:type="dxa"/>
          </w:tcPr>
          <w:p w14:paraId="096D2A7B" w14:textId="77777777" w:rsidR="00CA5251" w:rsidRPr="0098009E" w:rsidRDefault="00CA5251" w:rsidP="00CC011B">
            <w:pPr>
              <w:rPr>
                <w:sz w:val="20"/>
                <w:szCs w:val="20"/>
              </w:rPr>
            </w:pPr>
          </w:p>
        </w:tc>
        <w:tc>
          <w:tcPr>
            <w:tcW w:w="1021" w:type="dxa"/>
          </w:tcPr>
          <w:p w14:paraId="3C035865" w14:textId="77777777" w:rsidR="00CA5251" w:rsidRPr="0098009E" w:rsidRDefault="00CA5251" w:rsidP="00CC011B">
            <w:pPr>
              <w:rPr>
                <w:sz w:val="20"/>
                <w:szCs w:val="20"/>
              </w:rPr>
            </w:pPr>
          </w:p>
        </w:tc>
        <w:tc>
          <w:tcPr>
            <w:tcW w:w="1134" w:type="dxa"/>
          </w:tcPr>
          <w:p w14:paraId="6762FEDE" w14:textId="77777777" w:rsidR="00CA5251" w:rsidRPr="0098009E" w:rsidRDefault="00CA5251" w:rsidP="00CC011B">
            <w:pPr>
              <w:rPr>
                <w:sz w:val="20"/>
                <w:szCs w:val="20"/>
              </w:rPr>
            </w:pPr>
          </w:p>
        </w:tc>
        <w:tc>
          <w:tcPr>
            <w:tcW w:w="992" w:type="dxa"/>
          </w:tcPr>
          <w:p w14:paraId="5BD8853B" w14:textId="77777777" w:rsidR="00CA5251" w:rsidRPr="0098009E" w:rsidRDefault="00CA5251" w:rsidP="00CC011B">
            <w:pPr>
              <w:rPr>
                <w:sz w:val="20"/>
                <w:szCs w:val="20"/>
              </w:rPr>
            </w:pPr>
          </w:p>
        </w:tc>
      </w:tr>
      <w:tr w:rsidR="00CA5251" w:rsidRPr="0098009E" w14:paraId="111CA24A" w14:textId="77777777" w:rsidTr="00B75AD6">
        <w:tc>
          <w:tcPr>
            <w:tcW w:w="5949" w:type="dxa"/>
          </w:tcPr>
          <w:p w14:paraId="5D617E3D" w14:textId="77777777" w:rsidR="00CA5251" w:rsidRPr="0098009E" w:rsidRDefault="00CA5251" w:rsidP="00CC011B">
            <w:r w:rsidRPr="0098009E">
              <w:t>18. Uygun jest,mimik ve hareketleri kullanma</w:t>
            </w:r>
          </w:p>
        </w:tc>
        <w:tc>
          <w:tcPr>
            <w:tcW w:w="822" w:type="dxa"/>
          </w:tcPr>
          <w:p w14:paraId="0034C2A8" w14:textId="77777777" w:rsidR="00CA5251" w:rsidRPr="0098009E" w:rsidRDefault="00CA5251" w:rsidP="00CC011B">
            <w:pPr>
              <w:rPr>
                <w:sz w:val="20"/>
                <w:szCs w:val="20"/>
              </w:rPr>
            </w:pPr>
          </w:p>
        </w:tc>
        <w:tc>
          <w:tcPr>
            <w:tcW w:w="1021" w:type="dxa"/>
          </w:tcPr>
          <w:p w14:paraId="031C4801" w14:textId="77777777" w:rsidR="00CA5251" w:rsidRPr="0098009E" w:rsidRDefault="00CA5251" w:rsidP="00CC011B">
            <w:pPr>
              <w:rPr>
                <w:sz w:val="20"/>
                <w:szCs w:val="20"/>
              </w:rPr>
            </w:pPr>
          </w:p>
        </w:tc>
        <w:tc>
          <w:tcPr>
            <w:tcW w:w="1134" w:type="dxa"/>
          </w:tcPr>
          <w:p w14:paraId="6F02FED7" w14:textId="77777777" w:rsidR="00CA5251" w:rsidRPr="0098009E" w:rsidRDefault="00CA5251" w:rsidP="00CC011B">
            <w:pPr>
              <w:rPr>
                <w:sz w:val="20"/>
                <w:szCs w:val="20"/>
              </w:rPr>
            </w:pPr>
          </w:p>
        </w:tc>
        <w:tc>
          <w:tcPr>
            <w:tcW w:w="992" w:type="dxa"/>
          </w:tcPr>
          <w:p w14:paraId="60F77A53" w14:textId="77777777" w:rsidR="00CA5251" w:rsidRPr="0098009E" w:rsidRDefault="00CA5251" w:rsidP="00CC011B">
            <w:pPr>
              <w:rPr>
                <w:sz w:val="20"/>
                <w:szCs w:val="20"/>
              </w:rPr>
            </w:pPr>
          </w:p>
        </w:tc>
      </w:tr>
      <w:tr w:rsidR="00CA5251" w:rsidRPr="0098009E" w14:paraId="6C124C1E" w14:textId="77777777" w:rsidTr="00B75AD6">
        <w:tc>
          <w:tcPr>
            <w:tcW w:w="9918" w:type="dxa"/>
            <w:gridSpan w:val="5"/>
          </w:tcPr>
          <w:p w14:paraId="128AA616" w14:textId="77777777" w:rsidR="00CA5251" w:rsidRPr="0098009E" w:rsidRDefault="00CA5251" w:rsidP="00CC011B">
            <w:pPr>
              <w:rPr>
                <w:sz w:val="20"/>
                <w:szCs w:val="20"/>
              </w:rPr>
            </w:pPr>
            <w:r w:rsidRPr="0098009E">
              <w:rPr>
                <w:b/>
              </w:rPr>
              <w:t>SONUÇ ALMA</w:t>
            </w:r>
          </w:p>
        </w:tc>
      </w:tr>
      <w:tr w:rsidR="00CA5251" w:rsidRPr="0098009E" w14:paraId="50737621" w14:textId="77777777" w:rsidTr="00B75AD6">
        <w:tc>
          <w:tcPr>
            <w:tcW w:w="5949" w:type="dxa"/>
          </w:tcPr>
          <w:p w14:paraId="14FF0899" w14:textId="77777777" w:rsidR="00CA5251" w:rsidRPr="0098009E" w:rsidRDefault="00CA5251" w:rsidP="00CC011B">
            <w:r w:rsidRPr="0098009E">
              <w:t>19. Dersin genel olarak özetini yapma</w:t>
            </w:r>
          </w:p>
        </w:tc>
        <w:tc>
          <w:tcPr>
            <w:tcW w:w="822" w:type="dxa"/>
          </w:tcPr>
          <w:p w14:paraId="16F98610" w14:textId="77777777" w:rsidR="00CA5251" w:rsidRPr="0098009E" w:rsidRDefault="00CA5251" w:rsidP="00CC011B">
            <w:pPr>
              <w:rPr>
                <w:sz w:val="20"/>
                <w:szCs w:val="20"/>
              </w:rPr>
            </w:pPr>
          </w:p>
        </w:tc>
        <w:tc>
          <w:tcPr>
            <w:tcW w:w="1021" w:type="dxa"/>
          </w:tcPr>
          <w:p w14:paraId="7D98DB4A" w14:textId="77777777" w:rsidR="00CA5251" w:rsidRPr="0098009E" w:rsidRDefault="00CA5251" w:rsidP="00CC011B">
            <w:pPr>
              <w:rPr>
                <w:sz w:val="20"/>
                <w:szCs w:val="20"/>
              </w:rPr>
            </w:pPr>
          </w:p>
        </w:tc>
        <w:tc>
          <w:tcPr>
            <w:tcW w:w="1134" w:type="dxa"/>
          </w:tcPr>
          <w:p w14:paraId="6C21B106" w14:textId="77777777" w:rsidR="00CA5251" w:rsidRPr="0098009E" w:rsidRDefault="00CA5251" w:rsidP="00CC011B">
            <w:pPr>
              <w:rPr>
                <w:sz w:val="20"/>
                <w:szCs w:val="20"/>
              </w:rPr>
            </w:pPr>
          </w:p>
        </w:tc>
        <w:tc>
          <w:tcPr>
            <w:tcW w:w="992" w:type="dxa"/>
          </w:tcPr>
          <w:p w14:paraId="639118DB" w14:textId="77777777" w:rsidR="00CA5251" w:rsidRPr="0098009E" w:rsidRDefault="00CA5251" w:rsidP="00CC011B">
            <w:pPr>
              <w:rPr>
                <w:sz w:val="20"/>
                <w:szCs w:val="20"/>
              </w:rPr>
            </w:pPr>
          </w:p>
        </w:tc>
      </w:tr>
      <w:tr w:rsidR="00CA5251" w:rsidRPr="0098009E" w14:paraId="696E53C3" w14:textId="77777777" w:rsidTr="00B75AD6">
        <w:tc>
          <w:tcPr>
            <w:tcW w:w="5949" w:type="dxa"/>
          </w:tcPr>
          <w:p w14:paraId="7887B164" w14:textId="77777777" w:rsidR="00CA5251" w:rsidRPr="0098009E" w:rsidRDefault="00CA5251" w:rsidP="00CC011B">
            <w:r w:rsidRPr="0098009E">
              <w:t>20. Derste öğrettiği davranışları yoklayıcı sorularla uygun şekilde değerlendirme yapma</w:t>
            </w:r>
          </w:p>
        </w:tc>
        <w:tc>
          <w:tcPr>
            <w:tcW w:w="822" w:type="dxa"/>
          </w:tcPr>
          <w:p w14:paraId="08AD4EA1" w14:textId="77777777" w:rsidR="00CA5251" w:rsidRPr="0098009E" w:rsidRDefault="00CA5251" w:rsidP="00CC011B">
            <w:pPr>
              <w:rPr>
                <w:sz w:val="20"/>
                <w:szCs w:val="20"/>
              </w:rPr>
            </w:pPr>
          </w:p>
        </w:tc>
        <w:tc>
          <w:tcPr>
            <w:tcW w:w="1021" w:type="dxa"/>
          </w:tcPr>
          <w:p w14:paraId="7BAE2F5B" w14:textId="77777777" w:rsidR="00CA5251" w:rsidRPr="0098009E" w:rsidRDefault="00CA5251" w:rsidP="00CC011B">
            <w:pPr>
              <w:rPr>
                <w:sz w:val="20"/>
                <w:szCs w:val="20"/>
              </w:rPr>
            </w:pPr>
          </w:p>
        </w:tc>
        <w:tc>
          <w:tcPr>
            <w:tcW w:w="1134" w:type="dxa"/>
          </w:tcPr>
          <w:p w14:paraId="645BB117" w14:textId="77777777" w:rsidR="00CA5251" w:rsidRPr="0098009E" w:rsidRDefault="00CA5251" w:rsidP="00CC011B">
            <w:pPr>
              <w:rPr>
                <w:sz w:val="20"/>
                <w:szCs w:val="20"/>
              </w:rPr>
            </w:pPr>
          </w:p>
        </w:tc>
        <w:tc>
          <w:tcPr>
            <w:tcW w:w="992" w:type="dxa"/>
          </w:tcPr>
          <w:p w14:paraId="2CA5A316" w14:textId="77777777" w:rsidR="00CA5251" w:rsidRPr="0098009E" w:rsidRDefault="00CA5251" w:rsidP="00CC011B">
            <w:pPr>
              <w:rPr>
                <w:sz w:val="20"/>
                <w:szCs w:val="20"/>
              </w:rPr>
            </w:pPr>
          </w:p>
        </w:tc>
      </w:tr>
      <w:tr w:rsidR="00CA5251" w:rsidRPr="0098009E" w14:paraId="6CE1566E" w14:textId="77777777" w:rsidTr="00B75AD6">
        <w:tc>
          <w:tcPr>
            <w:tcW w:w="5949" w:type="dxa"/>
          </w:tcPr>
          <w:p w14:paraId="489058B3" w14:textId="77777777" w:rsidR="00CA5251" w:rsidRPr="0098009E" w:rsidRDefault="00CA5251" w:rsidP="00CC011B">
            <w:r w:rsidRPr="0098009E">
              <w:t>21.Ölçme aracı hazırlama ve uygulama</w:t>
            </w:r>
          </w:p>
        </w:tc>
        <w:tc>
          <w:tcPr>
            <w:tcW w:w="822" w:type="dxa"/>
          </w:tcPr>
          <w:p w14:paraId="64A7A457" w14:textId="77777777" w:rsidR="00CA5251" w:rsidRPr="0098009E" w:rsidRDefault="00CA5251" w:rsidP="00CC011B">
            <w:pPr>
              <w:rPr>
                <w:sz w:val="20"/>
                <w:szCs w:val="20"/>
              </w:rPr>
            </w:pPr>
          </w:p>
        </w:tc>
        <w:tc>
          <w:tcPr>
            <w:tcW w:w="1021" w:type="dxa"/>
          </w:tcPr>
          <w:p w14:paraId="0E588B3B" w14:textId="77777777" w:rsidR="00CA5251" w:rsidRPr="0098009E" w:rsidRDefault="00CA5251" w:rsidP="00CC011B">
            <w:pPr>
              <w:rPr>
                <w:sz w:val="20"/>
                <w:szCs w:val="20"/>
              </w:rPr>
            </w:pPr>
          </w:p>
        </w:tc>
        <w:tc>
          <w:tcPr>
            <w:tcW w:w="1134" w:type="dxa"/>
          </w:tcPr>
          <w:p w14:paraId="75E1FFF1" w14:textId="77777777" w:rsidR="00CA5251" w:rsidRPr="0098009E" w:rsidRDefault="00CA5251" w:rsidP="00CC011B">
            <w:pPr>
              <w:rPr>
                <w:sz w:val="20"/>
                <w:szCs w:val="20"/>
              </w:rPr>
            </w:pPr>
          </w:p>
        </w:tc>
        <w:tc>
          <w:tcPr>
            <w:tcW w:w="992" w:type="dxa"/>
          </w:tcPr>
          <w:p w14:paraId="7A24B283" w14:textId="77777777" w:rsidR="00CA5251" w:rsidRPr="0098009E" w:rsidRDefault="00CA5251" w:rsidP="00CC011B">
            <w:pPr>
              <w:rPr>
                <w:sz w:val="20"/>
                <w:szCs w:val="20"/>
              </w:rPr>
            </w:pPr>
          </w:p>
        </w:tc>
      </w:tr>
      <w:tr w:rsidR="00CA5251" w:rsidRPr="0098009E" w14:paraId="14690F48" w14:textId="77777777" w:rsidTr="00B75AD6">
        <w:tc>
          <w:tcPr>
            <w:tcW w:w="5949" w:type="dxa"/>
          </w:tcPr>
          <w:p w14:paraId="1BBDAA22" w14:textId="77777777" w:rsidR="00CA5251" w:rsidRPr="0098009E" w:rsidRDefault="00CA5251" w:rsidP="00CC011B">
            <w:r w:rsidRPr="0098009E">
              <w:t>22. Öğrenciye öğrenme-öğretme sürecindeki durumuyla ilgili bilgi (dönüt-düzeltme) verme</w:t>
            </w:r>
          </w:p>
        </w:tc>
        <w:tc>
          <w:tcPr>
            <w:tcW w:w="822" w:type="dxa"/>
          </w:tcPr>
          <w:p w14:paraId="56348AAE" w14:textId="77777777" w:rsidR="00CA5251" w:rsidRPr="0098009E" w:rsidRDefault="00CA5251" w:rsidP="00CC011B">
            <w:pPr>
              <w:rPr>
                <w:sz w:val="20"/>
                <w:szCs w:val="20"/>
              </w:rPr>
            </w:pPr>
          </w:p>
        </w:tc>
        <w:tc>
          <w:tcPr>
            <w:tcW w:w="1021" w:type="dxa"/>
          </w:tcPr>
          <w:p w14:paraId="38B9151F" w14:textId="77777777" w:rsidR="00CA5251" w:rsidRPr="0098009E" w:rsidRDefault="00CA5251" w:rsidP="00CC011B">
            <w:pPr>
              <w:rPr>
                <w:sz w:val="20"/>
                <w:szCs w:val="20"/>
              </w:rPr>
            </w:pPr>
          </w:p>
        </w:tc>
        <w:tc>
          <w:tcPr>
            <w:tcW w:w="1134" w:type="dxa"/>
          </w:tcPr>
          <w:p w14:paraId="2F6C0CEC" w14:textId="77777777" w:rsidR="00CA5251" w:rsidRPr="0098009E" w:rsidRDefault="00CA5251" w:rsidP="00CC011B">
            <w:pPr>
              <w:rPr>
                <w:sz w:val="20"/>
                <w:szCs w:val="20"/>
              </w:rPr>
            </w:pPr>
          </w:p>
        </w:tc>
        <w:tc>
          <w:tcPr>
            <w:tcW w:w="992" w:type="dxa"/>
          </w:tcPr>
          <w:p w14:paraId="5F387839" w14:textId="77777777" w:rsidR="00CA5251" w:rsidRPr="0098009E" w:rsidRDefault="00CA5251" w:rsidP="00CC011B">
            <w:pPr>
              <w:rPr>
                <w:sz w:val="20"/>
                <w:szCs w:val="20"/>
              </w:rPr>
            </w:pPr>
          </w:p>
        </w:tc>
      </w:tr>
      <w:tr w:rsidR="00CA5251" w:rsidRPr="0098009E" w14:paraId="6E451887" w14:textId="77777777" w:rsidTr="00B75AD6">
        <w:tc>
          <w:tcPr>
            <w:tcW w:w="5949" w:type="dxa"/>
          </w:tcPr>
          <w:p w14:paraId="1D7BF834" w14:textId="77777777" w:rsidR="00CA5251" w:rsidRPr="0098009E" w:rsidRDefault="00CA5251" w:rsidP="00CC011B">
            <w:r w:rsidRPr="0098009E">
              <w:t>23. Kalıcılığı sağlamak için ödev veya araştırma konusu verme</w:t>
            </w:r>
          </w:p>
        </w:tc>
        <w:tc>
          <w:tcPr>
            <w:tcW w:w="822" w:type="dxa"/>
          </w:tcPr>
          <w:p w14:paraId="37ED9B76" w14:textId="77777777" w:rsidR="00CA5251" w:rsidRPr="0098009E" w:rsidRDefault="00CA5251" w:rsidP="00CC011B">
            <w:pPr>
              <w:rPr>
                <w:sz w:val="20"/>
                <w:szCs w:val="20"/>
              </w:rPr>
            </w:pPr>
          </w:p>
        </w:tc>
        <w:tc>
          <w:tcPr>
            <w:tcW w:w="1021" w:type="dxa"/>
          </w:tcPr>
          <w:p w14:paraId="3171DD07" w14:textId="77777777" w:rsidR="00CA5251" w:rsidRPr="0098009E" w:rsidRDefault="00CA5251" w:rsidP="00CC011B">
            <w:pPr>
              <w:rPr>
                <w:sz w:val="20"/>
                <w:szCs w:val="20"/>
              </w:rPr>
            </w:pPr>
          </w:p>
        </w:tc>
        <w:tc>
          <w:tcPr>
            <w:tcW w:w="1134" w:type="dxa"/>
          </w:tcPr>
          <w:p w14:paraId="7839233E" w14:textId="77777777" w:rsidR="00CA5251" w:rsidRPr="0098009E" w:rsidRDefault="00CA5251" w:rsidP="00CC011B">
            <w:pPr>
              <w:rPr>
                <w:sz w:val="20"/>
                <w:szCs w:val="20"/>
              </w:rPr>
            </w:pPr>
          </w:p>
        </w:tc>
        <w:tc>
          <w:tcPr>
            <w:tcW w:w="992" w:type="dxa"/>
          </w:tcPr>
          <w:p w14:paraId="4309E939" w14:textId="77777777" w:rsidR="00CA5251" w:rsidRPr="0098009E" w:rsidRDefault="00CA5251" w:rsidP="00CC011B">
            <w:pPr>
              <w:rPr>
                <w:sz w:val="20"/>
                <w:szCs w:val="20"/>
              </w:rPr>
            </w:pPr>
          </w:p>
        </w:tc>
      </w:tr>
      <w:tr w:rsidR="00CA5251" w:rsidRPr="0098009E" w14:paraId="46D8947E" w14:textId="77777777" w:rsidTr="00B75AD6">
        <w:tc>
          <w:tcPr>
            <w:tcW w:w="5949" w:type="dxa"/>
          </w:tcPr>
          <w:p w14:paraId="6BCAF7AA" w14:textId="77777777" w:rsidR="00CA5251" w:rsidRPr="0098009E" w:rsidRDefault="00CA5251" w:rsidP="00CC011B">
            <w:r w:rsidRPr="0098009E">
              <w:t>24. Gelecek ders için öğrencileri hazırlama</w:t>
            </w:r>
          </w:p>
        </w:tc>
        <w:tc>
          <w:tcPr>
            <w:tcW w:w="822" w:type="dxa"/>
          </w:tcPr>
          <w:p w14:paraId="648C2214" w14:textId="77777777" w:rsidR="00CA5251" w:rsidRPr="0098009E" w:rsidRDefault="00CA5251" w:rsidP="00CC011B">
            <w:pPr>
              <w:rPr>
                <w:sz w:val="20"/>
                <w:szCs w:val="20"/>
              </w:rPr>
            </w:pPr>
          </w:p>
        </w:tc>
        <w:tc>
          <w:tcPr>
            <w:tcW w:w="1021" w:type="dxa"/>
          </w:tcPr>
          <w:p w14:paraId="6F0433B4" w14:textId="77777777" w:rsidR="00CA5251" w:rsidRPr="0098009E" w:rsidRDefault="00CA5251" w:rsidP="00CC011B">
            <w:pPr>
              <w:rPr>
                <w:sz w:val="20"/>
                <w:szCs w:val="20"/>
              </w:rPr>
            </w:pPr>
          </w:p>
        </w:tc>
        <w:tc>
          <w:tcPr>
            <w:tcW w:w="1134" w:type="dxa"/>
          </w:tcPr>
          <w:p w14:paraId="0F406373" w14:textId="77777777" w:rsidR="00CA5251" w:rsidRPr="0098009E" w:rsidRDefault="00CA5251" w:rsidP="00CC011B">
            <w:pPr>
              <w:rPr>
                <w:sz w:val="20"/>
                <w:szCs w:val="20"/>
              </w:rPr>
            </w:pPr>
          </w:p>
        </w:tc>
        <w:tc>
          <w:tcPr>
            <w:tcW w:w="992" w:type="dxa"/>
          </w:tcPr>
          <w:p w14:paraId="3433EB59" w14:textId="77777777" w:rsidR="00CA5251" w:rsidRPr="0098009E" w:rsidRDefault="00CA5251" w:rsidP="00CC011B">
            <w:pPr>
              <w:rPr>
                <w:sz w:val="20"/>
                <w:szCs w:val="20"/>
              </w:rPr>
            </w:pPr>
          </w:p>
        </w:tc>
      </w:tr>
      <w:tr w:rsidR="00CA5251" w:rsidRPr="0098009E" w14:paraId="1FEA0E83" w14:textId="77777777" w:rsidTr="00B75AD6">
        <w:tc>
          <w:tcPr>
            <w:tcW w:w="5949" w:type="dxa"/>
          </w:tcPr>
          <w:p w14:paraId="7DC57378" w14:textId="77777777" w:rsidR="00CA5251" w:rsidRPr="0098009E" w:rsidRDefault="00CA5251" w:rsidP="00CC011B">
            <w:r w:rsidRPr="0098009E">
              <w:t>25. Süreyi iyi kullanma</w:t>
            </w:r>
          </w:p>
        </w:tc>
        <w:tc>
          <w:tcPr>
            <w:tcW w:w="822" w:type="dxa"/>
          </w:tcPr>
          <w:p w14:paraId="1AEBD0A9" w14:textId="77777777" w:rsidR="00CA5251" w:rsidRPr="0098009E" w:rsidRDefault="00CA5251" w:rsidP="00CC011B">
            <w:pPr>
              <w:rPr>
                <w:sz w:val="20"/>
                <w:szCs w:val="20"/>
              </w:rPr>
            </w:pPr>
          </w:p>
        </w:tc>
        <w:tc>
          <w:tcPr>
            <w:tcW w:w="1021" w:type="dxa"/>
          </w:tcPr>
          <w:p w14:paraId="63B0A5DB" w14:textId="77777777" w:rsidR="00CA5251" w:rsidRPr="0098009E" w:rsidRDefault="00CA5251" w:rsidP="00CC011B">
            <w:pPr>
              <w:rPr>
                <w:sz w:val="20"/>
                <w:szCs w:val="20"/>
              </w:rPr>
            </w:pPr>
          </w:p>
        </w:tc>
        <w:tc>
          <w:tcPr>
            <w:tcW w:w="1134" w:type="dxa"/>
          </w:tcPr>
          <w:p w14:paraId="0AD7A0D2" w14:textId="77777777" w:rsidR="00CA5251" w:rsidRPr="0098009E" w:rsidRDefault="00CA5251" w:rsidP="00CC011B">
            <w:pPr>
              <w:rPr>
                <w:sz w:val="20"/>
                <w:szCs w:val="20"/>
              </w:rPr>
            </w:pPr>
          </w:p>
        </w:tc>
        <w:tc>
          <w:tcPr>
            <w:tcW w:w="992" w:type="dxa"/>
          </w:tcPr>
          <w:p w14:paraId="0D415F1A" w14:textId="77777777" w:rsidR="00CA5251" w:rsidRPr="0098009E" w:rsidRDefault="00CA5251" w:rsidP="00CC011B">
            <w:pPr>
              <w:rPr>
                <w:sz w:val="20"/>
                <w:szCs w:val="20"/>
              </w:rPr>
            </w:pPr>
          </w:p>
        </w:tc>
      </w:tr>
      <w:tr w:rsidR="00CA5251" w:rsidRPr="0098009E" w14:paraId="0911C70E" w14:textId="77777777" w:rsidTr="00B75AD6">
        <w:tc>
          <w:tcPr>
            <w:tcW w:w="5949" w:type="dxa"/>
          </w:tcPr>
          <w:p w14:paraId="713B758E" w14:textId="77777777" w:rsidR="00CA5251" w:rsidRPr="0098009E" w:rsidRDefault="00CA5251" w:rsidP="00CC011B">
            <w:pPr>
              <w:jc w:val="right"/>
            </w:pPr>
            <w:r w:rsidRPr="0098009E">
              <w:lastRenderedPageBreak/>
              <w:t xml:space="preserve"> Toplam Puan:100</w:t>
            </w:r>
          </w:p>
        </w:tc>
        <w:tc>
          <w:tcPr>
            <w:tcW w:w="822" w:type="dxa"/>
          </w:tcPr>
          <w:p w14:paraId="1119AABF" w14:textId="77777777" w:rsidR="00CA5251" w:rsidRPr="0098009E" w:rsidRDefault="00CA5251" w:rsidP="00CC011B">
            <w:pPr>
              <w:rPr>
                <w:sz w:val="20"/>
                <w:szCs w:val="20"/>
              </w:rPr>
            </w:pPr>
          </w:p>
        </w:tc>
        <w:tc>
          <w:tcPr>
            <w:tcW w:w="1021" w:type="dxa"/>
          </w:tcPr>
          <w:p w14:paraId="20B81311" w14:textId="77777777" w:rsidR="00CA5251" w:rsidRPr="0098009E" w:rsidRDefault="00CA5251" w:rsidP="00CC011B">
            <w:pPr>
              <w:rPr>
                <w:sz w:val="20"/>
                <w:szCs w:val="20"/>
              </w:rPr>
            </w:pPr>
          </w:p>
        </w:tc>
        <w:tc>
          <w:tcPr>
            <w:tcW w:w="1134" w:type="dxa"/>
          </w:tcPr>
          <w:p w14:paraId="50C0370F" w14:textId="77777777" w:rsidR="00CA5251" w:rsidRPr="0098009E" w:rsidRDefault="00CA5251" w:rsidP="00CC011B">
            <w:pPr>
              <w:rPr>
                <w:sz w:val="20"/>
                <w:szCs w:val="20"/>
              </w:rPr>
            </w:pPr>
          </w:p>
        </w:tc>
        <w:tc>
          <w:tcPr>
            <w:tcW w:w="992" w:type="dxa"/>
          </w:tcPr>
          <w:p w14:paraId="790D2A04" w14:textId="77777777" w:rsidR="00CA5251" w:rsidRPr="0098009E" w:rsidRDefault="00CA5251" w:rsidP="00CC011B">
            <w:pPr>
              <w:rPr>
                <w:sz w:val="20"/>
                <w:szCs w:val="20"/>
              </w:rPr>
            </w:pPr>
          </w:p>
        </w:tc>
      </w:tr>
    </w:tbl>
    <w:p w14:paraId="58B94BD9" w14:textId="77777777" w:rsidR="00CA5251" w:rsidRPr="0098009E" w:rsidRDefault="00CA5251" w:rsidP="00CA5251">
      <w:pPr>
        <w:spacing w:line="240" w:lineRule="atLeast"/>
      </w:pPr>
      <w:r w:rsidRPr="0098009E">
        <w:t>NOT: Öğretmen adayı ile ilgili görüşlerinizi ( olumlu veya olumsuz) ölçeğin arkasına yazınız.</w:t>
      </w:r>
    </w:p>
    <w:p w14:paraId="579F9E1F" w14:textId="77777777" w:rsidR="00CA5251" w:rsidRPr="0098009E" w:rsidRDefault="00B500D0" w:rsidP="00CA5251">
      <w:pPr>
        <w:spacing w:line="240" w:lineRule="atLeast"/>
      </w:pPr>
      <w:r w:rsidRPr="00924214">
        <w:rPr>
          <w:b/>
          <w:bCs/>
        </w:rPr>
        <w:t>Uygulama Öğret</w:t>
      </w:r>
      <w:r w:rsidR="00CA5251" w:rsidRPr="00924214">
        <w:rPr>
          <w:b/>
          <w:bCs/>
        </w:rPr>
        <w:t>i</w:t>
      </w:r>
      <w:r w:rsidRPr="00924214">
        <w:rPr>
          <w:b/>
          <w:bCs/>
        </w:rPr>
        <w:t>m Elemanı</w:t>
      </w:r>
      <w:r w:rsidR="00CA5251" w:rsidRPr="0098009E">
        <w:t>:</w:t>
      </w:r>
    </w:p>
    <w:p w14:paraId="2181E062" w14:textId="77777777" w:rsidR="00CA5251" w:rsidRPr="0098009E" w:rsidRDefault="00CA5251" w:rsidP="00CA5251">
      <w:pPr>
        <w:spacing w:line="240" w:lineRule="atLeast"/>
      </w:pPr>
      <w:r>
        <w:t xml:space="preserve">                          </w:t>
      </w:r>
      <w:r w:rsidRPr="0098009E">
        <w:t>İmza:</w:t>
      </w:r>
    </w:p>
    <w:p w14:paraId="39E9111C" w14:textId="77777777" w:rsidR="00FD2688" w:rsidRDefault="00FD2688" w:rsidP="003A1A20">
      <w:pPr>
        <w:jc w:val="both"/>
      </w:pPr>
    </w:p>
    <w:p w14:paraId="2DD49952" w14:textId="77777777" w:rsidR="00FD2688" w:rsidRDefault="00FD2688" w:rsidP="003A1A20">
      <w:pPr>
        <w:jc w:val="both"/>
      </w:pPr>
    </w:p>
    <w:p w14:paraId="02D97566" w14:textId="7C48A99D" w:rsidR="003A1A20" w:rsidRPr="0063167A" w:rsidRDefault="00FD2688" w:rsidP="003A1A20">
      <w:pPr>
        <w:jc w:val="both"/>
        <w:rPr>
          <w:strike/>
          <w:sz w:val="28"/>
          <w:szCs w:val="28"/>
        </w:rPr>
      </w:pPr>
      <w:hyperlink r:id="rId8" w:history="1">
        <w:r w:rsidRPr="00C611FC">
          <w:rPr>
            <w:rStyle w:val="Kpr"/>
            <w:sz w:val="28"/>
            <w:szCs w:val="28"/>
          </w:rPr>
          <w:t>https://uod.meb.gov.tr/</w:t>
        </w:r>
      </w:hyperlink>
      <w:r w:rsidR="0063167A" w:rsidRPr="0063167A">
        <w:rPr>
          <w:sz w:val="28"/>
          <w:szCs w:val="28"/>
        </w:rPr>
        <w:t xml:space="preserve"> </w:t>
      </w:r>
    </w:p>
    <w:p w14:paraId="0453C3A7" w14:textId="316886D9" w:rsidR="003A1A20" w:rsidRDefault="002A00D5" w:rsidP="00924214">
      <w:r>
        <w:rPr>
          <w:noProof/>
        </w:rPr>
        <w:drawing>
          <wp:inline distT="0" distB="0" distL="0" distR="0" wp14:anchorId="120A06FB" wp14:editId="0C1BFBDC">
            <wp:extent cx="5760720" cy="32404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3240405"/>
                    </a:xfrm>
                    <a:prstGeom prst="rect">
                      <a:avLst/>
                    </a:prstGeom>
                  </pic:spPr>
                </pic:pic>
              </a:graphicData>
            </a:graphic>
          </wp:inline>
        </w:drawing>
      </w:r>
    </w:p>
    <w:p w14:paraId="485DC9CC" w14:textId="51137CB6" w:rsidR="003A1A20" w:rsidRDefault="003A1A20" w:rsidP="00924214"/>
    <w:p w14:paraId="315C4CBA" w14:textId="77777777" w:rsidR="002A00D5" w:rsidRDefault="002A00D5" w:rsidP="00924214"/>
    <w:p w14:paraId="1DE02F98" w14:textId="77777777" w:rsidR="002A00D5" w:rsidRDefault="002A00D5" w:rsidP="00924214"/>
    <w:p w14:paraId="66EA474E" w14:textId="77777777" w:rsidR="00FD2688" w:rsidRPr="007A3555" w:rsidRDefault="00FD2688" w:rsidP="00FD2688">
      <w:pPr>
        <w:shd w:val="clear" w:color="auto" w:fill="FFFFFF"/>
        <w:spacing w:before="100" w:beforeAutospacing="1" w:after="100" w:afterAutospacing="1"/>
        <w:rPr>
          <w:color w:val="000000"/>
        </w:rPr>
      </w:pPr>
      <w:r w:rsidRPr="007A3555">
        <w:rPr>
          <w:color w:val="000000"/>
        </w:rPr>
        <w:t>Öğretmenlik uygulamasına ilişkin not işlemleri </w:t>
      </w:r>
      <w:hyperlink r:id="rId10" w:tgtFrame="_blank" w:history="1">
        <w:r w:rsidRPr="007A3555">
          <w:rPr>
            <w:color w:val="1155CC"/>
            <w:u w:val="single"/>
          </w:rPr>
          <w:t>Öğrenci Bilgi Sistemi (OBS)</w:t>
        </w:r>
      </w:hyperlink>
      <w:r w:rsidRPr="007A3555">
        <w:rPr>
          <w:color w:val="000000"/>
        </w:rPr>
        <w:t> ve </w:t>
      </w:r>
      <w:hyperlink r:id="rId11" w:tgtFrame="_blank" w:history="1">
        <w:r w:rsidRPr="007A3555">
          <w:rPr>
            <w:color w:val="1155CC"/>
            <w:u w:val="single"/>
          </w:rPr>
          <w:t>Uygulama Öğrencisi Değerlendirme Sistemi</w:t>
        </w:r>
      </w:hyperlink>
      <w:r w:rsidRPr="007A3555">
        <w:rPr>
          <w:color w:val="000000"/>
        </w:rPr>
        <w:t> üzerinden yürütülecektir. </w:t>
      </w:r>
    </w:p>
    <w:p w14:paraId="31F491C6" w14:textId="77777777" w:rsidR="002A00D5" w:rsidRDefault="002A00D5" w:rsidP="00924214"/>
    <w:p w14:paraId="3FCC887B" w14:textId="77777777" w:rsidR="002A00D5" w:rsidRDefault="002A00D5" w:rsidP="00924214"/>
    <w:p w14:paraId="2A329618" w14:textId="77777777" w:rsidR="002A00D5" w:rsidRDefault="002A00D5" w:rsidP="00924214"/>
    <w:p w14:paraId="442FFE9F" w14:textId="77777777" w:rsidR="002A00D5" w:rsidRDefault="002A00D5" w:rsidP="00924214"/>
    <w:p w14:paraId="65F40E9D" w14:textId="77777777" w:rsidR="002A00D5" w:rsidRDefault="002A00D5" w:rsidP="00924214"/>
    <w:p w14:paraId="0AFC0B0A" w14:textId="77777777" w:rsidR="002A00D5" w:rsidRDefault="002A00D5" w:rsidP="00924214"/>
    <w:p w14:paraId="75059FE0" w14:textId="77777777" w:rsidR="002A00D5" w:rsidRDefault="002A00D5" w:rsidP="00924214"/>
    <w:p w14:paraId="09DA030D" w14:textId="77777777" w:rsidR="002A00D5" w:rsidRDefault="002A00D5" w:rsidP="00924214"/>
    <w:p w14:paraId="0C36FF21" w14:textId="77777777" w:rsidR="002A00D5" w:rsidRDefault="002A00D5" w:rsidP="00924214"/>
    <w:p w14:paraId="037677E3" w14:textId="77777777" w:rsidR="002A00D5" w:rsidRDefault="002A00D5" w:rsidP="00924214"/>
    <w:p w14:paraId="606E6204" w14:textId="77777777" w:rsidR="002A00D5" w:rsidRDefault="002A00D5" w:rsidP="00924214"/>
    <w:p w14:paraId="42C6B443" w14:textId="77777777" w:rsidR="002A00D5" w:rsidRDefault="002A00D5" w:rsidP="00924214"/>
    <w:p w14:paraId="432FB4E3" w14:textId="77777777" w:rsidR="002A00D5" w:rsidRDefault="002A00D5" w:rsidP="00924214"/>
    <w:p w14:paraId="32941138" w14:textId="77777777" w:rsidR="002A00D5" w:rsidRDefault="002A00D5" w:rsidP="00924214"/>
    <w:p w14:paraId="4C8915DF" w14:textId="77777777" w:rsidR="002A00D5" w:rsidRDefault="002A00D5" w:rsidP="00924214"/>
    <w:p w14:paraId="213E340F" w14:textId="77777777" w:rsidR="002A00D5" w:rsidRDefault="002A00D5" w:rsidP="00924214"/>
    <w:p w14:paraId="0ED55C71" w14:textId="2AE35163" w:rsidR="00081A76" w:rsidRPr="000D6E01" w:rsidRDefault="00081A76" w:rsidP="00081A76">
      <w:pPr>
        <w:pStyle w:val="Balk4"/>
        <w:rPr>
          <w:rFonts w:ascii="Times New Roman" w:hAnsi="Times New Roman" w:cs="Times New Roman"/>
        </w:rPr>
      </w:pPr>
      <w:r w:rsidRPr="004A4262">
        <w:rPr>
          <w:rFonts w:ascii="Times New Roman" w:hAnsi="Times New Roman" w:cs="Times New Roman"/>
        </w:rPr>
        <w:lastRenderedPageBreak/>
        <w:t xml:space="preserve">FORM - </w:t>
      </w:r>
      <w:r>
        <w:rPr>
          <w:rFonts w:ascii="Times New Roman" w:hAnsi="Times New Roman" w:cs="Times New Roman"/>
        </w:rPr>
        <w:t>8</w:t>
      </w:r>
    </w:p>
    <w:p w14:paraId="1E9A5225" w14:textId="77777777" w:rsidR="00081A76" w:rsidRDefault="00081A76" w:rsidP="00924214"/>
    <w:p w14:paraId="73A437A4" w14:textId="052C5FA8" w:rsidR="003A1A20" w:rsidRDefault="00081A76" w:rsidP="00924214">
      <w:r w:rsidRPr="00081A76">
        <w:t>Öğretmenlik Uygulamasının Değerlendirilmesi</w:t>
      </w:r>
    </w:p>
    <w:p w14:paraId="1DE27855" w14:textId="59DFAFC2" w:rsidR="003A1A20" w:rsidRPr="004A4262" w:rsidRDefault="003A1A20" w:rsidP="00F24E3E">
      <w:pPr>
        <w:ind w:hanging="709"/>
      </w:pPr>
      <w:r w:rsidRPr="003A1A20">
        <w:rPr>
          <w:noProof/>
        </w:rPr>
        <w:drawing>
          <wp:inline distT="0" distB="0" distL="0" distR="0" wp14:anchorId="7E0E7A47" wp14:editId="7BFF1B1C">
            <wp:extent cx="6422746" cy="8221464"/>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26561" cy="8226348"/>
                    </a:xfrm>
                    <a:prstGeom prst="rect">
                      <a:avLst/>
                    </a:prstGeom>
                    <a:noFill/>
                    <a:ln>
                      <a:noFill/>
                    </a:ln>
                  </pic:spPr>
                </pic:pic>
              </a:graphicData>
            </a:graphic>
          </wp:inline>
        </w:drawing>
      </w:r>
    </w:p>
    <w:sectPr w:rsidR="003A1A20" w:rsidRPr="004A4262" w:rsidSect="00282F64">
      <w:head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7902D" w14:textId="77777777" w:rsidR="00282F64" w:rsidRDefault="00282F64" w:rsidP="00DA3431">
      <w:r>
        <w:separator/>
      </w:r>
    </w:p>
  </w:endnote>
  <w:endnote w:type="continuationSeparator" w:id="0">
    <w:p w14:paraId="00DC02C4" w14:textId="77777777" w:rsidR="00282F64" w:rsidRDefault="00282F64" w:rsidP="00DA34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mbria">
    <w:altName w:val="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Verdana">
    <w:panose1 w:val="020B0604030504040204"/>
    <w:charset w:val="A2"/>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DF455" w14:textId="77777777" w:rsidR="00282F64" w:rsidRDefault="00282F64" w:rsidP="00DA3431">
      <w:r>
        <w:separator/>
      </w:r>
    </w:p>
  </w:footnote>
  <w:footnote w:type="continuationSeparator" w:id="0">
    <w:p w14:paraId="60321729" w14:textId="77777777" w:rsidR="00282F64" w:rsidRDefault="00282F64" w:rsidP="00DA34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B9EE8" w14:textId="64398002" w:rsidR="00722B7E" w:rsidRDefault="00722B7E">
    <w:pPr>
      <w:pStyle w:val="stBilgi"/>
      <w:jc w:val="right"/>
    </w:pPr>
  </w:p>
  <w:p w14:paraId="79DBDC68" w14:textId="77777777" w:rsidR="00722B7E" w:rsidRDefault="00722B7E">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12FD5"/>
    <w:multiLevelType w:val="multilevel"/>
    <w:tmpl w:val="8BB422E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D45497D"/>
    <w:multiLevelType w:val="multilevel"/>
    <w:tmpl w:val="AE6C159C"/>
    <w:lvl w:ilvl="0">
      <w:start w:val="2"/>
      <w:numFmt w:val="decimal"/>
      <w:lvlText w:val="%1."/>
      <w:lvlJc w:val="left"/>
      <w:pPr>
        <w:ind w:left="480" w:hanging="480"/>
      </w:pPr>
      <w:rPr>
        <w:rFonts w:ascii="Times New Roman" w:hAnsi="Times New Roman" w:cs="Times New Roman" w:hint="default"/>
        <w:b w:val="0"/>
        <w:sz w:val="24"/>
      </w:rPr>
    </w:lvl>
    <w:lvl w:ilvl="1">
      <w:start w:val="10"/>
      <w:numFmt w:val="decimal"/>
      <w:lvlText w:val="%1.%2."/>
      <w:lvlJc w:val="left"/>
      <w:pPr>
        <w:ind w:left="957" w:hanging="480"/>
      </w:pPr>
      <w:rPr>
        <w:rFonts w:ascii="Times New Roman" w:hAnsi="Times New Roman" w:cs="Times New Roman" w:hint="default"/>
        <w:b w:val="0"/>
        <w:sz w:val="24"/>
      </w:rPr>
    </w:lvl>
    <w:lvl w:ilvl="2">
      <w:start w:val="1"/>
      <w:numFmt w:val="decimal"/>
      <w:lvlText w:val="%1.%2.%3."/>
      <w:lvlJc w:val="left"/>
      <w:pPr>
        <w:ind w:left="1434" w:hanging="480"/>
      </w:pPr>
      <w:rPr>
        <w:rFonts w:ascii="Times New Roman" w:hAnsi="Times New Roman" w:cs="Times New Roman" w:hint="default"/>
        <w:b w:val="0"/>
        <w:sz w:val="24"/>
      </w:rPr>
    </w:lvl>
    <w:lvl w:ilvl="3">
      <w:start w:val="1"/>
      <w:numFmt w:val="decimal"/>
      <w:lvlText w:val="%1.%2.%3.%4."/>
      <w:lvlJc w:val="left"/>
      <w:pPr>
        <w:ind w:left="2151" w:hanging="720"/>
      </w:pPr>
      <w:rPr>
        <w:rFonts w:ascii="Times New Roman" w:hAnsi="Times New Roman" w:cs="Times New Roman" w:hint="default"/>
        <w:b w:val="0"/>
        <w:sz w:val="24"/>
      </w:rPr>
    </w:lvl>
    <w:lvl w:ilvl="4">
      <w:start w:val="1"/>
      <w:numFmt w:val="decimal"/>
      <w:lvlText w:val="%1.%2.%3.%4.%5."/>
      <w:lvlJc w:val="left"/>
      <w:pPr>
        <w:ind w:left="2628" w:hanging="720"/>
      </w:pPr>
      <w:rPr>
        <w:rFonts w:ascii="Times New Roman" w:hAnsi="Times New Roman" w:cs="Times New Roman" w:hint="default"/>
        <w:b w:val="0"/>
        <w:sz w:val="24"/>
      </w:rPr>
    </w:lvl>
    <w:lvl w:ilvl="5">
      <w:start w:val="1"/>
      <w:numFmt w:val="decimal"/>
      <w:lvlText w:val="%1.%2.%3.%4.%5.%6."/>
      <w:lvlJc w:val="left"/>
      <w:pPr>
        <w:ind w:left="3105" w:hanging="720"/>
      </w:pPr>
      <w:rPr>
        <w:rFonts w:ascii="Times New Roman" w:hAnsi="Times New Roman" w:cs="Times New Roman" w:hint="default"/>
        <w:b w:val="0"/>
        <w:sz w:val="24"/>
      </w:rPr>
    </w:lvl>
    <w:lvl w:ilvl="6">
      <w:start w:val="1"/>
      <w:numFmt w:val="decimal"/>
      <w:lvlText w:val="%1.%2.%3.%4.%5.%6.%7."/>
      <w:lvlJc w:val="left"/>
      <w:pPr>
        <w:ind w:left="3942" w:hanging="1080"/>
      </w:pPr>
      <w:rPr>
        <w:rFonts w:ascii="Times New Roman" w:hAnsi="Times New Roman" w:cs="Times New Roman" w:hint="default"/>
        <w:b w:val="0"/>
        <w:sz w:val="24"/>
      </w:rPr>
    </w:lvl>
    <w:lvl w:ilvl="7">
      <w:start w:val="1"/>
      <w:numFmt w:val="decimal"/>
      <w:lvlText w:val="%1.%2.%3.%4.%5.%6.%7.%8."/>
      <w:lvlJc w:val="left"/>
      <w:pPr>
        <w:ind w:left="4419" w:hanging="1080"/>
      </w:pPr>
      <w:rPr>
        <w:rFonts w:ascii="Times New Roman" w:hAnsi="Times New Roman" w:cs="Times New Roman" w:hint="default"/>
        <w:b w:val="0"/>
        <w:sz w:val="24"/>
      </w:rPr>
    </w:lvl>
    <w:lvl w:ilvl="8">
      <w:start w:val="1"/>
      <w:numFmt w:val="decimal"/>
      <w:lvlText w:val="%1.%2.%3.%4.%5.%6.%7.%8.%9."/>
      <w:lvlJc w:val="left"/>
      <w:pPr>
        <w:ind w:left="4896" w:hanging="1080"/>
      </w:pPr>
      <w:rPr>
        <w:rFonts w:ascii="Times New Roman" w:hAnsi="Times New Roman" w:cs="Times New Roman" w:hint="default"/>
        <w:b w:val="0"/>
        <w:sz w:val="24"/>
      </w:rPr>
    </w:lvl>
  </w:abstractNum>
  <w:abstractNum w:abstractNumId="2" w15:restartNumberingAfterBreak="0">
    <w:nsid w:val="11DB3A0F"/>
    <w:multiLevelType w:val="hybridMultilevel"/>
    <w:tmpl w:val="17BCC5B8"/>
    <w:lvl w:ilvl="0" w:tplc="041F000F">
      <w:start w:val="1"/>
      <w:numFmt w:val="decimal"/>
      <w:lvlText w:val="%1."/>
      <w:lvlJc w:val="left"/>
      <w:pPr>
        <w:ind w:left="837" w:hanging="360"/>
      </w:pPr>
    </w:lvl>
    <w:lvl w:ilvl="1" w:tplc="041F0019" w:tentative="1">
      <w:start w:val="1"/>
      <w:numFmt w:val="lowerLetter"/>
      <w:lvlText w:val="%2."/>
      <w:lvlJc w:val="left"/>
      <w:pPr>
        <w:ind w:left="1557" w:hanging="360"/>
      </w:pPr>
    </w:lvl>
    <w:lvl w:ilvl="2" w:tplc="041F001B" w:tentative="1">
      <w:start w:val="1"/>
      <w:numFmt w:val="lowerRoman"/>
      <w:lvlText w:val="%3."/>
      <w:lvlJc w:val="right"/>
      <w:pPr>
        <w:ind w:left="2277" w:hanging="180"/>
      </w:pPr>
    </w:lvl>
    <w:lvl w:ilvl="3" w:tplc="041F000F" w:tentative="1">
      <w:start w:val="1"/>
      <w:numFmt w:val="decimal"/>
      <w:lvlText w:val="%4."/>
      <w:lvlJc w:val="left"/>
      <w:pPr>
        <w:ind w:left="2997" w:hanging="360"/>
      </w:pPr>
    </w:lvl>
    <w:lvl w:ilvl="4" w:tplc="041F0019" w:tentative="1">
      <w:start w:val="1"/>
      <w:numFmt w:val="lowerLetter"/>
      <w:lvlText w:val="%5."/>
      <w:lvlJc w:val="left"/>
      <w:pPr>
        <w:ind w:left="3717" w:hanging="360"/>
      </w:pPr>
    </w:lvl>
    <w:lvl w:ilvl="5" w:tplc="041F001B" w:tentative="1">
      <w:start w:val="1"/>
      <w:numFmt w:val="lowerRoman"/>
      <w:lvlText w:val="%6."/>
      <w:lvlJc w:val="right"/>
      <w:pPr>
        <w:ind w:left="4437" w:hanging="180"/>
      </w:pPr>
    </w:lvl>
    <w:lvl w:ilvl="6" w:tplc="041F000F" w:tentative="1">
      <w:start w:val="1"/>
      <w:numFmt w:val="decimal"/>
      <w:lvlText w:val="%7."/>
      <w:lvlJc w:val="left"/>
      <w:pPr>
        <w:ind w:left="5157" w:hanging="360"/>
      </w:pPr>
    </w:lvl>
    <w:lvl w:ilvl="7" w:tplc="041F0019" w:tentative="1">
      <w:start w:val="1"/>
      <w:numFmt w:val="lowerLetter"/>
      <w:lvlText w:val="%8."/>
      <w:lvlJc w:val="left"/>
      <w:pPr>
        <w:ind w:left="5877" w:hanging="360"/>
      </w:pPr>
    </w:lvl>
    <w:lvl w:ilvl="8" w:tplc="041F001B" w:tentative="1">
      <w:start w:val="1"/>
      <w:numFmt w:val="lowerRoman"/>
      <w:lvlText w:val="%9."/>
      <w:lvlJc w:val="right"/>
      <w:pPr>
        <w:ind w:left="6597" w:hanging="180"/>
      </w:pPr>
    </w:lvl>
  </w:abstractNum>
  <w:abstractNum w:abstractNumId="3" w15:restartNumberingAfterBreak="0">
    <w:nsid w:val="130A12BC"/>
    <w:multiLevelType w:val="multilevel"/>
    <w:tmpl w:val="2232280C"/>
    <w:lvl w:ilvl="0">
      <w:start w:val="2"/>
      <w:numFmt w:val="decimal"/>
      <w:lvlText w:val="%1."/>
      <w:lvlJc w:val="left"/>
      <w:pPr>
        <w:ind w:left="480" w:hanging="480"/>
      </w:pPr>
      <w:rPr>
        <w:rFonts w:ascii="Times New Roman" w:hAnsi="Times New Roman" w:cs="Times New Roman" w:hint="default"/>
        <w:b w:val="0"/>
        <w:sz w:val="24"/>
      </w:rPr>
    </w:lvl>
    <w:lvl w:ilvl="1">
      <w:start w:val="11"/>
      <w:numFmt w:val="decimal"/>
      <w:lvlText w:val="%1.%2."/>
      <w:lvlJc w:val="left"/>
      <w:pPr>
        <w:ind w:left="957" w:hanging="480"/>
      </w:pPr>
      <w:rPr>
        <w:rFonts w:ascii="Times New Roman" w:hAnsi="Times New Roman" w:cs="Times New Roman" w:hint="default"/>
        <w:b w:val="0"/>
        <w:sz w:val="24"/>
      </w:rPr>
    </w:lvl>
    <w:lvl w:ilvl="2">
      <w:start w:val="1"/>
      <w:numFmt w:val="decimal"/>
      <w:lvlText w:val="%1.%2.%3."/>
      <w:lvlJc w:val="left"/>
      <w:pPr>
        <w:ind w:left="1434" w:hanging="480"/>
      </w:pPr>
      <w:rPr>
        <w:rFonts w:ascii="Times New Roman" w:hAnsi="Times New Roman" w:cs="Times New Roman" w:hint="default"/>
        <w:b w:val="0"/>
        <w:sz w:val="24"/>
      </w:rPr>
    </w:lvl>
    <w:lvl w:ilvl="3">
      <w:start w:val="1"/>
      <w:numFmt w:val="decimal"/>
      <w:lvlText w:val="%1.%2.%3.%4."/>
      <w:lvlJc w:val="left"/>
      <w:pPr>
        <w:ind w:left="2151" w:hanging="720"/>
      </w:pPr>
      <w:rPr>
        <w:rFonts w:ascii="Times New Roman" w:hAnsi="Times New Roman" w:cs="Times New Roman" w:hint="default"/>
        <w:b w:val="0"/>
        <w:sz w:val="24"/>
      </w:rPr>
    </w:lvl>
    <w:lvl w:ilvl="4">
      <w:start w:val="1"/>
      <w:numFmt w:val="decimal"/>
      <w:lvlText w:val="%1.%2.%3.%4.%5."/>
      <w:lvlJc w:val="left"/>
      <w:pPr>
        <w:ind w:left="2628" w:hanging="720"/>
      </w:pPr>
      <w:rPr>
        <w:rFonts w:ascii="Times New Roman" w:hAnsi="Times New Roman" w:cs="Times New Roman" w:hint="default"/>
        <w:b w:val="0"/>
        <w:sz w:val="24"/>
      </w:rPr>
    </w:lvl>
    <w:lvl w:ilvl="5">
      <w:start w:val="1"/>
      <w:numFmt w:val="decimal"/>
      <w:lvlText w:val="%1.%2.%3.%4.%5.%6."/>
      <w:lvlJc w:val="left"/>
      <w:pPr>
        <w:ind w:left="3105" w:hanging="720"/>
      </w:pPr>
      <w:rPr>
        <w:rFonts w:ascii="Times New Roman" w:hAnsi="Times New Roman" w:cs="Times New Roman" w:hint="default"/>
        <w:b w:val="0"/>
        <w:sz w:val="24"/>
      </w:rPr>
    </w:lvl>
    <w:lvl w:ilvl="6">
      <w:start w:val="1"/>
      <w:numFmt w:val="decimal"/>
      <w:lvlText w:val="%1.%2.%3.%4.%5.%6.%7."/>
      <w:lvlJc w:val="left"/>
      <w:pPr>
        <w:ind w:left="3942" w:hanging="1080"/>
      </w:pPr>
      <w:rPr>
        <w:rFonts w:ascii="Times New Roman" w:hAnsi="Times New Roman" w:cs="Times New Roman" w:hint="default"/>
        <w:b w:val="0"/>
        <w:sz w:val="24"/>
      </w:rPr>
    </w:lvl>
    <w:lvl w:ilvl="7">
      <w:start w:val="1"/>
      <w:numFmt w:val="decimal"/>
      <w:lvlText w:val="%1.%2.%3.%4.%5.%6.%7.%8."/>
      <w:lvlJc w:val="left"/>
      <w:pPr>
        <w:ind w:left="4419" w:hanging="1080"/>
      </w:pPr>
      <w:rPr>
        <w:rFonts w:ascii="Times New Roman" w:hAnsi="Times New Roman" w:cs="Times New Roman" w:hint="default"/>
        <w:b w:val="0"/>
        <w:sz w:val="24"/>
      </w:rPr>
    </w:lvl>
    <w:lvl w:ilvl="8">
      <w:start w:val="1"/>
      <w:numFmt w:val="decimal"/>
      <w:lvlText w:val="%1.%2.%3.%4.%5.%6.%7.%8.%9."/>
      <w:lvlJc w:val="left"/>
      <w:pPr>
        <w:ind w:left="4896" w:hanging="1080"/>
      </w:pPr>
      <w:rPr>
        <w:rFonts w:ascii="Times New Roman" w:hAnsi="Times New Roman" w:cs="Times New Roman" w:hint="default"/>
        <w:b w:val="0"/>
        <w:sz w:val="24"/>
      </w:rPr>
    </w:lvl>
  </w:abstractNum>
  <w:abstractNum w:abstractNumId="4" w15:restartNumberingAfterBreak="0">
    <w:nsid w:val="13A00EF8"/>
    <w:multiLevelType w:val="hybridMultilevel"/>
    <w:tmpl w:val="F1308640"/>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5" w15:restartNumberingAfterBreak="0">
    <w:nsid w:val="15C00A44"/>
    <w:multiLevelType w:val="multilevel"/>
    <w:tmpl w:val="5344E846"/>
    <w:lvl w:ilvl="0">
      <w:start w:val="4"/>
      <w:numFmt w:val="decimal"/>
      <w:lvlText w:val="%1."/>
      <w:lvlJc w:val="left"/>
      <w:pPr>
        <w:ind w:left="720" w:hanging="360"/>
      </w:pPr>
      <w:rPr>
        <w:rFonts w:hint="default"/>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15:restartNumberingAfterBreak="0">
    <w:nsid w:val="1E956C71"/>
    <w:multiLevelType w:val="hybridMultilevel"/>
    <w:tmpl w:val="167AC550"/>
    <w:lvl w:ilvl="0" w:tplc="041F000F">
      <w:start w:val="1"/>
      <w:numFmt w:val="decimal"/>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7" w15:restartNumberingAfterBreak="0">
    <w:nsid w:val="20CA1F58"/>
    <w:multiLevelType w:val="multilevel"/>
    <w:tmpl w:val="47088618"/>
    <w:lvl w:ilvl="0">
      <w:start w:val="1"/>
      <w:numFmt w:val="decimal"/>
      <w:lvlText w:val="%1."/>
      <w:lvlJc w:val="left"/>
      <w:pPr>
        <w:ind w:left="720" w:hanging="360"/>
      </w:pPr>
      <w:rPr>
        <w:rFonts w:hint="default"/>
      </w:rPr>
    </w:lvl>
    <w:lvl w:ilvl="1">
      <w:start w:val="10"/>
      <w:numFmt w:val="decimal"/>
      <w:isLgl/>
      <w:lvlText w:val="%1.%2."/>
      <w:lvlJc w:val="left"/>
      <w:pPr>
        <w:ind w:left="885" w:hanging="525"/>
      </w:pPr>
      <w:rPr>
        <w:rFonts w:ascii="Times New Roman" w:hAnsi="Times New Roman" w:cs="Times New Roman" w:hint="default"/>
        <w:b w:val="0"/>
        <w:sz w:val="24"/>
      </w:rPr>
    </w:lvl>
    <w:lvl w:ilvl="2">
      <w:start w:val="1"/>
      <w:numFmt w:val="decimal"/>
      <w:isLgl/>
      <w:lvlText w:val="%1.%2.%3."/>
      <w:lvlJc w:val="left"/>
      <w:pPr>
        <w:ind w:left="885" w:hanging="525"/>
      </w:pPr>
      <w:rPr>
        <w:rFonts w:ascii="Times New Roman" w:hAnsi="Times New Roman" w:cs="Times New Roman" w:hint="default"/>
        <w:b w:val="0"/>
        <w:sz w:val="24"/>
      </w:rPr>
    </w:lvl>
    <w:lvl w:ilvl="3">
      <w:start w:val="1"/>
      <w:numFmt w:val="decimal"/>
      <w:isLgl/>
      <w:lvlText w:val="%1.%2.%3.%4."/>
      <w:lvlJc w:val="left"/>
      <w:pPr>
        <w:ind w:left="1080" w:hanging="720"/>
      </w:pPr>
      <w:rPr>
        <w:rFonts w:ascii="Times New Roman" w:hAnsi="Times New Roman" w:cs="Times New Roman" w:hint="default"/>
        <w:b w:val="0"/>
        <w:sz w:val="24"/>
      </w:rPr>
    </w:lvl>
    <w:lvl w:ilvl="4">
      <w:start w:val="1"/>
      <w:numFmt w:val="decimal"/>
      <w:isLgl/>
      <w:lvlText w:val="%1.%2.%3.%4.%5."/>
      <w:lvlJc w:val="left"/>
      <w:pPr>
        <w:ind w:left="1080" w:hanging="720"/>
      </w:pPr>
      <w:rPr>
        <w:rFonts w:ascii="Times New Roman" w:hAnsi="Times New Roman" w:cs="Times New Roman" w:hint="default"/>
        <w:b w:val="0"/>
        <w:sz w:val="24"/>
      </w:rPr>
    </w:lvl>
    <w:lvl w:ilvl="5">
      <w:start w:val="1"/>
      <w:numFmt w:val="decimal"/>
      <w:isLgl/>
      <w:lvlText w:val="%1.%2.%3.%4.%5.%6."/>
      <w:lvlJc w:val="left"/>
      <w:pPr>
        <w:ind w:left="1080" w:hanging="720"/>
      </w:pPr>
      <w:rPr>
        <w:rFonts w:ascii="Times New Roman" w:hAnsi="Times New Roman" w:cs="Times New Roman" w:hint="default"/>
        <w:b w:val="0"/>
        <w:sz w:val="24"/>
      </w:rPr>
    </w:lvl>
    <w:lvl w:ilvl="6">
      <w:start w:val="1"/>
      <w:numFmt w:val="decimal"/>
      <w:isLgl/>
      <w:lvlText w:val="%1.%2.%3.%4.%5.%6.%7."/>
      <w:lvlJc w:val="left"/>
      <w:pPr>
        <w:ind w:left="1440" w:hanging="1080"/>
      </w:pPr>
      <w:rPr>
        <w:rFonts w:ascii="Times New Roman" w:hAnsi="Times New Roman" w:cs="Times New Roman" w:hint="default"/>
        <w:b w:val="0"/>
        <w:sz w:val="24"/>
      </w:rPr>
    </w:lvl>
    <w:lvl w:ilvl="7">
      <w:start w:val="1"/>
      <w:numFmt w:val="decimal"/>
      <w:isLgl/>
      <w:lvlText w:val="%1.%2.%3.%4.%5.%6.%7.%8."/>
      <w:lvlJc w:val="left"/>
      <w:pPr>
        <w:ind w:left="1440" w:hanging="1080"/>
      </w:pPr>
      <w:rPr>
        <w:rFonts w:ascii="Times New Roman" w:hAnsi="Times New Roman" w:cs="Times New Roman" w:hint="default"/>
        <w:b w:val="0"/>
        <w:sz w:val="24"/>
      </w:rPr>
    </w:lvl>
    <w:lvl w:ilvl="8">
      <w:start w:val="1"/>
      <w:numFmt w:val="decimal"/>
      <w:isLgl/>
      <w:lvlText w:val="%1.%2.%3.%4.%5.%6.%7.%8.%9."/>
      <w:lvlJc w:val="left"/>
      <w:pPr>
        <w:ind w:left="1440" w:hanging="1080"/>
      </w:pPr>
      <w:rPr>
        <w:rFonts w:ascii="Times New Roman" w:hAnsi="Times New Roman" w:cs="Times New Roman" w:hint="default"/>
        <w:b w:val="0"/>
        <w:sz w:val="24"/>
      </w:rPr>
    </w:lvl>
  </w:abstractNum>
  <w:abstractNum w:abstractNumId="8" w15:restartNumberingAfterBreak="0">
    <w:nsid w:val="241F6926"/>
    <w:multiLevelType w:val="hybridMultilevel"/>
    <w:tmpl w:val="E6D2C088"/>
    <w:lvl w:ilvl="0" w:tplc="82B6E0F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26F6618E"/>
    <w:multiLevelType w:val="multilevel"/>
    <w:tmpl w:val="5344E846"/>
    <w:lvl w:ilvl="0">
      <w:start w:val="4"/>
      <w:numFmt w:val="decimal"/>
      <w:lvlText w:val="%1."/>
      <w:lvlJc w:val="left"/>
      <w:pPr>
        <w:ind w:left="720" w:hanging="360"/>
      </w:pPr>
      <w:rPr>
        <w:rFonts w:hint="default"/>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15:restartNumberingAfterBreak="0">
    <w:nsid w:val="302B0C0E"/>
    <w:multiLevelType w:val="hybridMultilevel"/>
    <w:tmpl w:val="53D2F0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FDA5C52"/>
    <w:multiLevelType w:val="hybridMultilevel"/>
    <w:tmpl w:val="EEFE1B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04278A5"/>
    <w:multiLevelType w:val="hybridMultilevel"/>
    <w:tmpl w:val="4100156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8B20F92"/>
    <w:multiLevelType w:val="multilevel"/>
    <w:tmpl w:val="0409001F"/>
    <w:lvl w:ilvl="0">
      <w:start w:val="1"/>
      <w:numFmt w:val="decimal"/>
      <w:lvlText w:val="%1."/>
      <w:lvlJc w:val="left"/>
      <w:pPr>
        <w:ind w:left="837" w:hanging="360"/>
      </w:pPr>
    </w:lvl>
    <w:lvl w:ilvl="1">
      <w:start w:val="1"/>
      <w:numFmt w:val="decimal"/>
      <w:lvlText w:val="%1.%2."/>
      <w:lvlJc w:val="left"/>
      <w:pPr>
        <w:ind w:left="1269" w:hanging="432"/>
      </w:pPr>
    </w:lvl>
    <w:lvl w:ilvl="2">
      <w:start w:val="1"/>
      <w:numFmt w:val="decimal"/>
      <w:lvlText w:val="%1.%2.%3."/>
      <w:lvlJc w:val="left"/>
      <w:pPr>
        <w:ind w:left="1701" w:hanging="504"/>
      </w:pPr>
    </w:lvl>
    <w:lvl w:ilvl="3">
      <w:start w:val="1"/>
      <w:numFmt w:val="decimal"/>
      <w:lvlText w:val="%1.%2.%3.%4."/>
      <w:lvlJc w:val="left"/>
      <w:pPr>
        <w:ind w:left="2205" w:hanging="648"/>
      </w:pPr>
    </w:lvl>
    <w:lvl w:ilvl="4">
      <w:start w:val="1"/>
      <w:numFmt w:val="decimal"/>
      <w:lvlText w:val="%1.%2.%3.%4.%5."/>
      <w:lvlJc w:val="left"/>
      <w:pPr>
        <w:ind w:left="2709" w:hanging="792"/>
      </w:pPr>
    </w:lvl>
    <w:lvl w:ilvl="5">
      <w:start w:val="1"/>
      <w:numFmt w:val="decimal"/>
      <w:lvlText w:val="%1.%2.%3.%4.%5.%6."/>
      <w:lvlJc w:val="left"/>
      <w:pPr>
        <w:ind w:left="3213" w:hanging="936"/>
      </w:pPr>
    </w:lvl>
    <w:lvl w:ilvl="6">
      <w:start w:val="1"/>
      <w:numFmt w:val="decimal"/>
      <w:lvlText w:val="%1.%2.%3.%4.%5.%6.%7."/>
      <w:lvlJc w:val="left"/>
      <w:pPr>
        <w:ind w:left="3717" w:hanging="1080"/>
      </w:pPr>
    </w:lvl>
    <w:lvl w:ilvl="7">
      <w:start w:val="1"/>
      <w:numFmt w:val="decimal"/>
      <w:lvlText w:val="%1.%2.%3.%4.%5.%6.%7.%8."/>
      <w:lvlJc w:val="left"/>
      <w:pPr>
        <w:ind w:left="4221" w:hanging="1224"/>
      </w:pPr>
    </w:lvl>
    <w:lvl w:ilvl="8">
      <w:start w:val="1"/>
      <w:numFmt w:val="decimal"/>
      <w:lvlText w:val="%1.%2.%3.%4.%5.%6.%7.%8.%9."/>
      <w:lvlJc w:val="left"/>
      <w:pPr>
        <w:ind w:left="4797" w:hanging="1440"/>
      </w:pPr>
    </w:lvl>
  </w:abstractNum>
  <w:abstractNum w:abstractNumId="14" w15:restartNumberingAfterBreak="0">
    <w:nsid w:val="4F9B38BB"/>
    <w:multiLevelType w:val="hybridMultilevel"/>
    <w:tmpl w:val="2AB00F9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125513C"/>
    <w:multiLevelType w:val="hybridMultilevel"/>
    <w:tmpl w:val="F6083966"/>
    <w:lvl w:ilvl="0" w:tplc="6B8063FA">
      <w:start w:val="1"/>
      <w:numFmt w:val="decimal"/>
      <w:lvlText w:val="(%1)"/>
      <w:lvlJc w:val="left"/>
      <w:pPr>
        <w:ind w:left="720" w:hanging="360"/>
      </w:pPr>
      <w:rPr>
        <w:rFonts w:hint="default"/>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54BD23E8"/>
    <w:multiLevelType w:val="multilevel"/>
    <w:tmpl w:val="6B94826E"/>
    <w:lvl w:ilvl="0">
      <w:start w:val="2"/>
      <w:numFmt w:val="decimal"/>
      <w:lvlText w:val="%1."/>
      <w:lvlJc w:val="left"/>
      <w:pPr>
        <w:ind w:left="360" w:hanging="360"/>
      </w:pPr>
      <w:rPr>
        <w:rFonts w:hint="default"/>
        <w:b/>
      </w:rPr>
    </w:lvl>
    <w:lvl w:ilvl="1">
      <w:start w:val="1"/>
      <w:numFmt w:val="decimal"/>
      <w:lvlText w:val="%1.%2."/>
      <w:lvlJc w:val="left"/>
      <w:pPr>
        <w:ind w:left="837" w:hanging="360"/>
      </w:pPr>
      <w:rPr>
        <w:rFonts w:hint="default"/>
        <w:b w:val="0"/>
      </w:rPr>
    </w:lvl>
    <w:lvl w:ilvl="2">
      <w:start w:val="1"/>
      <w:numFmt w:val="decimal"/>
      <w:lvlText w:val="%1.%2.%3."/>
      <w:lvlJc w:val="left"/>
      <w:pPr>
        <w:ind w:left="1674" w:hanging="720"/>
      </w:pPr>
      <w:rPr>
        <w:rFonts w:hint="default"/>
        <w:b w:val="0"/>
      </w:rPr>
    </w:lvl>
    <w:lvl w:ilvl="3">
      <w:start w:val="1"/>
      <w:numFmt w:val="decimal"/>
      <w:lvlText w:val="%1.%2.%3.%4."/>
      <w:lvlJc w:val="left"/>
      <w:pPr>
        <w:ind w:left="2151" w:hanging="720"/>
      </w:pPr>
      <w:rPr>
        <w:rFonts w:hint="default"/>
        <w:b w:val="0"/>
      </w:rPr>
    </w:lvl>
    <w:lvl w:ilvl="4">
      <w:start w:val="1"/>
      <w:numFmt w:val="decimal"/>
      <w:lvlText w:val="%1.%2.%3.%4.%5."/>
      <w:lvlJc w:val="left"/>
      <w:pPr>
        <w:ind w:left="2988" w:hanging="1080"/>
      </w:pPr>
      <w:rPr>
        <w:rFonts w:hint="default"/>
        <w:b w:val="0"/>
      </w:rPr>
    </w:lvl>
    <w:lvl w:ilvl="5">
      <w:start w:val="1"/>
      <w:numFmt w:val="decimal"/>
      <w:lvlText w:val="%1.%2.%3.%4.%5.%6."/>
      <w:lvlJc w:val="left"/>
      <w:pPr>
        <w:ind w:left="3465" w:hanging="1080"/>
      </w:pPr>
      <w:rPr>
        <w:rFonts w:hint="default"/>
        <w:b w:val="0"/>
      </w:rPr>
    </w:lvl>
    <w:lvl w:ilvl="6">
      <w:start w:val="1"/>
      <w:numFmt w:val="decimal"/>
      <w:lvlText w:val="%1.%2.%3.%4.%5.%6.%7."/>
      <w:lvlJc w:val="left"/>
      <w:pPr>
        <w:ind w:left="4302" w:hanging="1440"/>
      </w:pPr>
      <w:rPr>
        <w:rFonts w:hint="default"/>
        <w:b w:val="0"/>
      </w:rPr>
    </w:lvl>
    <w:lvl w:ilvl="7">
      <w:start w:val="1"/>
      <w:numFmt w:val="decimal"/>
      <w:lvlText w:val="%1.%2.%3.%4.%5.%6.%7.%8."/>
      <w:lvlJc w:val="left"/>
      <w:pPr>
        <w:ind w:left="4779" w:hanging="1440"/>
      </w:pPr>
      <w:rPr>
        <w:rFonts w:hint="default"/>
        <w:b w:val="0"/>
      </w:rPr>
    </w:lvl>
    <w:lvl w:ilvl="8">
      <w:start w:val="1"/>
      <w:numFmt w:val="decimal"/>
      <w:lvlText w:val="%1.%2.%3.%4.%5.%6.%7.%8.%9."/>
      <w:lvlJc w:val="left"/>
      <w:pPr>
        <w:ind w:left="5616" w:hanging="1800"/>
      </w:pPr>
      <w:rPr>
        <w:rFonts w:hint="default"/>
        <w:b w:val="0"/>
      </w:rPr>
    </w:lvl>
  </w:abstractNum>
  <w:abstractNum w:abstractNumId="17" w15:restartNumberingAfterBreak="0">
    <w:nsid w:val="5D1A0101"/>
    <w:multiLevelType w:val="hybridMultilevel"/>
    <w:tmpl w:val="6C6CF974"/>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61262863"/>
    <w:multiLevelType w:val="multilevel"/>
    <w:tmpl w:val="172EC26C"/>
    <w:lvl w:ilvl="0">
      <w:start w:val="1"/>
      <w:numFmt w:val="decimal"/>
      <w:lvlText w:val="%1."/>
      <w:lvlJc w:val="left"/>
      <w:pPr>
        <w:ind w:left="720" w:hanging="360"/>
      </w:pPr>
      <w:rPr>
        <w:rFonts w:hint="default"/>
      </w:rPr>
    </w:lvl>
    <w:lvl w:ilvl="1">
      <w:start w:val="10"/>
      <w:numFmt w:val="decimal"/>
      <w:isLgl/>
      <w:lvlText w:val="%1.%2."/>
      <w:lvlJc w:val="left"/>
      <w:pPr>
        <w:ind w:left="885" w:hanging="525"/>
      </w:pPr>
      <w:rPr>
        <w:rFonts w:ascii="Times New Roman" w:hAnsi="Times New Roman" w:cs="Times New Roman" w:hint="default"/>
        <w:b w:val="0"/>
        <w:sz w:val="24"/>
      </w:rPr>
    </w:lvl>
    <w:lvl w:ilvl="2">
      <w:start w:val="1"/>
      <w:numFmt w:val="decimal"/>
      <w:isLgl/>
      <w:lvlText w:val="%1.%2.%3."/>
      <w:lvlJc w:val="left"/>
      <w:pPr>
        <w:ind w:left="885" w:hanging="525"/>
      </w:pPr>
      <w:rPr>
        <w:rFonts w:ascii="Times New Roman" w:hAnsi="Times New Roman" w:cs="Times New Roman" w:hint="default"/>
        <w:b w:val="0"/>
        <w:sz w:val="24"/>
      </w:rPr>
    </w:lvl>
    <w:lvl w:ilvl="3">
      <w:start w:val="1"/>
      <w:numFmt w:val="decimal"/>
      <w:isLgl/>
      <w:lvlText w:val="%1.%2.%3.%4."/>
      <w:lvlJc w:val="left"/>
      <w:pPr>
        <w:ind w:left="1080" w:hanging="720"/>
      </w:pPr>
      <w:rPr>
        <w:rFonts w:ascii="Times New Roman" w:hAnsi="Times New Roman" w:cs="Times New Roman" w:hint="default"/>
        <w:b w:val="0"/>
        <w:sz w:val="24"/>
      </w:rPr>
    </w:lvl>
    <w:lvl w:ilvl="4">
      <w:start w:val="1"/>
      <w:numFmt w:val="decimal"/>
      <w:isLgl/>
      <w:lvlText w:val="%1.%2.%3.%4.%5."/>
      <w:lvlJc w:val="left"/>
      <w:pPr>
        <w:ind w:left="1080" w:hanging="720"/>
      </w:pPr>
      <w:rPr>
        <w:rFonts w:ascii="Times New Roman" w:hAnsi="Times New Roman" w:cs="Times New Roman" w:hint="default"/>
        <w:b w:val="0"/>
        <w:sz w:val="24"/>
      </w:rPr>
    </w:lvl>
    <w:lvl w:ilvl="5">
      <w:start w:val="1"/>
      <w:numFmt w:val="decimal"/>
      <w:isLgl/>
      <w:lvlText w:val="%1.%2.%3.%4.%5.%6."/>
      <w:lvlJc w:val="left"/>
      <w:pPr>
        <w:ind w:left="1080" w:hanging="720"/>
      </w:pPr>
      <w:rPr>
        <w:rFonts w:ascii="Times New Roman" w:hAnsi="Times New Roman" w:cs="Times New Roman" w:hint="default"/>
        <w:b w:val="0"/>
        <w:sz w:val="24"/>
      </w:rPr>
    </w:lvl>
    <w:lvl w:ilvl="6">
      <w:start w:val="1"/>
      <w:numFmt w:val="decimal"/>
      <w:isLgl/>
      <w:lvlText w:val="%1.%2.%3.%4.%5.%6.%7."/>
      <w:lvlJc w:val="left"/>
      <w:pPr>
        <w:ind w:left="1440" w:hanging="1080"/>
      </w:pPr>
      <w:rPr>
        <w:rFonts w:ascii="Times New Roman" w:hAnsi="Times New Roman" w:cs="Times New Roman" w:hint="default"/>
        <w:b w:val="0"/>
        <w:sz w:val="24"/>
      </w:rPr>
    </w:lvl>
    <w:lvl w:ilvl="7">
      <w:start w:val="1"/>
      <w:numFmt w:val="decimal"/>
      <w:isLgl/>
      <w:lvlText w:val="%1.%2.%3.%4.%5.%6.%7.%8."/>
      <w:lvlJc w:val="left"/>
      <w:pPr>
        <w:ind w:left="1440" w:hanging="1080"/>
      </w:pPr>
      <w:rPr>
        <w:rFonts w:ascii="Times New Roman" w:hAnsi="Times New Roman" w:cs="Times New Roman" w:hint="default"/>
        <w:b w:val="0"/>
        <w:sz w:val="24"/>
      </w:rPr>
    </w:lvl>
    <w:lvl w:ilvl="8">
      <w:start w:val="1"/>
      <w:numFmt w:val="decimal"/>
      <w:isLgl/>
      <w:lvlText w:val="%1.%2.%3.%4.%5.%6.%7.%8.%9."/>
      <w:lvlJc w:val="left"/>
      <w:pPr>
        <w:ind w:left="1440" w:hanging="1080"/>
      </w:pPr>
      <w:rPr>
        <w:rFonts w:ascii="Times New Roman" w:hAnsi="Times New Roman" w:cs="Times New Roman" w:hint="default"/>
        <w:b w:val="0"/>
        <w:sz w:val="24"/>
      </w:rPr>
    </w:lvl>
  </w:abstractNum>
  <w:abstractNum w:abstractNumId="19" w15:restartNumberingAfterBreak="0">
    <w:nsid w:val="62A21DB9"/>
    <w:multiLevelType w:val="multilevel"/>
    <w:tmpl w:val="EF7AC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4851506"/>
    <w:multiLevelType w:val="hybridMultilevel"/>
    <w:tmpl w:val="869C92E8"/>
    <w:lvl w:ilvl="0" w:tplc="041F0001">
      <w:start w:val="1"/>
      <w:numFmt w:val="bullet"/>
      <w:lvlText w:val=""/>
      <w:lvlJc w:val="left"/>
      <w:pPr>
        <w:ind w:left="837" w:hanging="360"/>
      </w:pPr>
      <w:rPr>
        <w:rFonts w:ascii="Symbol" w:hAnsi="Symbol" w:hint="default"/>
      </w:rPr>
    </w:lvl>
    <w:lvl w:ilvl="1" w:tplc="041F0019" w:tentative="1">
      <w:start w:val="1"/>
      <w:numFmt w:val="lowerLetter"/>
      <w:lvlText w:val="%2."/>
      <w:lvlJc w:val="left"/>
      <w:pPr>
        <w:ind w:left="1557" w:hanging="360"/>
      </w:pPr>
    </w:lvl>
    <w:lvl w:ilvl="2" w:tplc="041F001B" w:tentative="1">
      <w:start w:val="1"/>
      <w:numFmt w:val="lowerRoman"/>
      <w:lvlText w:val="%3."/>
      <w:lvlJc w:val="right"/>
      <w:pPr>
        <w:ind w:left="2277" w:hanging="180"/>
      </w:pPr>
    </w:lvl>
    <w:lvl w:ilvl="3" w:tplc="041F000F" w:tentative="1">
      <w:start w:val="1"/>
      <w:numFmt w:val="decimal"/>
      <w:lvlText w:val="%4."/>
      <w:lvlJc w:val="left"/>
      <w:pPr>
        <w:ind w:left="2997" w:hanging="360"/>
      </w:pPr>
    </w:lvl>
    <w:lvl w:ilvl="4" w:tplc="041F0019" w:tentative="1">
      <w:start w:val="1"/>
      <w:numFmt w:val="lowerLetter"/>
      <w:lvlText w:val="%5."/>
      <w:lvlJc w:val="left"/>
      <w:pPr>
        <w:ind w:left="3717" w:hanging="360"/>
      </w:pPr>
    </w:lvl>
    <w:lvl w:ilvl="5" w:tplc="041F001B" w:tentative="1">
      <w:start w:val="1"/>
      <w:numFmt w:val="lowerRoman"/>
      <w:lvlText w:val="%6."/>
      <w:lvlJc w:val="right"/>
      <w:pPr>
        <w:ind w:left="4437" w:hanging="180"/>
      </w:pPr>
    </w:lvl>
    <w:lvl w:ilvl="6" w:tplc="041F000F" w:tentative="1">
      <w:start w:val="1"/>
      <w:numFmt w:val="decimal"/>
      <w:lvlText w:val="%7."/>
      <w:lvlJc w:val="left"/>
      <w:pPr>
        <w:ind w:left="5157" w:hanging="360"/>
      </w:pPr>
    </w:lvl>
    <w:lvl w:ilvl="7" w:tplc="041F0019" w:tentative="1">
      <w:start w:val="1"/>
      <w:numFmt w:val="lowerLetter"/>
      <w:lvlText w:val="%8."/>
      <w:lvlJc w:val="left"/>
      <w:pPr>
        <w:ind w:left="5877" w:hanging="360"/>
      </w:pPr>
    </w:lvl>
    <w:lvl w:ilvl="8" w:tplc="041F001B" w:tentative="1">
      <w:start w:val="1"/>
      <w:numFmt w:val="lowerRoman"/>
      <w:lvlText w:val="%9."/>
      <w:lvlJc w:val="right"/>
      <w:pPr>
        <w:ind w:left="6597" w:hanging="180"/>
      </w:pPr>
    </w:lvl>
  </w:abstractNum>
  <w:abstractNum w:abstractNumId="21" w15:restartNumberingAfterBreak="0">
    <w:nsid w:val="74DD05FE"/>
    <w:multiLevelType w:val="hybridMultilevel"/>
    <w:tmpl w:val="2A02058A"/>
    <w:lvl w:ilvl="0" w:tplc="041F000F">
      <w:start w:val="1"/>
      <w:numFmt w:val="decimal"/>
      <w:lvlText w:val="%1."/>
      <w:lvlJc w:val="left"/>
      <w:pPr>
        <w:ind w:left="1197" w:hanging="360"/>
      </w:pPr>
    </w:lvl>
    <w:lvl w:ilvl="1" w:tplc="041F0019" w:tentative="1">
      <w:start w:val="1"/>
      <w:numFmt w:val="lowerLetter"/>
      <w:lvlText w:val="%2."/>
      <w:lvlJc w:val="left"/>
      <w:pPr>
        <w:ind w:left="1917" w:hanging="360"/>
      </w:pPr>
    </w:lvl>
    <w:lvl w:ilvl="2" w:tplc="041F001B" w:tentative="1">
      <w:start w:val="1"/>
      <w:numFmt w:val="lowerRoman"/>
      <w:lvlText w:val="%3."/>
      <w:lvlJc w:val="right"/>
      <w:pPr>
        <w:ind w:left="2637" w:hanging="180"/>
      </w:pPr>
    </w:lvl>
    <w:lvl w:ilvl="3" w:tplc="041F000F" w:tentative="1">
      <w:start w:val="1"/>
      <w:numFmt w:val="decimal"/>
      <w:lvlText w:val="%4."/>
      <w:lvlJc w:val="left"/>
      <w:pPr>
        <w:ind w:left="3357" w:hanging="360"/>
      </w:pPr>
    </w:lvl>
    <w:lvl w:ilvl="4" w:tplc="041F0019" w:tentative="1">
      <w:start w:val="1"/>
      <w:numFmt w:val="lowerLetter"/>
      <w:lvlText w:val="%5."/>
      <w:lvlJc w:val="left"/>
      <w:pPr>
        <w:ind w:left="4077" w:hanging="360"/>
      </w:pPr>
    </w:lvl>
    <w:lvl w:ilvl="5" w:tplc="041F001B" w:tentative="1">
      <w:start w:val="1"/>
      <w:numFmt w:val="lowerRoman"/>
      <w:lvlText w:val="%6."/>
      <w:lvlJc w:val="right"/>
      <w:pPr>
        <w:ind w:left="4797" w:hanging="180"/>
      </w:pPr>
    </w:lvl>
    <w:lvl w:ilvl="6" w:tplc="041F000F" w:tentative="1">
      <w:start w:val="1"/>
      <w:numFmt w:val="decimal"/>
      <w:lvlText w:val="%7."/>
      <w:lvlJc w:val="left"/>
      <w:pPr>
        <w:ind w:left="5517" w:hanging="360"/>
      </w:pPr>
    </w:lvl>
    <w:lvl w:ilvl="7" w:tplc="041F0019" w:tentative="1">
      <w:start w:val="1"/>
      <w:numFmt w:val="lowerLetter"/>
      <w:lvlText w:val="%8."/>
      <w:lvlJc w:val="left"/>
      <w:pPr>
        <w:ind w:left="6237" w:hanging="360"/>
      </w:pPr>
    </w:lvl>
    <w:lvl w:ilvl="8" w:tplc="041F001B" w:tentative="1">
      <w:start w:val="1"/>
      <w:numFmt w:val="lowerRoman"/>
      <w:lvlText w:val="%9."/>
      <w:lvlJc w:val="right"/>
      <w:pPr>
        <w:ind w:left="6957" w:hanging="180"/>
      </w:pPr>
    </w:lvl>
  </w:abstractNum>
  <w:abstractNum w:abstractNumId="22" w15:restartNumberingAfterBreak="0">
    <w:nsid w:val="77F07EE5"/>
    <w:multiLevelType w:val="hybridMultilevel"/>
    <w:tmpl w:val="5344E846"/>
    <w:lvl w:ilvl="0" w:tplc="A6F8F13C">
      <w:start w:val="4"/>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7C0635D7"/>
    <w:multiLevelType w:val="hybridMultilevel"/>
    <w:tmpl w:val="745083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7C1E6131"/>
    <w:multiLevelType w:val="hybridMultilevel"/>
    <w:tmpl w:val="AF8060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7FC623CE"/>
    <w:multiLevelType w:val="hybridMultilevel"/>
    <w:tmpl w:val="92D68E3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957911360">
    <w:abstractNumId w:val="8"/>
  </w:num>
  <w:num w:numId="2" w16cid:durableId="75867295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7866332">
    <w:abstractNumId w:val="15"/>
  </w:num>
  <w:num w:numId="4" w16cid:durableId="1023828151">
    <w:abstractNumId w:val="17"/>
  </w:num>
  <w:num w:numId="5" w16cid:durableId="613172933">
    <w:abstractNumId w:val="11"/>
  </w:num>
  <w:num w:numId="6" w16cid:durableId="1456287106">
    <w:abstractNumId w:val="20"/>
  </w:num>
  <w:num w:numId="7" w16cid:durableId="204291098">
    <w:abstractNumId w:val="12"/>
  </w:num>
  <w:num w:numId="8" w16cid:durableId="1789161566">
    <w:abstractNumId w:val="7"/>
  </w:num>
  <w:num w:numId="9" w16cid:durableId="2008289248">
    <w:abstractNumId w:val="22"/>
  </w:num>
  <w:num w:numId="10" w16cid:durableId="304311280">
    <w:abstractNumId w:val="5"/>
  </w:num>
  <w:num w:numId="11" w16cid:durableId="1307205341">
    <w:abstractNumId w:val="9"/>
  </w:num>
  <w:num w:numId="12" w16cid:durableId="986670867">
    <w:abstractNumId w:val="2"/>
  </w:num>
  <w:num w:numId="13" w16cid:durableId="163402828">
    <w:abstractNumId w:val="16"/>
  </w:num>
  <w:num w:numId="14" w16cid:durableId="1030454002">
    <w:abstractNumId w:val="1"/>
  </w:num>
  <w:num w:numId="15" w16cid:durableId="1550654294">
    <w:abstractNumId w:val="3"/>
  </w:num>
  <w:num w:numId="16" w16cid:durableId="2094666152">
    <w:abstractNumId w:val="25"/>
  </w:num>
  <w:num w:numId="17" w16cid:durableId="1945914862">
    <w:abstractNumId w:val="10"/>
  </w:num>
  <w:num w:numId="18" w16cid:durableId="834875657">
    <w:abstractNumId w:val="23"/>
  </w:num>
  <w:num w:numId="19" w16cid:durableId="1230190047">
    <w:abstractNumId w:val="24"/>
  </w:num>
  <w:num w:numId="20" w16cid:durableId="76753439">
    <w:abstractNumId w:val="14"/>
  </w:num>
  <w:num w:numId="21" w16cid:durableId="209849965">
    <w:abstractNumId w:val="6"/>
  </w:num>
  <w:num w:numId="22" w16cid:durableId="1240365010">
    <w:abstractNumId w:val="21"/>
  </w:num>
  <w:num w:numId="23" w16cid:durableId="815728218">
    <w:abstractNumId w:val="13"/>
  </w:num>
  <w:num w:numId="24" w16cid:durableId="168065959">
    <w:abstractNumId w:val="18"/>
  </w:num>
  <w:num w:numId="25" w16cid:durableId="1521889908">
    <w:abstractNumId w:val="4"/>
  </w:num>
  <w:num w:numId="26" w16cid:durableId="52818519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MrU0tTQwMrQ0sjBR0lEKTi0uzszPAykwrQUAvOadZiwAAAA="/>
  </w:docVars>
  <w:rsids>
    <w:rsidRoot w:val="00323583"/>
    <w:rsid w:val="00003350"/>
    <w:rsid w:val="000100BC"/>
    <w:rsid w:val="00017317"/>
    <w:rsid w:val="00017EDB"/>
    <w:rsid w:val="000226E7"/>
    <w:rsid w:val="0002479B"/>
    <w:rsid w:val="00027475"/>
    <w:rsid w:val="00027B91"/>
    <w:rsid w:val="00035E22"/>
    <w:rsid w:val="0004227E"/>
    <w:rsid w:val="00045491"/>
    <w:rsid w:val="00063417"/>
    <w:rsid w:val="0007073E"/>
    <w:rsid w:val="00073112"/>
    <w:rsid w:val="0007433C"/>
    <w:rsid w:val="0008039D"/>
    <w:rsid w:val="00081A76"/>
    <w:rsid w:val="00086789"/>
    <w:rsid w:val="00090130"/>
    <w:rsid w:val="000938C9"/>
    <w:rsid w:val="000A0078"/>
    <w:rsid w:val="000A04DC"/>
    <w:rsid w:val="000A5F11"/>
    <w:rsid w:val="000B75C5"/>
    <w:rsid w:val="000C21AD"/>
    <w:rsid w:val="000C4FB4"/>
    <w:rsid w:val="000C66D5"/>
    <w:rsid w:val="000C7C6F"/>
    <w:rsid w:val="000D042A"/>
    <w:rsid w:val="000D26D6"/>
    <w:rsid w:val="000D3D0F"/>
    <w:rsid w:val="000D64DC"/>
    <w:rsid w:val="000D6B01"/>
    <w:rsid w:val="000D6D13"/>
    <w:rsid w:val="000D6E01"/>
    <w:rsid w:val="000E1942"/>
    <w:rsid w:val="000E2B9E"/>
    <w:rsid w:val="000E7886"/>
    <w:rsid w:val="000F47EA"/>
    <w:rsid w:val="000F694C"/>
    <w:rsid w:val="000F7384"/>
    <w:rsid w:val="00101B9F"/>
    <w:rsid w:val="001050A3"/>
    <w:rsid w:val="00112BAF"/>
    <w:rsid w:val="001152EE"/>
    <w:rsid w:val="00115373"/>
    <w:rsid w:val="00124968"/>
    <w:rsid w:val="00124BFA"/>
    <w:rsid w:val="0012508A"/>
    <w:rsid w:val="001317B2"/>
    <w:rsid w:val="00140E54"/>
    <w:rsid w:val="001418E0"/>
    <w:rsid w:val="001434E2"/>
    <w:rsid w:val="00150358"/>
    <w:rsid w:val="0015414A"/>
    <w:rsid w:val="00160310"/>
    <w:rsid w:val="00161278"/>
    <w:rsid w:val="0016595F"/>
    <w:rsid w:val="00167AAA"/>
    <w:rsid w:val="00176E1D"/>
    <w:rsid w:val="001818C7"/>
    <w:rsid w:val="001832EF"/>
    <w:rsid w:val="001852F5"/>
    <w:rsid w:val="001A1341"/>
    <w:rsid w:val="001A3D55"/>
    <w:rsid w:val="001A4854"/>
    <w:rsid w:val="001B0E0A"/>
    <w:rsid w:val="001B5CAE"/>
    <w:rsid w:val="001B7822"/>
    <w:rsid w:val="001C2DE6"/>
    <w:rsid w:val="001C3D4C"/>
    <w:rsid w:val="001C5233"/>
    <w:rsid w:val="001D00C8"/>
    <w:rsid w:val="001D44F5"/>
    <w:rsid w:val="001F3039"/>
    <w:rsid w:val="001F42C6"/>
    <w:rsid w:val="001F7F65"/>
    <w:rsid w:val="002015DD"/>
    <w:rsid w:val="00204622"/>
    <w:rsid w:val="00212B83"/>
    <w:rsid w:val="00216506"/>
    <w:rsid w:val="0022153A"/>
    <w:rsid w:val="00223DD1"/>
    <w:rsid w:val="00230716"/>
    <w:rsid w:val="00234528"/>
    <w:rsid w:val="00242D8B"/>
    <w:rsid w:val="00244DE2"/>
    <w:rsid w:val="002747E6"/>
    <w:rsid w:val="00282124"/>
    <w:rsid w:val="00282F64"/>
    <w:rsid w:val="00287F8E"/>
    <w:rsid w:val="00292C2A"/>
    <w:rsid w:val="002936FB"/>
    <w:rsid w:val="002A00D5"/>
    <w:rsid w:val="002B407D"/>
    <w:rsid w:val="002C75BC"/>
    <w:rsid w:val="002D42FD"/>
    <w:rsid w:val="002D70B8"/>
    <w:rsid w:val="002D72EC"/>
    <w:rsid w:val="002E2936"/>
    <w:rsid w:val="002E6B6A"/>
    <w:rsid w:val="002F0EB6"/>
    <w:rsid w:val="002F1A16"/>
    <w:rsid w:val="002F3A71"/>
    <w:rsid w:val="002F5653"/>
    <w:rsid w:val="002F629F"/>
    <w:rsid w:val="00300109"/>
    <w:rsid w:val="00303953"/>
    <w:rsid w:val="00303E6E"/>
    <w:rsid w:val="003061FC"/>
    <w:rsid w:val="0030693A"/>
    <w:rsid w:val="003115B9"/>
    <w:rsid w:val="00311817"/>
    <w:rsid w:val="00314D3F"/>
    <w:rsid w:val="00320927"/>
    <w:rsid w:val="00323583"/>
    <w:rsid w:val="00324F63"/>
    <w:rsid w:val="00331AF9"/>
    <w:rsid w:val="00332407"/>
    <w:rsid w:val="003345F6"/>
    <w:rsid w:val="00346583"/>
    <w:rsid w:val="003478A7"/>
    <w:rsid w:val="003545F0"/>
    <w:rsid w:val="00354ADB"/>
    <w:rsid w:val="0035547D"/>
    <w:rsid w:val="0036530C"/>
    <w:rsid w:val="0036682B"/>
    <w:rsid w:val="00367B6F"/>
    <w:rsid w:val="00372D43"/>
    <w:rsid w:val="00385E7C"/>
    <w:rsid w:val="00387D30"/>
    <w:rsid w:val="00392AB0"/>
    <w:rsid w:val="00395491"/>
    <w:rsid w:val="0039758C"/>
    <w:rsid w:val="003A1A20"/>
    <w:rsid w:val="003A23CE"/>
    <w:rsid w:val="003A41A0"/>
    <w:rsid w:val="003C1DA8"/>
    <w:rsid w:val="003D1D18"/>
    <w:rsid w:val="003D7E91"/>
    <w:rsid w:val="003E09E0"/>
    <w:rsid w:val="003E55CB"/>
    <w:rsid w:val="003F3B03"/>
    <w:rsid w:val="003F5452"/>
    <w:rsid w:val="003F711A"/>
    <w:rsid w:val="00414415"/>
    <w:rsid w:val="0041448B"/>
    <w:rsid w:val="00420A72"/>
    <w:rsid w:val="004235DE"/>
    <w:rsid w:val="00424E58"/>
    <w:rsid w:val="00425F6F"/>
    <w:rsid w:val="0043474A"/>
    <w:rsid w:val="00434812"/>
    <w:rsid w:val="00435FC8"/>
    <w:rsid w:val="00442CA7"/>
    <w:rsid w:val="00454577"/>
    <w:rsid w:val="004552E4"/>
    <w:rsid w:val="0045742D"/>
    <w:rsid w:val="00470D19"/>
    <w:rsid w:val="00480D9C"/>
    <w:rsid w:val="004828B7"/>
    <w:rsid w:val="00483D34"/>
    <w:rsid w:val="00485067"/>
    <w:rsid w:val="00486BA7"/>
    <w:rsid w:val="004912C0"/>
    <w:rsid w:val="0049240B"/>
    <w:rsid w:val="00497173"/>
    <w:rsid w:val="004A4262"/>
    <w:rsid w:val="004B212F"/>
    <w:rsid w:val="004B6514"/>
    <w:rsid w:val="004C0F1E"/>
    <w:rsid w:val="004C58A8"/>
    <w:rsid w:val="004D67EC"/>
    <w:rsid w:val="004D6D8B"/>
    <w:rsid w:val="004E0D54"/>
    <w:rsid w:val="004E0DEF"/>
    <w:rsid w:val="004E1556"/>
    <w:rsid w:val="004E3D29"/>
    <w:rsid w:val="004E5009"/>
    <w:rsid w:val="004E58AB"/>
    <w:rsid w:val="004E6AF5"/>
    <w:rsid w:val="004E7809"/>
    <w:rsid w:val="005005C6"/>
    <w:rsid w:val="005009D4"/>
    <w:rsid w:val="00507949"/>
    <w:rsid w:val="00510986"/>
    <w:rsid w:val="0051253E"/>
    <w:rsid w:val="00515ACB"/>
    <w:rsid w:val="005170EF"/>
    <w:rsid w:val="005223F5"/>
    <w:rsid w:val="005254F1"/>
    <w:rsid w:val="0053351A"/>
    <w:rsid w:val="0056165E"/>
    <w:rsid w:val="00564871"/>
    <w:rsid w:val="0056748C"/>
    <w:rsid w:val="005759FF"/>
    <w:rsid w:val="0058204C"/>
    <w:rsid w:val="005826FA"/>
    <w:rsid w:val="005856F9"/>
    <w:rsid w:val="0058606C"/>
    <w:rsid w:val="00590063"/>
    <w:rsid w:val="00597262"/>
    <w:rsid w:val="00597586"/>
    <w:rsid w:val="005A1AB9"/>
    <w:rsid w:val="005A5E19"/>
    <w:rsid w:val="005B0041"/>
    <w:rsid w:val="005B13CB"/>
    <w:rsid w:val="005B267B"/>
    <w:rsid w:val="005B5F00"/>
    <w:rsid w:val="005B6E9E"/>
    <w:rsid w:val="005C0790"/>
    <w:rsid w:val="005C18B3"/>
    <w:rsid w:val="005D0199"/>
    <w:rsid w:val="005E1465"/>
    <w:rsid w:val="005E1E3E"/>
    <w:rsid w:val="005F1B55"/>
    <w:rsid w:val="005F3416"/>
    <w:rsid w:val="005F75D8"/>
    <w:rsid w:val="005F7C3C"/>
    <w:rsid w:val="00600EBC"/>
    <w:rsid w:val="006018ED"/>
    <w:rsid w:val="00601B08"/>
    <w:rsid w:val="00611568"/>
    <w:rsid w:val="00614951"/>
    <w:rsid w:val="006166AB"/>
    <w:rsid w:val="0061706E"/>
    <w:rsid w:val="00624577"/>
    <w:rsid w:val="006271BE"/>
    <w:rsid w:val="0063167A"/>
    <w:rsid w:val="00632B76"/>
    <w:rsid w:val="00632E52"/>
    <w:rsid w:val="006335EC"/>
    <w:rsid w:val="0063445B"/>
    <w:rsid w:val="00634A51"/>
    <w:rsid w:val="006417CD"/>
    <w:rsid w:val="00644D5B"/>
    <w:rsid w:val="00652E9E"/>
    <w:rsid w:val="00656847"/>
    <w:rsid w:val="00662E61"/>
    <w:rsid w:val="00664223"/>
    <w:rsid w:val="00680E97"/>
    <w:rsid w:val="00690F4E"/>
    <w:rsid w:val="00692FB4"/>
    <w:rsid w:val="00696599"/>
    <w:rsid w:val="0069761C"/>
    <w:rsid w:val="006A1AAB"/>
    <w:rsid w:val="006A6254"/>
    <w:rsid w:val="006B32C3"/>
    <w:rsid w:val="006B3ABF"/>
    <w:rsid w:val="006B3AE7"/>
    <w:rsid w:val="006B4081"/>
    <w:rsid w:val="006B5ACF"/>
    <w:rsid w:val="006B5E9B"/>
    <w:rsid w:val="006B771F"/>
    <w:rsid w:val="006C494A"/>
    <w:rsid w:val="006C6934"/>
    <w:rsid w:val="006D0348"/>
    <w:rsid w:val="006D254A"/>
    <w:rsid w:val="006D28FB"/>
    <w:rsid w:val="006D56BB"/>
    <w:rsid w:val="006D6823"/>
    <w:rsid w:val="006E3D4F"/>
    <w:rsid w:val="006E7BDF"/>
    <w:rsid w:val="006E7C54"/>
    <w:rsid w:val="006F4FD7"/>
    <w:rsid w:val="006F7E2E"/>
    <w:rsid w:val="0070017C"/>
    <w:rsid w:val="007031D1"/>
    <w:rsid w:val="00703686"/>
    <w:rsid w:val="00705953"/>
    <w:rsid w:val="00705B26"/>
    <w:rsid w:val="007069CA"/>
    <w:rsid w:val="007074B9"/>
    <w:rsid w:val="0071192D"/>
    <w:rsid w:val="00712C2E"/>
    <w:rsid w:val="00722B7E"/>
    <w:rsid w:val="007266DB"/>
    <w:rsid w:val="0073300A"/>
    <w:rsid w:val="00733857"/>
    <w:rsid w:val="007459A1"/>
    <w:rsid w:val="00750AEA"/>
    <w:rsid w:val="00753A2D"/>
    <w:rsid w:val="00761967"/>
    <w:rsid w:val="00761EEF"/>
    <w:rsid w:val="007653B9"/>
    <w:rsid w:val="007717D0"/>
    <w:rsid w:val="00771C0D"/>
    <w:rsid w:val="007727EC"/>
    <w:rsid w:val="007738A6"/>
    <w:rsid w:val="00774C36"/>
    <w:rsid w:val="007852CD"/>
    <w:rsid w:val="007930EC"/>
    <w:rsid w:val="00797FA8"/>
    <w:rsid w:val="007A3E75"/>
    <w:rsid w:val="007A58FA"/>
    <w:rsid w:val="007B13C0"/>
    <w:rsid w:val="007B1A72"/>
    <w:rsid w:val="007B6243"/>
    <w:rsid w:val="007D0EC4"/>
    <w:rsid w:val="007D2D02"/>
    <w:rsid w:val="007D471F"/>
    <w:rsid w:val="007E261B"/>
    <w:rsid w:val="007E51EE"/>
    <w:rsid w:val="007F285E"/>
    <w:rsid w:val="00801AE4"/>
    <w:rsid w:val="008026A9"/>
    <w:rsid w:val="008036CD"/>
    <w:rsid w:val="0081416F"/>
    <w:rsid w:val="00815917"/>
    <w:rsid w:val="00816531"/>
    <w:rsid w:val="008257F0"/>
    <w:rsid w:val="00837730"/>
    <w:rsid w:val="0084147A"/>
    <w:rsid w:val="00845503"/>
    <w:rsid w:val="0085131A"/>
    <w:rsid w:val="00855147"/>
    <w:rsid w:val="008630EF"/>
    <w:rsid w:val="0087220C"/>
    <w:rsid w:val="0088670F"/>
    <w:rsid w:val="0089372E"/>
    <w:rsid w:val="008A389F"/>
    <w:rsid w:val="008A3FAB"/>
    <w:rsid w:val="008B235C"/>
    <w:rsid w:val="008B7CA2"/>
    <w:rsid w:val="008C2AFB"/>
    <w:rsid w:val="008D4661"/>
    <w:rsid w:val="008E4FF8"/>
    <w:rsid w:val="008F782E"/>
    <w:rsid w:val="00901F5E"/>
    <w:rsid w:val="009113BC"/>
    <w:rsid w:val="009129D1"/>
    <w:rsid w:val="00913683"/>
    <w:rsid w:val="00916CA1"/>
    <w:rsid w:val="00917111"/>
    <w:rsid w:val="00920EAF"/>
    <w:rsid w:val="009227BA"/>
    <w:rsid w:val="00924214"/>
    <w:rsid w:val="00931E68"/>
    <w:rsid w:val="009420F0"/>
    <w:rsid w:val="00942D12"/>
    <w:rsid w:val="00944541"/>
    <w:rsid w:val="0094567E"/>
    <w:rsid w:val="00955B0D"/>
    <w:rsid w:val="00956F87"/>
    <w:rsid w:val="00961435"/>
    <w:rsid w:val="00962DD2"/>
    <w:rsid w:val="00970569"/>
    <w:rsid w:val="009774E9"/>
    <w:rsid w:val="00991772"/>
    <w:rsid w:val="00993723"/>
    <w:rsid w:val="00993EF5"/>
    <w:rsid w:val="00994974"/>
    <w:rsid w:val="0099637A"/>
    <w:rsid w:val="009A358A"/>
    <w:rsid w:val="009D2C43"/>
    <w:rsid w:val="009D33B4"/>
    <w:rsid w:val="009D6881"/>
    <w:rsid w:val="009D7789"/>
    <w:rsid w:val="009E1010"/>
    <w:rsid w:val="009E1934"/>
    <w:rsid w:val="009E20B1"/>
    <w:rsid w:val="009E3599"/>
    <w:rsid w:val="009E4651"/>
    <w:rsid w:val="009E4886"/>
    <w:rsid w:val="009E7240"/>
    <w:rsid w:val="009F2848"/>
    <w:rsid w:val="00A02362"/>
    <w:rsid w:val="00A105A6"/>
    <w:rsid w:val="00A10CFA"/>
    <w:rsid w:val="00A150F6"/>
    <w:rsid w:val="00A15688"/>
    <w:rsid w:val="00A20C8A"/>
    <w:rsid w:val="00A214C9"/>
    <w:rsid w:val="00A24B6B"/>
    <w:rsid w:val="00A276E4"/>
    <w:rsid w:val="00A3307D"/>
    <w:rsid w:val="00A34F7C"/>
    <w:rsid w:val="00A3601F"/>
    <w:rsid w:val="00A41019"/>
    <w:rsid w:val="00A411D8"/>
    <w:rsid w:val="00A50B62"/>
    <w:rsid w:val="00A66A8C"/>
    <w:rsid w:val="00A70F79"/>
    <w:rsid w:val="00A722A6"/>
    <w:rsid w:val="00AA4A58"/>
    <w:rsid w:val="00AB4362"/>
    <w:rsid w:val="00AC6C82"/>
    <w:rsid w:val="00AD152B"/>
    <w:rsid w:val="00AD3103"/>
    <w:rsid w:val="00AE2BA6"/>
    <w:rsid w:val="00AE433C"/>
    <w:rsid w:val="00AE6CA1"/>
    <w:rsid w:val="00AE7C84"/>
    <w:rsid w:val="00AF54ED"/>
    <w:rsid w:val="00AF6DE9"/>
    <w:rsid w:val="00AF7843"/>
    <w:rsid w:val="00B04DFC"/>
    <w:rsid w:val="00B13BBB"/>
    <w:rsid w:val="00B20F9C"/>
    <w:rsid w:val="00B20FA9"/>
    <w:rsid w:val="00B36323"/>
    <w:rsid w:val="00B36D22"/>
    <w:rsid w:val="00B40F09"/>
    <w:rsid w:val="00B45C97"/>
    <w:rsid w:val="00B500D0"/>
    <w:rsid w:val="00B54318"/>
    <w:rsid w:val="00B602EC"/>
    <w:rsid w:val="00B6072E"/>
    <w:rsid w:val="00B657B6"/>
    <w:rsid w:val="00B66D5A"/>
    <w:rsid w:val="00B714E9"/>
    <w:rsid w:val="00B7232B"/>
    <w:rsid w:val="00B75AD6"/>
    <w:rsid w:val="00B75C41"/>
    <w:rsid w:val="00B76554"/>
    <w:rsid w:val="00B85980"/>
    <w:rsid w:val="00B94ED0"/>
    <w:rsid w:val="00B953DE"/>
    <w:rsid w:val="00BA0115"/>
    <w:rsid w:val="00BA17E0"/>
    <w:rsid w:val="00BA2544"/>
    <w:rsid w:val="00BA4E00"/>
    <w:rsid w:val="00BA778D"/>
    <w:rsid w:val="00BB1CE5"/>
    <w:rsid w:val="00BB7EFB"/>
    <w:rsid w:val="00BC0DDA"/>
    <w:rsid w:val="00BC1137"/>
    <w:rsid w:val="00BC5897"/>
    <w:rsid w:val="00BD7B76"/>
    <w:rsid w:val="00BE3887"/>
    <w:rsid w:val="00BE5ED5"/>
    <w:rsid w:val="00BF08C3"/>
    <w:rsid w:val="00BF637D"/>
    <w:rsid w:val="00BF7B95"/>
    <w:rsid w:val="00C04223"/>
    <w:rsid w:val="00C213C4"/>
    <w:rsid w:val="00C22F2E"/>
    <w:rsid w:val="00C24153"/>
    <w:rsid w:val="00C25375"/>
    <w:rsid w:val="00C306E7"/>
    <w:rsid w:val="00C326F9"/>
    <w:rsid w:val="00C359B2"/>
    <w:rsid w:val="00C35E48"/>
    <w:rsid w:val="00C457CC"/>
    <w:rsid w:val="00C47774"/>
    <w:rsid w:val="00C501CD"/>
    <w:rsid w:val="00C5337A"/>
    <w:rsid w:val="00C54923"/>
    <w:rsid w:val="00C56390"/>
    <w:rsid w:val="00C56FDA"/>
    <w:rsid w:val="00C63715"/>
    <w:rsid w:val="00C7034C"/>
    <w:rsid w:val="00C71449"/>
    <w:rsid w:val="00C71907"/>
    <w:rsid w:val="00C730AF"/>
    <w:rsid w:val="00C83F47"/>
    <w:rsid w:val="00C93C56"/>
    <w:rsid w:val="00C96FA4"/>
    <w:rsid w:val="00CA0F5E"/>
    <w:rsid w:val="00CA23A8"/>
    <w:rsid w:val="00CA290B"/>
    <w:rsid w:val="00CA5251"/>
    <w:rsid w:val="00CA64A4"/>
    <w:rsid w:val="00CA7F86"/>
    <w:rsid w:val="00CB1928"/>
    <w:rsid w:val="00CC011B"/>
    <w:rsid w:val="00CC1304"/>
    <w:rsid w:val="00CC27D8"/>
    <w:rsid w:val="00CC79B1"/>
    <w:rsid w:val="00CE1174"/>
    <w:rsid w:val="00CE3A70"/>
    <w:rsid w:val="00CE6232"/>
    <w:rsid w:val="00CE71E9"/>
    <w:rsid w:val="00CF55E0"/>
    <w:rsid w:val="00CF7E54"/>
    <w:rsid w:val="00D02F01"/>
    <w:rsid w:val="00D25BA4"/>
    <w:rsid w:val="00D311DF"/>
    <w:rsid w:val="00D40C75"/>
    <w:rsid w:val="00D42DD6"/>
    <w:rsid w:val="00D42DEC"/>
    <w:rsid w:val="00D43989"/>
    <w:rsid w:val="00D441A9"/>
    <w:rsid w:val="00D45B40"/>
    <w:rsid w:val="00D5375F"/>
    <w:rsid w:val="00D54222"/>
    <w:rsid w:val="00D5455C"/>
    <w:rsid w:val="00D556FA"/>
    <w:rsid w:val="00D60229"/>
    <w:rsid w:val="00D6085A"/>
    <w:rsid w:val="00D60983"/>
    <w:rsid w:val="00D64809"/>
    <w:rsid w:val="00D64BE6"/>
    <w:rsid w:val="00D655EB"/>
    <w:rsid w:val="00D83205"/>
    <w:rsid w:val="00D83FA8"/>
    <w:rsid w:val="00D84317"/>
    <w:rsid w:val="00D86A08"/>
    <w:rsid w:val="00D94295"/>
    <w:rsid w:val="00D95012"/>
    <w:rsid w:val="00D965F2"/>
    <w:rsid w:val="00D96F7B"/>
    <w:rsid w:val="00DA3344"/>
    <w:rsid w:val="00DA3431"/>
    <w:rsid w:val="00DA56F6"/>
    <w:rsid w:val="00DB2DA2"/>
    <w:rsid w:val="00DB6BA7"/>
    <w:rsid w:val="00DB7697"/>
    <w:rsid w:val="00DC22A8"/>
    <w:rsid w:val="00DC312B"/>
    <w:rsid w:val="00DC3B18"/>
    <w:rsid w:val="00DC5313"/>
    <w:rsid w:val="00DD161E"/>
    <w:rsid w:val="00DD59DA"/>
    <w:rsid w:val="00DE01D7"/>
    <w:rsid w:val="00DF33A3"/>
    <w:rsid w:val="00DF38A1"/>
    <w:rsid w:val="00DF4040"/>
    <w:rsid w:val="00DF6699"/>
    <w:rsid w:val="00DF7F59"/>
    <w:rsid w:val="00E02DAF"/>
    <w:rsid w:val="00E04604"/>
    <w:rsid w:val="00E10B49"/>
    <w:rsid w:val="00E21300"/>
    <w:rsid w:val="00E26A55"/>
    <w:rsid w:val="00E3144B"/>
    <w:rsid w:val="00E33DDA"/>
    <w:rsid w:val="00E361E1"/>
    <w:rsid w:val="00E43C65"/>
    <w:rsid w:val="00E4466A"/>
    <w:rsid w:val="00E45A5D"/>
    <w:rsid w:val="00E50C60"/>
    <w:rsid w:val="00E534DA"/>
    <w:rsid w:val="00E60DDE"/>
    <w:rsid w:val="00E658EE"/>
    <w:rsid w:val="00E65B33"/>
    <w:rsid w:val="00E66EEE"/>
    <w:rsid w:val="00E72947"/>
    <w:rsid w:val="00E767F4"/>
    <w:rsid w:val="00E81F82"/>
    <w:rsid w:val="00E8692D"/>
    <w:rsid w:val="00E87AC1"/>
    <w:rsid w:val="00E935E2"/>
    <w:rsid w:val="00EA0988"/>
    <w:rsid w:val="00EA2514"/>
    <w:rsid w:val="00EB0756"/>
    <w:rsid w:val="00EB338F"/>
    <w:rsid w:val="00EB6FA7"/>
    <w:rsid w:val="00EB7C72"/>
    <w:rsid w:val="00EC372E"/>
    <w:rsid w:val="00EF7C46"/>
    <w:rsid w:val="00F01A2E"/>
    <w:rsid w:val="00F04331"/>
    <w:rsid w:val="00F043E2"/>
    <w:rsid w:val="00F04BD5"/>
    <w:rsid w:val="00F055A6"/>
    <w:rsid w:val="00F10AA8"/>
    <w:rsid w:val="00F11F45"/>
    <w:rsid w:val="00F14469"/>
    <w:rsid w:val="00F15310"/>
    <w:rsid w:val="00F15E57"/>
    <w:rsid w:val="00F17DF7"/>
    <w:rsid w:val="00F2128D"/>
    <w:rsid w:val="00F223C1"/>
    <w:rsid w:val="00F24B54"/>
    <w:rsid w:val="00F24E3E"/>
    <w:rsid w:val="00F318D1"/>
    <w:rsid w:val="00F35D71"/>
    <w:rsid w:val="00F44EE1"/>
    <w:rsid w:val="00F45D38"/>
    <w:rsid w:val="00F47401"/>
    <w:rsid w:val="00F60674"/>
    <w:rsid w:val="00F64D74"/>
    <w:rsid w:val="00F746D5"/>
    <w:rsid w:val="00F80380"/>
    <w:rsid w:val="00F91498"/>
    <w:rsid w:val="00F91A81"/>
    <w:rsid w:val="00F91D14"/>
    <w:rsid w:val="00F928E9"/>
    <w:rsid w:val="00F94CE3"/>
    <w:rsid w:val="00F9589D"/>
    <w:rsid w:val="00FA068A"/>
    <w:rsid w:val="00FA6E69"/>
    <w:rsid w:val="00FB4DA4"/>
    <w:rsid w:val="00FB69C4"/>
    <w:rsid w:val="00FC05C3"/>
    <w:rsid w:val="00FC7822"/>
    <w:rsid w:val="00FC7881"/>
    <w:rsid w:val="00FC7CA6"/>
    <w:rsid w:val="00FD164F"/>
    <w:rsid w:val="00FD24AD"/>
    <w:rsid w:val="00FD2688"/>
    <w:rsid w:val="00FD6DF3"/>
    <w:rsid w:val="00FF3AC5"/>
    <w:rsid w:val="00FF3EC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D241F4"/>
  <w15:docId w15:val="{CE79C7B0-3402-4FB0-8380-DF95BC369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583"/>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next w:val="Normal"/>
    <w:link w:val="Balk1Char"/>
    <w:uiPriority w:val="9"/>
    <w:qFormat/>
    <w:rsid w:val="000F47E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uiPriority w:val="9"/>
    <w:unhideWhenUsed/>
    <w:qFormat/>
    <w:rsid w:val="000F47EA"/>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alk3">
    <w:name w:val="heading 3"/>
    <w:basedOn w:val="Normal"/>
    <w:next w:val="Normal"/>
    <w:link w:val="Balk3Char"/>
    <w:uiPriority w:val="9"/>
    <w:unhideWhenUsed/>
    <w:qFormat/>
    <w:rsid w:val="000F47EA"/>
    <w:pPr>
      <w:keepNext/>
      <w:keepLines/>
      <w:spacing w:before="200"/>
      <w:outlineLvl w:val="2"/>
    </w:pPr>
    <w:rPr>
      <w:rFonts w:asciiTheme="majorHAnsi" w:eastAsiaTheme="majorEastAsia" w:hAnsiTheme="majorHAnsi" w:cstheme="majorBidi"/>
      <w:b/>
      <w:bCs/>
      <w:color w:val="4F81BD" w:themeColor="accent1"/>
    </w:rPr>
  </w:style>
  <w:style w:type="paragraph" w:styleId="Balk4">
    <w:name w:val="heading 4"/>
    <w:basedOn w:val="Normal"/>
    <w:next w:val="Normal"/>
    <w:link w:val="Balk4Char"/>
    <w:uiPriority w:val="9"/>
    <w:unhideWhenUsed/>
    <w:qFormat/>
    <w:rsid w:val="00E8692D"/>
    <w:pPr>
      <w:keepNext/>
      <w:keepLines/>
      <w:spacing w:before="200"/>
      <w:outlineLvl w:val="3"/>
    </w:pPr>
    <w:rPr>
      <w:rFonts w:asciiTheme="majorHAnsi" w:eastAsiaTheme="majorEastAsia" w:hAnsiTheme="majorHAnsi" w:cstheme="majorBidi"/>
      <w:b/>
      <w:bCs/>
      <w:i/>
      <w:i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link w:val="AralkYokChar"/>
    <w:uiPriority w:val="1"/>
    <w:qFormat/>
    <w:rsid w:val="0063445B"/>
    <w:pPr>
      <w:spacing w:after="0" w:line="240" w:lineRule="auto"/>
    </w:pPr>
    <w:rPr>
      <w:rFonts w:eastAsiaTheme="minorEastAsia"/>
    </w:rPr>
  </w:style>
  <w:style w:type="character" w:customStyle="1" w:styleId="AralkYokChar">
    <w:name w:val="Aralık Yok Char"/>
    <w:basedOn w:val="VarsaylanParagrafYazTipi"/>
    <w:link w:val="AralkYok"/>
    <w:uiPriority w:val="1"/>
    <w:rsid w:val="0063445B"/>
    <w:rPr>
      <w:rFonts w:eastAsiaTheme="minorEastAsia"/>
    </w:rPr>
  </w:style>
  <w:style w:type="paragraph" w:styleId="BalonMetni">
    <w:name w:val="Balloon Text"/>
    <w:basedOn w:val="Normal"/>
    <w:link w:val="BalonMetniChar"/>
    <w:uiPriority w:val="99"/>
    <w:semiHidden/>
    <w:unhideWhenUsed/>
    <w:rsid w:val="0063445B"/>
    <w:rPr>
      <w:rFonts w:ascii="Tahoma" w:hAnsi="Tahoma" w:cs="Tahoma"/>
      <w:sz w:val="16"/>
      <w:szCs w:val="16"/>
    </w:rPr>
  </w:style>
  <w:style w:type="character" w:customStyle="1" w:styleId="BalonMetniChar">
    <w:name w:val="Balon Metni Char"/>
    <w:basedOn w:val="VarsaylanParagrafYazTipi"/>
    <w:link w:val="BalonMetni"/>
    <w:uiPriority w:val="99"/>
    <w:semiHidden/>
    <w:rsid w:val="0063445B"/>
    <w:rPr>
      <w:rFonts w:ascii="Tahoma" w:eastAsia="Times New Roman" w:hAnsi="Tahoma" w:cs="Tahoma"/>
      <w:sz w:val="16"/>
      <w:szCs w:val="16"/>
      <w:lang w:eastAsia="tr-TR"/>
    </w:rPr>
  </w:style>
  <w:style w:type="paragraph" w:styleId="ListeParagraf">
    <w:name w:val="List Paragraph"/>
    <w:basedOn w:val="Normal"/>
    <w:uiPriority w:val="34"/>
    <w:qFormat/>
    <w:rsid w:val="00DC3B18"/>
    <w:pPr>
      <w:ind w:left="720"/>
      <w:contextualSpacing/>
    </w:pPr>
  </w:style>
  <w:style w:type="paragraph" w:customStyle="1" w:styleId="baslik">
    <w:name w:val="baslik"/>
    <w:basedOn w:val="Normal"/>
    <w:rsid w:val="00DC3B18"/>
    <w:pPr>
      <w:spacing w:before="100" w:beforeAutospacing="1" w:after="100" w:afterAutospacing="1"/>
    </w:pPr>
  </w:style>
  <w:style w:type="character" w:styleId="Gl">
    <w:name w:val="Strong"/>
    <w:basedOn w:val="VarsaylanParagrafYazTipi"/>
    <w:uiPriority w:val="22"/>
    <w:qFormat/>
    <w:rsid w:val="00DC3B18"/>
    <w:rPr>
      <w:b/>
      <w:bCs/>
    </w:rPr>
  </w:style>
  <w:style w:type="paragraph" w:customStyle="1" w:styleId="paraf">
    <w:name w:val="paraf"/>
    <w:basedOn w:val="Normal"/>
    <w:rsid w:val="00DC3B18"/>
    <w:pPr>
      <w:spacing w:before="100" w:beforeAutospacing="1" w:after="100" w:afterAutospacing="1"/>
    </w:pPr>
  </w:style>
  <w:style w:type="paragraph" w:customStyle="1" w:styleId="yayin">
    <w:name w:val="yayin"/>
    <w:basedOn w:val="Normal"/>
    <w:rsid w:val="00DC3B18"/>
    <w:pPr>
      <w:spacing w:before="100" w:beforeAutospacing="1" w:after="100" w:afterAutospacing="1"/>
    </w:pPr>
  </w:style>
  <w:style w:type="paragraph" w:styleId="NormalWeb">
    <w:name w:val="Normal (Web)"/>
    <w:basedOn w:val="Normal"/>
    <w:uiPriority w:val="99"/>
    <w:unhideWhenUsed/>
    <w:rsid w:val="00DC3B18"/>
    <w:pPr>
      <w:spacing w:before="100" w:beforeAutospacing="1" w:after="100" w:afterAutospacing="1"/>
    </w:pPr>
  </w:style>
  <w:style w:type="character" w:styleId="Vurgu">
    <w:name w:val="Emphasis"/>
    <w:basedOn w:val="VarsaylanParagrafYazTipi"/>
    <w:uiPriority w:val="20"/>
    <w:qFormat/>
    <w:rsid w:val="00DC3B18"/>
    <w:rPr>
      <w:i/>
      <w:iCs/>
    </w:rPr>
  </w:style>
  <w:style w:type="character" w:customStyle="1" w:styleId="paraf1">
    <w:name w:val="paraf1"/>
    <w:basedOn w:val="VarsaylanParagrafYazTipi"/>
    <w:rsid w:val="00DC3B18"/>
  </w:style>
  <w:style w:type="character" w:customStyle="1" w:styleId="yayinorta">
    <w:name w:val="yayinorta"/>
    <w:basedOn w:val="VarsaylanParagrafYazTipi"/>
    <w:rsid w:val="00DC3B18"/>
  </w:style>
  <w:style w:type="character" w:customStyle="1" w:styleId="style7">
    <w:name w:val="style7"/>
    <w:basedOn w:val="VarsaylanParagrafYazTipi"/>
    <w:rsid w:val="00DC3B18"/>
  </w:style>
  <w:style w:type="character" w:customStyle="1" w:styleId="style8">
    <w:name w:val="style8"/>
    <w:basedOn w:val="VarsaylanParagrafYazTipi"/>
    <w:rsid w:val="00DC3B18"/>
  </w:style>
  <w:style w:type="character" w:customStyle="1" w:styleId="Balk1Char">
    <w:name w:val="Başlık 1 Char"/>
    <w:basedOn w:val="VarsaylanParagrafYazTipi"/>
    <w:link w:val="Balk1"/>
    <w:uiPriority w:val="9"/>
    <w:rsid w:val="000F47EA"/>
    <w:rPr>
      <w:rFonts w:asciiTheme="majorHAnsi" w:eastAsiaTheme="majorEastAsia" w:hAnsiTheme="majorHAnsi" w:cstheme="majorBidi"/>
      <w:b/>
      <w:bCs/>
      <w:color w:val="365F91" w:themeColor="accent1" w:themeShade="BF"/>
      <w:sz w:val="28"/>
      <w:szCs w:val="28"/>
      <w:lang w:eastAsia="tr-TR"/>
    </w:rPr>
  </w:style>
  <w:style w:type="character" w:customStyle="1" w:styleId="Balk2Char">
    <w:name w:val="Başlık 2 Char"/>
    <w:basedOn w:val="VarsaylanParagrafYazTipi"/>
    <w:link w:val="Balk2"/>
    <w:uiPriority w:val="9"/>
    <w:rsid w:val="000F47EA"/>
    <w:rPr>
      <w:rFonts w:asciiTheme="majorHAnsi" w:eastAsiaTheme="majorEastAsia" w:hAnsiTheme="majorHAnsi" w:cstheme="majorBidi"/>
      <w:b/>
      <w:bCs/>
      <w:color w:val="4F81BD" w:themeColor="accent1"/>
      <w:sz w:val="26"/>
      <w:szCs w:val="26"/>
      <w:lang w:eastAsia="tr-TR"/>
    </w:rPr>
  </w:style>
  <w:style w:type="character" w:customStyle="1" w:styleId="Balk3Char">
    <w:name w:val="Başlık 3 Char"/>
    <w:basedOn w:val="VarsaylanParagrafYazTipi"/>
    <w:link w:val="Balk3"/>
    <w:uiPriority w:val="9"/>
    <w:rsid w:val="000F47EA"/>
    <w:rPr>
      <w:rFonts w:asciiTheme="majorHAnsi" w:eastAsiaTheme="majorEastAsia" w:hAnsiTheme="majorHAnsi" w:cstheme="majorBidi"/>
      <w:b/>
      <w:bCs/>
      <w:color w:val="4F81BD" w:themeColor="accent1"/>
      <w:sz w:val="24"/>
      <w:szCs w:val="24"/>
      <w:lang w:eastAsia="tr-TR"/>
    </w:rPr>
  </w:style>
  <w:style w:type="paragraph" w:styleId="TBal">
    <w:name w:val="TOC Heading"/>
    <w:basedOn w:val="Balk1"/>
    <w:next w:val="Normal"/>
    <w:uiPriority w:val="39"/>
    <w:unhideWhenUsed/>
    <w:qFormat/>
    <w:rsid w:val="000F47EA"/>
    <w:pPr>
      <w:spacing w:line="276" w:lineRule="auto"/>
      <w:outlineLvl w:val="9"/>
    </w:pPr>
    <w:rPr>
      <w:lang w:eastAsia="en-US"/>
    </w:rPr>
  </w:style>
  <w:style w:type="paragraph" w:styleId="T2">
    <w:name w:val="toc 2"/>
    <w:basedOn w:val="Normal"/>
    <w:next w:val="Normal"/>
    <w:autoRedefine/>
    <w:uiPriority w:val="39"/>
    <w:unhideWhenUsed/>
    <w:qFormat/>
    <w:rsid w:val="000F47EA"/>
    <w:pPr>
      <w:spacing w:after="100" w:line="276" w:lineRule="auto"/>
      <w:ind w:left="220"/>
    </w:pPr>
    <w:rPr>
      <w:rFonts w:asciiTheme="minorHAnsi" w:eastAsiaTheme="minorEastAsia" w:hAnsiTheme="minorHAnsi" w:cstheme="minorBidi"/>
      <w:sz w:val="22"/>
      <w:szCs w:val="22"/>
      <w:lang w:eastAsia="en-US"/>
    </w:rPr>
  </w:style>
  <w:style w:type="paragraph" w:styleId="T1">
    <w:name w:val="toc 1"/>
    <w:basedOn w:val="Normal"/>
    <w:next w:val="Normal"/>
    <w:autoRedefine/>
    <w:uiPriority w:val="39"/>
    <w:unhideWhenUsed/>
    <w:qFormat/>
    <w:rsid w:val="000F47EA"/>
    <w:pPr>
      <w:spacing w:after="100" w:line="276" w:lineRule="auto"/>
    </w:pPr>
    <w:rPr>
      <w:rFonts w:asciiTheme="minorHAnsi" w:eastAsiaTheme="minorEastAsia" w:hAnsiTheme="minorHAnsi" w:cstheme="minorBidi"/>
      <w:sz w:val="22"/>
      <w:szCs w:val="22"/>
      <w:lang w:eastAsia="en-US"/>
    </w:rPr>
  </w:style>
  <w:style w:type="paragraph" w:styleId="T3">
    <w:name w:val="toc 3"/>
    <w:basedOn w:val="Normal"/>
    <w:next w:val="Normal"/>
    <w:autoRedefine/>
    <w:uiPriority w:val="39"/>
    <w:unhideWhenUsed/>
    <w:qFormat/>
    <w:rsid w:val="000F47EA"/>
    <w:pPr>
      <w:spacing w:after="100" w:line="276" w:lineRule="auto"/>
      <w:ind w:left="440"/>
    </w:pPr>
    <w:rPr>
      <w:rFonts w:asciiTheme="minorHAnsi" w:eastAsiaTheme="minorEastAsia" w:hAnsiTheme="minorHAnsi" w:cstheme="minorBidi"/>
      <w:sz w:val="22"/>
      <w:szCs w:val="22"/>
      <w:lang w:eastAsia="en-US"/>
    </w:rPr>
  </w:style>
  <w:style w:type="character" w:styleId="Kpr">
    <w:name w:val="Hyperlink"/>
    <w:basedOn w:val="VarsaylanParagrafYazTipi"/>
    <w:uiPriority w:val="99"/>
    <w:unhideWhenUsed/>
    <w:rsid w:val="000F47EA"/>
    <w:rPr>
      <w:color w:val="0000FF" w:themeColor="hyperlink"/>
      <w:u w:val="single"/>
    </w:rPr>
  </w:style>
  <w:style w:type="paragraph" w:styleId="stBilgi">
    <w:name w:val="header"/>
    <w:basedOn w:val="Normal"/>
    <w:link w:val="stBilgiChar"/>
    <w:unhideWhenUsed/>
    <w:rsid w:val="00DA3431"/>
    <w:pPr>
      <w:tabs>
        <w:tab w:val="center" w:pos="4536"/>
        <w:tab w:val="right" w:pos="9072"/>
      </w:tabs>
    </w:pPr>
  </w:style>
  <w:style w:type="character" w:customStyle="1" w:styleId="stBilgiChar">
    <w:name w:val="Üst Bilgi Char"/>
    <w:basedOn w:val="VarsaylanParagrafYazTipi"/>
    <w:link w:val="stBilgi"/>
    <w:rsid w:val="00DA3431"/>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DA3431"/>
    <w:pPr>
      <w:tabs>
        <w:tab w:val="center" w:pos="4536"/>
        <w:tab w:val="right" w:pos="9072"/>
      </w:tabs>
    </w:pPr>
  </w:style>
  <w:style w:type="character" w:customStyle="1" w:styleId="AltBilgiChar">
    <w:name w:val="Alt Bilgi Char"/>
    <w:basedOn w:val="VarsaylanParagrafYazTipi"/>
    <w:link w:val="AltBilgi"/>
    <w:uiPriority w:val="99"/>
    <w:rsid w:val="00DA3431"/>
    <w:rPr>
      <w:rFonts w:ascii="Times New Roman" w:eastAsia="Times New Roman" w:hAnsi="Times New Roman" w:cs="Times New Roman"/>
      <w:sz w:val="24"/>
      <w:szCs w:val="24"/>
      <w:lang w:eastAsia="tr-TR"/>
    </w:rPr>
  </w:style>
  <w:style w:type="character" w:customStyle="1" w:styleId="Balk4Char">
    <w:name w:val="Başlık 4 Char"/>
    <w:basedOn w:val="VarsaylanParagrafYazTipi"/>
    <w:link w:val="Balk4"/>
    <w:uiPriority w:val="9"/>
    <w:rsid w:val="00E8692D"/>
    <w:rPr>
      <w:rFonts w:asciiTheme="majorHAnsi" w:eastAsiaTheme="majorEastAsia" w:hAnsiTheme="majorHAnsi" w:cstheme="majorBidi"/>
      <w:b/>
      <w:bCs/>
      <w:i/>
      <w:iCs/>
      <w:color w:val="4F81BD" w:themeColor="accent1"/>
      <w:sz w:val="24"/>
      <w:szCs w:val="24"/>
      <w:lang w:eastAsia="tr-TR"/>
    </w:rPr>
  </w:style>
  <w:style w:type="table" w:styleId="TabloKlavuzu">
    <w:name w:val="Table Grid"/>
    <w:basedOn w:val="NormalTablo"/>
    <w:uiPriority w:val="59"/>
    <w:rsid w:val="008036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
    <w:name w:val="md"/>
    <w:basedOn w:val="Normal"/>
    <w:rsid w:val="007738A6"/>
    <w:pPr>
      <w:spacing w:before="100" w:beforeAutospacing="1" w:after="100" w:afterAutospacing="1"/>
    </w:pPr>
  </w:style>
  <w:style w:type="paragraph" w:customStyle="1" w:styleId="koyuleft">
    <w:name w:val="koyuleft"/>
    <w:basedOn w:val="Normal"/>
    <w:rsid w:val="007738A6"/>
    <w:pPr>
      <w:spacing w:before="100" w:beforeAutospacing="1" w:after="100" w:afterAutospacing="1"/>
      <w:ind w:firstLine="600"/>
      <w:jc w:val="both"/>
    </w:pPr>
    <w:rPr>
      <w:rFonts w:ascii="Verdana" w:hAnsi="Verdana"/>
      <w:b/>
      <w:bCs/>
      <w:sz w:val="16"/>
      <w:szCs w:val="16"/>
    </w:rPr>
  </w:style>
  <w:style w:type="character" w:customStyle="1" w:styleId="meb">
    <w:name w:val="meb"/>
    <w:basedOn w:val="VarsaylanParagrafYazTipi"/>
    <w:rsid w:val="007738A6"/>
  </w:style>
  <w:style w:type="character" w:styleId="zmlenmeyenBahsetme">
    <w:name w:val="Unresolved Mention"/>
    <w:basedOn w:val="VarsaylanParagrafYazTipi"/>
    <w:uiPriority w:val="99"/>
    <w:semiHidden/>
    <w:unhideWhenUsed/>
    <w:rsid w:val="00167AAA"/>
    <w:rPr>
      <w:color w:val="605E5C"/>
      <w:shd w:val="clear" w:color="auto" w:fill="E1DFDD"/>
    </w:rPr>
  </w:style>
  <w:style w:type="paragraph" w:customStyle="1" w:styleId="Default">
    <w:name w:val="Default"/>
    <w:rsid w:val="000E2B9E"/>
    <w:pPr>
      <w:autoSpaceDE w:val="0"/>
      <w:autoSpaceDN w:val="0"/>
      <w:adjustRightInd w:val="0"/>
      <w:spacing w:after="0" w:line="240" w:lineRule="auto"/>
    </w:pPr>
    <w:rPr>
      <w:rFonts w:ascii="Cambria" w:hAnsi="Cambria" w:cs="Cambr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1616966">
      <w:bodyDiv w:val="1"/>
      <w:marLeft w:val="0"/>
      <w:marRight w:val="0"/>
      <w:marTop w:val="0"/>
      <w:marBottom w:val="0"/>
      <w:divBdr>
        <w:top w:val="none" w:sz="0" w:space="0" w:color="auto"/>
        <w:left w:val="none" w:sz="0" w:space="0" w:color="auto"/>
        <w:bottom w:val="none" w:sz="0" w:space="0" w:color="auto"/>
        <w:right w:val="none" w:sz="0" w:space="0" w:color="auto"/>
      </w:divBdr>
    </w:div>
    <w:div w:id="1264218214">
      <w:bodyDiv w:val="1"/>
      <w:marLeft w:val="0"/>
      <w:marRight w:val="0"/>
      <w:marTop w:val="0"/>
      <w:marBottom w:val="0"/>
      <w:divBdr>
        <w:top w:val="none" w:sz="0" w:space="0" w:color="auto"/>
        <w:left w:val="none" w:sz="0" w:space="0" w:color="auto"/>
        <w:bottom w:val="none" w:sz="0" w:space="0" w:color="auto"/>
        <w:right w:val="none" w:sz="0" w:space="0" w:color="auto"/>
      </w:divBdr>
    </w:div>
    <w:div w:id="1381592444">
      <w:bodyDiv w:val="1"/>
      <w:marLeft w:val="0"/>
      <w:marRight w:val="0"/>
      <w:marTop w:val="0"/>
      <w:marBottom w:val="0"/>
      <w:divBdr>
        <w:top w:val="none" w:sz="0" w:space="0" w:color="auto"/>
        <w:left w:val="none" w:sz="0" w:space="0" w:color="auto"/>
        <w:bottom w:val="none" w:sz="0" w:space="0" w:color="auto"/>
        <w:right w:val="none" w:sz="0" w:space="0" w:color="auto"/>
      </w:divBdr>
    </w:div>
    <w:div w:id="1726947065">
      <w:bodyDiv w:val="1"/>
      <w:marLeft w:val="0"/>
      <w:marRight w:val="0"/>
      <w:marTop w:val="0"/>
      <w:marBottom w:val="0"/>
      <w:divBdr>
        <w:top w:val="none" w:sz="0" w:space="0" w:color="auto"/>
        <w:left w:val="none" w:sz="0" w:space="0" w:color="auto"/>
        <w:bottom w:val="none" w:sz="0" w:space="0" w:color="auto"/>
        <w:right w:val="none" w:sz="0" w:space="0" w:color="auto"/>
      </w:divBdr>
    </w:div>
    <w:div w:id="2120027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od.meb.gov.tr/"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od.meb.gov.tr/"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obs.akdeniz.edu.tr/"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E145C0-D874-418B-8ED4-E8A4AF2A9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5</Pages>
  <Words>1046</Words>
  <Characters>5964</Characters>
  <Application>Microsoft Office Word</Application>
  <DocSecurity>0</DocSecurity>
  <Lines>49</Lines>
  <Paragraphs>1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Öğretmenlik Uygulaması Dersi Dosyası</vt:lpstr>
      <vt:lpstr>Öğretmenlik Uygulaması Dersi Dosyası</vt:lpstr>
    </vt:vector>
  </TitlesOfParts>
  <Company>FATİH ÜNİVERSİTESİ</Company>
  <LinksUpToDate>false</LinksUpToDate>
  <CharactersWithSpaces>6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ğretmenlik Uygulaması Dersi Dosyası</dc:title>
  <dc:creator>hkinay</dc:creator>
  <cp:lastModifiedBy>you</cp:lastModifiedBy>
  <cp:revision>13</cp:revision>
  <cp:lastPrinted>2016-02-09T14:21:00Z</cp:lastPrinted>
  <dcterms:created xsi:type="dcterms:W3CDTF">2023-10-24T12:56:00Z</dcterms:created>
  <dcterms:modified xsi:type="dcterms:W3CDTF">2024-02-21T19:53:00Z</dcterms:modified>
</cp:coreProperties>
</file>